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64EBF" w14:textId="6D15E213" w:rsidR="00F85F54" w:rsidRPr="00161D71" w:rsidRDefault="00601DC5" w:rsidP="00161D71">
      <w:pPr>
        <w:pStyle w:val="Title"/>
        <w:jc w:val="center"/>
      </w:pPr>
      <w:bookmarkStart w:id="0" w:name="isosae-21434-background-material"/>
      <w:bookmarkStart w:id="1" w:name="_Toc64456172"/>
      <w:r>
        <w:t xml:space="preserve">AVCDL Phase Requirement Product </w:t>
      </w:r>
      <w:r w:rsidR="003B569C">
        <w:t>UNECE WP.29 R155</w:t>
      </w:r>
      <w:r>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41F1CF54" w:rsidR="00906D6F" w:rsidRPr="00906D6F" w:rsidRDefault="00906D6F" w:rsidP="00906D6F">
      <w:r>
        <w:t xml:space="preserve">Version </w:t>
      </w:r>
      <w:r w:rsidR="00BF6BFA">
        <w:t>5</w:t>
      </w:r>
    </w:p>
    <w:p w14:paraId="413D865B" w14:textId="0493840F" w:rsidR="00F85F54" w:rsidRDefault="00F85F54" w:rsidP="00F85F54">
      <w:r>
        <w:fldChar w:fldCharType="begin"/>
      </w:r>
      <w:r>
        <w:instrText xml:space="preserve"> DATE \@ "M/d/yy h:mm am/pm" </w:instrText>
      </w:r>
      <w:r>
        <w:fldChar w:fldCharType="separate"/>
      </w:r>
      <w:r w:rsidR="0057356F">
        <w:rPr>
          <w:noProof/>
        </w:rPr>
        <w:t>8/25/22 2:22 P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339BD14C" w:rsidR="00F85F54" w:rsidRPr="00161D71" w:rsidRDefault="00F85F54" w:rsidP="00F85F54">
      <w:pPr>
        <w:jc w:val="both"/>
        <w:rPr>
          <w:color w:val="000000" w:themeColor="text1"/>
        </w:rPr>
      </w:pPr>
      <w:r w:rsidRPr="00161D71">
        <w:rPr>
          <w:color w:val="000000" w:themeColor="text1"/>
        </w:rPr>
        <w:t xml:space="preserve">This document </w:t>
      </w:r>
      <w:r w:rsidR="00DA18A8">
        <w:rPr>
          <w:color w:val="000000" w:themeColor="text1"/>
        </w:rPr>
        <w:t>describ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ECE WP.29 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63CEE2D6"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ECE WP.29 R155</w:t>
      </w:r>
      <w:r w:rsidRPr="0050584B">
        <w:rPr>
          <w:color w:val="000000" w:themeColor="text1"/>
        </w:rPr>
        <w:t>.</w:t>
      </w:r>
    </w:p>
    <w:p w14:paraId="076187C1" w14:textId="05C16E33" w:rsidR="00AC1DEF" w:rsidRDefault="00601DC5" w:rsidP="00AC1DEF">
      <w:pPr>
        <w:pStyle w:val="Heading1"/>
      </w:pPr>
      <w:r>
        <w:t>Audience</w:t>
      </w:r>
      <w:r w:rsidR="00AC1DEF">
        <w:t xml:space="preserve"> / Use of </w:t>
      </w:r>
      <w:r w:rsidR="000C3BCA">
        <w:t>UNECE WP.29 R155</w:t>
      </w:r>
      <w:r w:rsidR="00AC1DEF">
        <w:t xml:space="preserve"> Text</w:t>
      </w:r>
    </w:p>
    <w:p w14:paraId="5CC0BDAB" w14:textId="5EF047AB" w:rsidR="009F565C" w:rsidRDefault="00AC1DEF" w:rsidP="00906D6F">
      <w:pPr>
        <w:jc w:val="both"/>
      </w:pPr>
      <w:r>
        <w:t xml:space="preserve">The audience for this document is the certifying organization. As such it is necessary to provide excerpts from </w:t>
      </w:r>
      <w:r w:rsidR="000C3BCA">
        <w:rPr>
          <w:b/>
          <w:bCs/>
          <w:color w:val="000000" w:themeColor="text1"/>
        </w:rPr>
        <w:t>UNECE WP.29 R155</w:t>
      </w:r>
      <w:r w:rsidR="000C3BCA">
        <w:rPr>
          <w:color w:val="000000" w:themeColor="text1"/>
        </w:rPr>
        <w:t xml:space="preserve"> </w:t>
      </w:r>
      <w:r>
        <w:t>itself in order to provide evidence of sufficiency.</w:t>
      </w:r>
    </w:p>
    <w:p w14:paraId="14DD69FE" w14:textId="77777777" w:rsidR="00051E50" w:rsidRDefault="00051E50" w:rsidP="00051E50">
      <w:pPr>
        <w:pStyle w:val="Heading1"/>
        <w:jc w:val="both"/>
      </w:pPr>
      <w:r>
        <w:t>License</w:t>
      </w:r>
    </w:p>
    <w:p w14:paraId="0D37EA67" w14:textId="1E8CEC1D" w:rsidR="00051E50" w:rsidRDefault="00051E50" w:rsidP="00051E50">
      <w:pPr>
        <w:jc w:val="both"/>
      </w:pPr>
      <w:r w:rsidRPr="00144DE6">
        <w:t xml:space="preserve">This work </w:t>
      </w:r>
      <w:r>
        <w:t xml:space="preserve">was created by </w:t>
      </w:r>
      <w:r w:rsidRPr="00321B1A">
        <w:rPr>
          <w:b/>
          <w:bCs/>
        </w:rPr>
        <w:t>Motional</w:t>
      </w:r>
      <w:r>
        <w:t xml:space="preserve"> and </w:t>
      </w:r>
      <w:r w:rsidRPr="00144DE6">
        <w:t xml:space="preserve">is licensed under the </w:t>
      </w:r>
      <w:r w:rsidRPr="00144DE6">
        <w:rPr>
          <w:b/>
          <w:bCs/>
        </w:rPr>
        <w:t>Creative Commons Attribution-Share Alike (CC</w:t>
      </w:r>
      <w:r w:rsidR="009E4155">
        <w:rPr>
          <w:b/>
          <w:bCs/>
        </w:rPr>
        <w:t xml:space="preserve"> BY</w:t>
      </w:r>
      <w:r w:rsidRPr="00144DE6">
        <w:rPr>
          <w:b/>
          <w:bCs/>
        </w:rPr>
        <w:t>-SA</w:t>
      </w:r>
      <w:r w:rsidR="009E4155">
        <w:rPr>
          <w:b/>
          <w:bCs/>
        </w:rPr>
        <w:t>-4.0</w:t>
      </w:r>
      <w:r w:rsidRPr="00144DE6">
        <w:rPr>
          <w:b/>
          <w:bCs/>
        </w:rPr>
        <w:t>)</w:t>
      </w:r>
      <w:r w:rsidRPr="00144DE6">
        <w:t xml:space="preserve"> License</w:t>
      </w:r>
      <w:r w:rsidRPr="00533832">
        <w:t>.</w:t>
      </w:r>
    </w:p>
    <w:p w14:paraId="35281C94" w14:textId="73711590" w:rsidR="00051E50" w:rsidRDefault="00000000" w:rsidP="00051E50">
      <w:pPr>
        <w:pStyle w:val="FirstParagraph"/>
        <w:jc w:val="both"/>
      </w:pPr>
      <w:hyperlink r:id="rId7" w:history="1">
        <w:r w:rsidR="00051E50" w:rsidRPr="00FE6B19">
          <w:rPr>
            <w:rStyle w:val="Hyperlink"/>
            <w:rFonts w:ascii="Courier New" w:hAnsi="Courier New" w:cs="Courier New"/>
            <w:b/>
            <w:bCs/>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Default="00680BA3" w:rsidP="00680BA3">
      <w:pPr>
        <w:spacing w:after="240"/>
        <w:jc w:val="both"/>
      </w:pPr>
      <w:r>
        <w:t xml:space="preserve">Within the context of </w:t>
      </w:r>
      <w:r>
        <w:rPr>
          <w:b/>
          <w:bCs/>
        </w:rPr>
        <w:t>R155</w:t>
      </w:r>
      <w:r>
        <w:t xml:space="preserve">, as presented in this document, the </w:t>
      </w:r>
      <w:r w:rsidRPr="002E220B">
        <w:rPr>
          <w:b/>
          <w:bCs/>
        </w:rPr>
        <w:t>AVCDL</w:t>
      </w:r>
      <w:r>
        <w:t xml:space="preserve"> can be used to support various activities identified within </w:t>
      </w:r>
      <w:r>
        <w:rPr>
          <w:b/>
          <w:bCs/>
        </w:rPr>
        <w:t>R155</w:t>
      </w:r>
      <w:r>
        <w:t xml:space="preserve"> where cybersecurity interactions occur. It is expected that any organization seeking an </w:t>
      </w:r>
      <w:r>
        <w:rPr>
          <w:b/>
          <w:bCs/>
        </w:rPr>
        <w:t>R155</w:t>
      </w:r>
      <w:r>
        <w:t xml:space="preserve"> </w:t>
      </w:r>
      <w:r w:rsidR="00945613">
        <w:t>CSMS approval</w:t>
      </w:r>
      <w:r>
        <w:t xml:space="preserve"> will have the </w:t>
      </w:r>
      <w:r w:rsidR="00945613">
        <w:t>compliance</w:t>
      </w:r>
      <w:r>
        <w:t xml:space="preserve"> group lead the interaction with the </w:t>
      </w:r>
      <w:r w:rsidR="00945613">
        <w:t>approval</w:t>
      </w:r>
      <w:r>
        <w:t xml:space="preserve"> </w:t>
      </w:r>
      <w:r w:rsidR="00077431">
        <w:t>authority</w:t>
      </w:r>
      <w:r>
        <w:t xml:space="preserve"> and coordinate with the cybersecurity group on the elements requiring that group’s support.</w:t>
      </w:r>
    </w:p>
    <w:p w14:paraId="1E6A8265" w14:textId="1A277570" w:rsidR="00680BA3" w:rsidRDefault="00680BA3" w:rsidP="00680BA3">
      <w:pPr>
        <w:spacing w:after="240"/>
        <w:jc w:val="both"/>
      </w:pPr>
      <w:r>
        <w:t xml:space="preserve">Furthermore, given the scope of the full lifecycle supported by the </w:t>
      </w:r>
      <w:r w:rsidRPr="002E220B">
        <w:rPr>
          <w:b/>
          <w:bCs/>
        </w:rPr>
        <w:t>AVCDL</w:t>
      </w:r>
      <w:r>
        <w:t xml:space="preserve">, it is expected that any implementer of the </w:t>
      </w:r>
      <w:r w:rsidRPr="002E220B">
        <w:rPr>
          <w:b/>
          <w:bCs/>
        </w:rPr>
        <w:t>AVCDL</w:t>
      </w:r>
      <w:r>
        <w:t xml:space="preserve"> or </w:t>
      </w:r>
      <w:r w:rsidR="00945613">
        <w:t>approval</w:t>
      </w:r>
      <w:r>
        <w:t xml:space="preserve"> </w:t>
      </w:r>
      <w:r w:rsidR="00077431">
        <w:t>authority</w:t>
      </w:r>
      <w:r>
        <w:t xml:space="preserve"> fully review the material in context. This is because there is an explicit traceability established by the </w:t>
      </w:r>
      <w:r w:rsidRPr="002E220B">
        <w:rPr>
          <w:b/>
          <w:bCs/>
        </w:rPr>
        <w:t>AVCDL</w:t>
      </w:r>
      <w:r>
        <w:t xml:space="preserve"> which removes the necessity to reiterate every precursor activity. This traceability is shown in the </w:t>
      </w:r>
      <w:r w:rsidRPr="002E220B">
        <w:rPr>
          <w:b/>
          <w:bCs/>
        </w:rPr>
        <w:t>AVCDL</w:t>
      </w:r>
      <w:r>
        <w:t xml:space="preserve"> primary document in section 18 </w:t>
      </w:r>
      <w:r w:rsidRPr="002E220B">
        <w:rPr>
          <w:b/>
          <w:bCs/>
        </w:rPr>
        <w:t>AVCDL Product Dependencies</w:t>
      </w:r>
      <w:r>
        <w:t>.</w:t>
      </w:r>
    </w:p>
    <w:p w14:paraId="128DD040" w14:textId="23325D5A" w:rsidR="006A3E12" w:rsidRDefault="006A3E12" w:rsidP="00680BA3">
      <w:pPr>
        <w:spacing w:after="240"/>
        <w:jc w:val="both"/>
      </w:pPr>
      <w:r>
        <w:t xml:space="preserve">It is assumed that since </w:t>
      </w:r>
      <w:r w:rsidRPr="006A3E12">
        <w:rPr>
          <w:b/>
          <w:bCs/>
        </w:rPr>
        <w:t>R155</w:t>
      </w:r>
      <w:r>
        <w:t xml:space="preserve"> CSMS approval is achieved by the manufacturer, </w:t>
      </w:r>
      <w:r w:rsidR="0030333A">
        <w:t xml:space="preserve">and </w:t>
      </w:r>
      <w:r>
        <w:t xml:space="preserve">that the application of the </w:t>
      </w:r>
      <w:r w:rsidRPr="006A3E12">
        <w:rPr>
          <w:b/>
          <w:bCs/>
        </w:rPr>
        <w:t>AVCDL</w:t>
      </w:r>
      <w:r>
        <w:t xml:space="preserve"> may be in support of the overall activities of the manufacturer and/or any organization within the supply chain providing components for the vehicle under review.</w:t>
      </w:r>
    </w:p>
    <w:p w14:paraId="77191D5A" w14:textId="250BBCDF" w:rsidR="00680BA3" w:rsidRDefault="00680BA3" w:rsidP="00680BA3">
      <w:pPr>
        <w:spacing w:after="240"/>
        <w:jc w:val="both"/>
      </w:pPr>
      <w:r>
        <w:t xml:space="preserve">Additionally, it is presumed that during organizational certification activities toward </w:t>
      </w:r>
      <w:r w:rsidR="00945613">
        <w:rPr>
          <w:b/>
          <w:bCs/>
        </w:rPr>
        <w:t>R155</w:t>
      </w:r>
      <w:r>
        <w:t xml:space="preserve"> </w:t>
      </w:r>
      <w:r w:rsidR="00945613">
        <w:t>approval</w:t>
      </w:r>
      <w:r>
        <w:t xml:space="preserve"> that individuals competent to explain and defend the processes expressed in and products generated by the application of the </w:t>
      </w:r>
      <w:r w:rsidRPr="002E220B">
        <w:rPr>
          <w:b/>
          <w:bCs/>
        </w:rPr>
        <w:t>AVCDL</w:t>
      </w:r>
      <w:r>
        <w:t xml:space="preserve"> will be available to the </w:t>
      </w:r>
      <w:r w:rsidR="00945613">
        <w:t>approval</w:t>
      </w:r>
      <w:r>
        <w:t xml:space="preserve"> </w:t>
      </w:r>
      <w:r w:rsidR="00077431">
        <w:t>authorit</w:t>
      </w:r>
      <w:r>
        <w:t>y’s examiners.</w:t>
      </w:r>
    </w:p>
    <w:p w14:paraId="5A3A07DE" w14:textId="30D15584" w:rsidR="00680BA3" w:rsidRDefault="00680BA3" w:rsidP="00680BA3">
      <w:pPr>
        <w:spacing w:after="240"/>
        <w:jc w:val="both"/>
      </w:pPr>
      <w:r>
        <w:t xml:space="preserve">In addition to the </w:t>
      </w:r>
      <w:r w:rsidRPr="002E220B">
        <w:rPr>
          <w:b/>
          <w:bCs/>
        </w:rPr>
        <w:t>AVCDL</w:t>
      </w:r>
      <w:r>
        <w:t xml:space="preserve"> primary and secondary documents, the </w:t>
      </w:r>
      <w:r w:rsidRPr="002E220B">
        <w:rPr>
          <w:b/>
          <w:bCs/>
        </w:rPr>
        <w:t>AVCDL</w:t>
      </w:r>
      <w:r>
        <w:t xml:space="preserve"> elaboration document</w:t>
      </w:r>
      <w:r w:rsidR="00945613">
        <w:t>s</w:t>
      </w:r>
      <w:r>
        <w:t xml:space="preserve"> provide contextual information which may be </w:t>
      </w:r>
      <w:r w:rsidR="006A3E12">
        <w:t>helpful to the</w:t>
      </w:r>
      <w:r>
        <w:t xml:space="preserve"> </w:t>
      </w:r>
      <w:r w:rsidR="006A3E12">
        <w:t>approval</w:t>
      </w:r>
      <w:r>
        <w:t xml:space="preserve"> </w:t>
      </w:r>
      <w:r w:rsidR="00077431">
        <w:t>authority</w:t>
      </w:r>
      <w:r>
        <w:t>.</w:t>
      </w:r>
    </w:p>
    <w:p w14:paraId="08647B78" w14:textId="047E73CB" w:rsidR="0030333A" w:rsidRPr="004655B4" w:rsidRDefault="0030333A" w:rsidP="0030333A">
      <w:pPr>
        <w:pStyle w:val="Heading1"/>
      </w:pPr>
      <w:r>
        <w:t>Interpretation Document Basis</w:t>
      </w:r>
    </w:p>
    <w:p w14:paraId="047225DB" w14:textId="41010264" w:rsidR="006F2969" w:rsidRDefault="006F2969" w:rsidP="0030333A">
      <w:pPr>
        <w:spacing w:after="240"/>
        <w:jc w:val="both"/>
      </w:pPr>
      <w:r>
        <w:t>This document uses the</w:t>
      </w:r>
      <w:r w:rsidR="0030333A">
        <w:t xml:space="preserve"> </w:t>
      </w:r>
      <w:r w:rsidR="0030333A">
        <w:rPr>
          <w:b/>
          <w:bCs/>
        </w:rPr>
        <w:t>R155</w:t>
      </w:r>
      <w:r>
        <w:t xml:space="preserve"> interpretation document</w:t>
      </w:r>
      <w:r w:rsidR="0030333A">
        <w:t xml:space="preserve"> </w:t>
      </w:r>
      <w:r w:rsidRPr="006F2969">
        <w:rPr>
          <w:b/>
          <w:bCs/>
        </w:rPr>
        <w:t>Proposals for Interpretation Documents for UN Regulation No. 155 (Cyber security and cyber security management system)</w:t>
      </w:r>
      <w:r>
        <w:t xml:space="preserve"> [</w:t>
      </w:r>
      <w:r w:rsidRPr="006F2969">
        <w:rPr>
          <w:b/>
          <w:bCs/>
        </w:rPr>
        <w:t>ECE/TRANS/WP.29/2021/59</w:t>
      </w:r>
      <w:r>
        <w:t>], approved during the 183</w:t>
      </w:r>
      <w:r w:rsidRPr="006F2969">
        <w:rPr>
          <w:vertAlign w:val="superscript"/>
        </w:rPr>
        <w:t>rd</w:t>
      </w:r>
      <w:r>
        <w:t xml:space="preserve"> session (9-11 March 2021)</w:t>
      </w:r>
      <w:r w:rsidR="004D5426">
        <w:t xml:space="preserve"> as the basis for determining the </w:t>
      </w:r>
      <w:r w:rsidR="00DA18A8" w:rsidRPr="00DA18A8">
        <w:rPr>
          <w:b/>
          <w:bCs/>
        </w:rPr>
        <w:t>AVCDL</w:t>
      </w:r>
      <w:r w:rsidR="004D5426">
        <w:t xml:space="preserve"> material</w:t>
      </w:r>
      <w:r w:rsidR="00DA18A8">
        <w:t xml:space="preserve"> relevant</w:t>
      </w:r>
      <w:r w:rsidR="004D5426">
        <w:t xml:space="preserve"> </w:t>
      </w:r>
      <w:r w:rsidR="00DA18A8">
        <w:t>to</w:t>
      </w:r>
      <w:r w:rsidR="004D5426">
        <w:t xml:space="preserve"> each </w:t>
      </w:r>
      <w:r w:rsidR="004D5426" w:rsidRPr="004D5426">
        <w:rPr>
          <w:b/>
          <w:bCs/>
        </w:rPr>
        <w:t>R155</w:t>
      </w:r>
      <w:r w:rsidR="004D5426">
        <w:t xml:space="preserve"> requirement</w:t>
      </w:r>
      <w:r>
        <w:t>.</w:t>
      </w:r>
    </w:p>
    <w:p w14:paraId="11E15DFF" w14:textId="1940B414" w:rsidR="0030333A" w:rsidRDefault="006F2969" w:rsidP="0030333A">
      <w:pPr>
        <w:spacing w:after="240"/>
        <w:jc w:val="both"/>
      </w:pPr>
      <w:r>
        <w:t>A consolidated list of supporting material will be presented rather than an item-by-item breakdown</w:t>
      </w:r>
      <w:r w:rsidR="0030333A">
        <w:t>.</w:t>
      </w:r>
      <w:r>
        <w:t xml:space="preserve"> A more detailed breakdown has been presented in the </w:t>
      </w:r>
      <w:r w:rsidRPr="006F2969">
        <w:rPr>
          <w:b/>
          <w:bCs/>
        </w:rPr>
        <w:t>AVCDL Phase Requirement Product ISO 21434 Work Product Fulfillment</w:t>
      </w:r>
      <w:r>
        <w:t xml:space="preserve"> certification document.</w:t>
      </w:r>
    </w:p>
    <w:p w14:paraId="76EA5D06" w14:textId="77777777" w:rsidR="00EA05CF" w:rsidRDefault="0030333A" w:rsidP="006F2969">
      <w:pPr>
        <w:spacing w:after="240"/>
        <w:ind w:left="720" w:hanging="720"/>
        <w:jc w:val="both"/>
      </w:pPr>
      <w:r w:rsidRPr="0030333A">
        <w:rPr>
          <w:b/>
          <w:bCs/>
          <w:color w:val="0070C0"/>
        </w:rPr>
        <w:t>Note:</w:t>
      </w:r>
      <w:r w:rsidRPr="005E5EE6">
        <w:rPr>
          <w:b/>
          <w:bCs/>
          <w:color w:val="0070C0"/>
        </w:rPr>
        <w:tab/>
      </w:r>
      <w:r w:rsidR="006F2969">
        <w:t xml:space="preserve">As the interpretation document was approved prior to the release of </w:t>
      </w:r>
      <w:r w:rsidR="006F2969" w:rsidRPr="004D5426">
        <w:rPr>
          <w:b/>
          <w:bCs/>
        </w:rPr>
        <w:t>ISO/SAE 21434</w:t>
      </w:r>
      <w:r w:rsidR="006F2969">
        <w:t>, its references to the that standard are based on the draft (DIS) and not the final (IS) version</w:t>
      </w:r>
      <w:r>
        <w:t>.</w:t>
      </w:r>
      <w:r w:rsidR="006F2969">
        <w:t xml:space="preserve"> Quotes from the interpretation document will be verbatim followed by notes when there is a deviation from the final version of the standard.</w:t>
      </w:r>
    </w:p>
    <w:p w14:paraId="17FFB2D5" w14:textId="7483AEEB" w:rsidR="00EA05CF" w:rsidRPr="00C358F9" w:rsidRDefault="00EA05CF" w:rsidP="00EA05CF">
      <w:pPr>
        <w:spacing w:after="240"/>
        <w:ind w:left="720" w:hanging="720"/>
        <w:jc w:val="both"/>
      </w:pPr>
      <w:r w:rsidRPr="0030333A">
        <w:rPr>
          <w:b/>
          <w:bCs/>
          <w:color w:val="0070C0"/>
        </w:rPr>
        <w:t>Note:</w:t>
      </w:r>
      <w:r w:rsidRPr="005E5EE6">
        <w:rPr>
          <w:b/>
          <w:bCs/>
          <w:color w:val="0070C0"/>
        </w:rPr>
        <w:tab/>
      </w:r>
      <w:r>
        <w:t xml:space="preserve">A summary of the mapping from the DIS to IS versions of </w:t>
      </w:r>
      <w:r w:rsidRPr="004D5426">
        <w:rPr>
          <w:b/>
          <w:bCs/>
        </w:rPr>
        <w:t>ISO/SAE 21434</w:t>
      </w:r>
      <w:r>
        <w:t xml:space="preserve"> can be found in the </w:t>
      </w:r>
      <w:r w:rsidRPr="00EA05CF">
        <w:rPr>
          <w:b/>
          <w:bCs/>
        </w:rPr>
        <w:t>AVCDL mappings</w:t>
      </w:r>
      <w:r>
        <w:t xml:space="preserve"> spreadsheet, specifically in the </w:t>
      </w:r>
      <w:r w:rsidRPr="00EA05CF">
        <w:rPr>
          <w:b/>
          <w:bCs/>
        </w:rPr>
        <w:t>R155-AVCDL product (dual)</w:t>
      </w:r>
      <w:r>
        <w:t xml:space="preserve"> sheet.</w:t>
      </w:r>
      <w:r>
        <w:br w:type="page"/>
      </w:r>
    </w:p>
    <w:p w14:paraId="564B1479" w14:textId="6A866D1F" w:rsidR="00BF6BFA" w:rsidRPr="004655B4" w:rsidRDefault="00BF6BFA" w:rsidP="00BF6BFA">
      <w:pPr>
        <w:pStyle w:val="Heading1"/>
      </w:pPr>
      <w:r>
        <w:lastRenderedPageBreak/>
        <w:t>Construction of Argument</w:t>
      </w:r>
    </w:p>
    <w:p w14:paraId="195D3FF3" w14:textId="1B2205C7" w:rsidR="00BF6BFA" w:rsidRDefault="00BF6BFA" w:rsidP="00BF6BFA">
      <w:pPr>
        <w:spacing w:after="240"/>
        <w:jc w:val="both"/>
      </w:pPr>
      <w:r>
        <w:t>As noted in the previous section, t</w:t>
      </w:r>
      <w:r>
        <w:t xml:space="preserve">his document uses the </w:t>
      </w:r>
      <w:r>
        <w:rPr>
          <w:b/>
          <w:bCs/>
        </w:rPr>
        <w:t>R155</w:t>
      </w:r>
      <w:r>
        <w:t xml:space="preserve"> interpretation document </w:t>
      </w:r>
      <w:r w:rsidRPr="006F2969">
        <w:rPr>
          <w:b/>
          <w:bCs/>
        </w:rPr>
        <w:t>Proposals for Interpretation Documents for UN Regulation No. 155 (Cyber security and cyber security management system)</w:t>
      </w:r>
      <w:r>
        <w:t xml:space="preserve"> [</w:t>
      </w:r>
      <w:r w:rsidRPr="006F2969">
        <w:rPr>
          <w:b/>
          <w:bCs/>
        </w:rPr>
        <w:t>ECE/TRANS/WP.29/2021/59</w:t>
      </w:r>
      <w:r>
        <w:t>], approved during the 183</w:t>
      </w:r>
      <w:r w:rsidRPr="006F2969">
        <w:rPr>
          <w:vertAlign w:val="superscript"/>
        </w:rPr>
        <w:t>rd</w:t>
      </w:r>
      <w:r>
        <w:t xml:space="preserve"> session (9-11 March 2021) as the basis for determining the </w:t>
      </w:r>
      <w:r w:rsidRPr="00DA18A8">
        <w:rPr>
          <w:b/>
          <w:bCs/>
        </w:rPr>
        <w:t>AVCDL</w:t>
      </w:r>
      <w:r>
        <w:t xml:space="preserve"> material relevant to each </w:t>
      </w:r>
      <w:r w:rsidRPr="004D5426">
        <w:rPr>
          <w:b/>
          <w:bCs/>
        </w:rPr>
        <w:t>R155</w:t>
      </w:r>
      <w:r>
        <w:t xml:space="preserve"> requirement.</w:t>
      </w:r>
    </w:p>
    <w:p w14:paraId="069C50CD" w14:textId="325DF28B" w:rsidR="00BF6BFA" w:rsidRPr="00BF6BFA" w:rsidRDefault="00B26B7F" w:rsidP="00BF6BFA">
      <w:pPr>
        <w:spacing w:after="240"/>
        <w:jc w:val="both"/>
      </w:pPr>
      <w:r>
        <w:t>Also referenced above are t</w:t>
      </w:r>
      <w:r w:rsidR="00BF6BFA" w:rsidRPr="00BF6BFA">
        <w:t xml:space="preserve">he </w:t>
      </w:r>
      <w:r w:rsidR="00BF6BFA" w:rsidRPr="00BF6BFA">
        <w:rPr>
          <w:b/>
          <w:bCs/>
        </w:rPr>
        <w:t>AVCDL mapping</w:t>
      </w:r>
      <w:r w:rsidR="00BF6BFA" w:rsidRPr="00BF6BFA">
        <w:t xml:space="preserve"> spreadsheets</w:t>
      </w:r>
      <w:r>
        <w:t>. The</w:t>
      </w:r>
      <w:r w:rsidR="00BF6BFA" w:rsidRPr="00BF6BFA">
        <w:t xml:space="preserve"> </w:t>
      </w:r>
      <w:r w:rsidRPr="00BF6BFA">
        <w:t>purpose of the</w:t>
      </w:r>
      <w:r>
        <w:t>se i</w:t>
      </w:r>
      <w:r w:rsidR="00BF6BFA" w:rsidRPr="00BF6BFA">
        <w:t xml:space="preserve">s </w:t>
      </w:r>
      <w:r>
        <w:t xml:space="preserve">purely </w:t>
      </w:r>
      <w:r w:rsidR="00BF6BFA" w:rsidRPr="00BF6BFA">
        <w:t>reference (primarily for the creation of other materials).</w:t>
      </w:r>
    </w:p>
    <w:p w14:paraId="09542157" w14:textId="449CFF5A" w:rsidR="00BF6BFA" w:rsidRPr="00BF6BFA" w:rsidRDefault="00BF6BFA" w:rsidP="00BF6BFA">
      <w:pPr>
        <w:spacing w:after="240"/>
        <w:jc w:val="both"/>
      </w:pPr>
      <w:r w:rsidRPr="00BF6BFA">
        <w:t xml:space="preserve">Since the </w:t>
      </w:r>
      <w:r w:rsidRPr="00BF6BFA">
        <w:rPr>
          <w:b/>
          <w:bCs/>
        </w:rPr>
        <w:t>R1</w:t>
      </w:r>
      <w:r w:rsidR="00B26B7F" w:rsidRPr="00674C61">
        <w:rPr>
          <w:b/>
          <w:bCs/>
        </w:rPr>
        <w:t>55</w:t>
      </w:r>
      <w:r w:rsidRPr="00BF6BFA">
        <w:t xml:space="preserve"> interpretation document is based on </w:t>
      </w:r>
      <w:r w:rsidR="005E1E1C">
        <w:t xml:space="preserve">references to </w:t>
      </w:r>
      <w:r w:rsidRPr="00BF6BFA">
        <w:t xml:space="preserve">the </w:t>
      </w:r>
      <w:r w:rsidR="00674C61" w:rsidRPr="00674C61">
        <w:rPr>
          <w:b/>
          <w:bCs/>
        </w:rPr>
        <w:t>ISO/SAE 21</w:t>
      </w:r>
      <w:r w:rsidRPr="00BF6BFA">
        <w:rPr>
          <w:b/>
          <w:bCs/>
        </w:rPr>
        <w:t>434</w:t>
      </w:r>
      <w:r w:rsidRPr="00BF6BFA">
        <w:t xml:space="preserve"> </w:t>
      </w:r>
      <w:r w:rsidR="00674C61">
        <w:t>draft (</w:t>
      </w:r>
      <w:r w:rsidRPr="00BF6BFA">
        <w:t>DIS</w:t>
      </w:r>
      <w:r w:rsidR="00674C61">
        <w:t>)</w:t>
      </w:r>
      <w:r w:rsidRPr="00BF6BFA">
        <w:t xml:space="preserve"> and not the </w:t>
      </w:r>
      <w:r w:rsidR="00674C61">
        <w:t>final (</w:t>
      </w:r>
      <w:r w:rsidRPr="00BF6BFA">
        <w:t>IS</w:t>
      </w:r>
      <w:r w:rsidR="00674C61">
        <w:t>) version</w:t>
      </w:r>
      <w:r w:rsidRPr="00BF6BFA">
        <w:t xml:space="preserve">, </w:t>
      </w:r>
      <w:r w:rsidR="00327B4E">
        <w:t>it is necessary to have</w:t>
      </w:r>
      <w:r w:rsidRPr="00BF6BFA">
        <w:t xml:space="preserve"> references to both </w:t>
      </w:r>
      <w:r w:rsidR="005E1E1C">
        <w:t>in the mapping spreadsheet in order to be able</w:t>
      </w:r>
      <w:r w:rsidRPr="00BF6BFA">
        <w:t xml:space="preserve"> to readily refer to the interpretation document in context (ref: </w:t>
      </w:r>
      <w:r w:rsidRPr="00BF6BFA">
        <w:rPr>
          <w:b/>
          <w:bCs/>
        </w:rPr>
        <w:t>R155-AVCDL product (dual)</w:t>
      </w:r>
      <w:r w:rsidRPr="00BF6BFA">
        <w:t xml:space="preserve">). This sheet addresses each expected </w:t>
      </w:r>
      <w:r w:rsidR="00674C61" w:rsidRPr="00674C61">
        <w:rPr>
          <w:b/>
          <w:bCs/>
        </w:rPr>
        <w:t>ISO/SAE 21</w:t>
      </w:r>
      <w:r w:rsidR="00674C61" w:rsidRPr="00BF6BFA">
        <w:rPr>
          <w:b/>
          <w:bCs/>
        </w:rPr>
        <w:t>434</w:t>
      </w:r>
      <w:r w:rsidR="00674C61">
        <w:t xml:space="preserve"> </w:t>
      </w:r>
      <w:r w:rsidRPr="00BF6BFA">
        <w:t>requirement. In this sheet the color coding is clearly reflective of the fact that these sections were taken from the existing mapping sheets (ref: </w:t>
      </w:r>
      <w:r w:rsidRPr="00BF6BFA">
        <w:rPr>
          <w:b/>
          <w:bCs/>
        </w:rPr>
        <w:t>434 req-AVCDL product</w:t>
      </w:r>
      <w:r w:rsidRPr="00BF6BFA">
        <w:t xml:space="preserve">). Since it is unnecessary to speak to the </w:t>
      </w:r>
      <w:r w:rsidR="00674C61" w:rsidRPr="00674C61">
        <w:rPr>
          <w:b/>
          <w:bCs/>
        </w:rPr>
        <w:t>ISO/SAE 21</w:t>
      </w:r>
      <w:r w:rsidR="00674C61" w:rsidRPr="00BF6BFA">
        <w:rPr>
          <w:b/>
          <w:bCs/>
        </w:rPr>
        <w:t>434</w:t>
      </w:r>
      <w:r w:rsidR="00674C61" w:rsidRPr="00BF6BFA">
        <w:t xml:space="preserve"> </w:t>
      </w:r>
      <w:r w:rsidRPr="00BF6BFA">
        <w:t xml:space="preserve">DIS requirements once the appropriate </w:t>
      </w:r>
      <w:r w:rsidR="00674C61" w:rsidRPr="00674C61">
        <w:rPr>
          <w:b/>
          <w:bCs/>
        </w:rPr>
        <w:t>ISO/SAE 21</w:t>
      </w:r>
      <w:r w:rsidR="00674C61" w:rsidRPr="00BF6BFA">
        <w:rPr>
          <w:b/>
          <w:bCs/>
        </w:rPr>
        <w:t>434</w:t>
      </w:r>
      <w:r w:rsidR="00674C61" w:rsidRPr="00BF6BFA">
        <w:t xml:space="preserve"> </w:t>
      </w:r>
      <w:r w:rsidRPr="00BF6BFA">
        <w:t xml:space="preserve">IS ones have been established, this sheet was simplified rolling up any duplicate </w:t>
      </w:r>
      <w:r w:rsidR="005E1E1C">
        <w:t>and/or</w:t>
      </w:r>
      <w:r w:rsidRPr="00BF6BFA">
        <w:t xml:space="preserve"> eliminated information (ref: </w:t>
      </w:r>
      <w:r w:rsidRPr="00BF6BFA">
        <w:rPr>
          <w:b/>
          <w:bCs/>
        </w:rPr>
        <w:t>R155-AVCD product (rollup)</w:t>
      </w:r>
      <w:r w:rsidRPr="00BF6BFA">
        <w:t xml:space="preserve">). Further, since the inclusion of specific </w:t>
      </w:r>
      <w:r w:rsidR="00674C61" w:rsidRPr="00674C61">
        <w:rPr>
          <w:b/>
          <w:bCs/>
        </w:rPr>
        <w:t>ISO/SAE 21</w:t>
      </w:r>
      <w:r w:rsidR="00674C61" w:rsidRPr="00BF6BFA">
        <w:rPr>
          <w:b/>
          <w:bCs/>
        </w:rPr>
        <w:t>434</w:t>
      </w:r>
      <w:r w:rsidR="00674C61" w:rsidRPr="00BF6BFA">
        <w:t xml:space="preserve"> </w:t>
      </w:r>
      <w:r w:rsidRPr="00BF6BFA">
        <w:t xml:space="preserve">requirements are not the goal but rather the </w:t>
      </w:r>
      <w:r w:rsidRPr="00BF6BFA">
        <w:rPr>
          <w:b/>
          <w:bCs/>
        </w:rPr>
        <w:t>AVCDL</w:t>
      </w:r>
      <w:r w:rsidRPr="00BF6BFA">
        <w:t xml:space="preserve"> products satisfying the </w:t>
      </w:r>
      <w:r w:rsidRPr="00BF6BFA">
        <w:rPr>
          <w:b/>
          <w:bCs/>
        </w:rPr>
        <w:t>R155</w:t>
      </w:r>
      <w:r w:rsidRPr="00BF6BFA">
        <w:t xml:space="preserve"> requirements, the rollup sheet was flattened to show only the </w:t>
      </w:r>
      <w:r w:rsidRPr="00BF6BFA">
        <w:rPr>
          <w:b/>
          <w:bCs/>
        </w:rPr>
        <w:t>R155</w:t>
      </w:r>
      <w:r w:rsidRPr="00BF6BFA">
        <w:t xml:space="preserve"> requirements (ref: </w:t>
      </w:r>
      <w:r w:rsidRPr="00BF6BFA">
        <w:rPr>
          <w:b/>
          <w:bCs/>
        </w:rPr>
        <w:t>R155-AVCDL product (flat)</w:t>
      </w:r>
      <w:r w:rsidRPr="00BF6BFA">
        <w:t xml:space="preserve">). This sheet shows only those elements of the </w:t>
      </w:r>
      <w:r w:rsidRPr="00BF6BFA">
        <w:rPr>
          <w:b/>
          <w:bCs/>
        </w:rPr>
        <w:t>AVCDL</w:t>
      </w:r>
      <w:r w:rsidRPr="00BF6BFA">
        <w:t xml:space="preserve"> expressly called for by the </w:t>
      </w:r>
      <w:r w:rsidRPr="00BF6BFA">
        <w:rPr>
          <w:b/>
          <w:bCs/>
        </w:rPr>
        <w:t>R155</w:t>
      </w:r>
      <w:r w:rsidRPr="00BF6BFA">
        <w:t xml:space="preserve"> requirements. Finally, material, which in my opinion support the </w:t>
      </w:r>
      <w:r w:rsidRPr="00BF6BFA">
        <w:rPr>
          <w:b/>
          <w:bCs/>
        </w:rPr>
        <w:t>goals</w:t>
      </w:r>
      <w:r w:rsidRPr="00BF6BFA">
        <w:t xml:space="preserve"> of the </w:t>
      </w:r>
      <w:r w:rsidRPr="00BF6BFA">
        <w:rPr>
          <w:b/>
          <w:bCs/>
        </w:rPr>
        <w:t>R155</w:t>
      </w:r>
      <w:r w:rsidRPr="00BF6BFA">
        <w:t xml:space="preserve"> </w:t>
      </w:r>
      <w:r w:rsidRPr="00BF6BFA">
        <w:t>requirements but</w:t>
      </w:r>
      <w:r w:rsidRPr="00BF6BFA">
        <w:t xml:space="preserve"> is </w:t>
      </w:r>
      <w:r w:rsidRPr="00BF6BFA">
        <w:rPr>
          <w:b/>
          <w:bCs/>
        </w:rPr>
        <w:t>not required</w:t>
      </w:r>
      <w:r w:rsidRPr="00BF6BFA">
        <w:t xml:space="preserve"> per </w:t>
      </w:r>
      <w:r w:rsidR="00674C61" w:rsidRPr="00674C61">
        <w:rPr>
          <w:b/>
          <w:bCs/>
        </w:rPr>
        <w:t>ISO/SAE 21</w:t>
      </w:r>
      <w:r w:rsidR="00674C61" w:rsidRPr="00BF6BFA">
        <w:rPr>
          <w:b/>
          <w:bCs/>
        </w:rPr>
        <w:t>434</w:t>
      </w:r>
      <w:r w:rsidR="00674C61" w:rsidRPr="00BF6BFA">
        <w:t xml:space="preserve"> </w:t>
      </w:r>
      <w:r w:rsidRPr="00BF6BFA">
        <w:t>is shown (in blue) in a consolidated sheet (ref: </w:t>
      </w:r>
      <w:r w:rsidRPr="00BF6BFA">
        <w:rPr>
          <w:b/>
          <w:bCs/>
        </w:rPr>
        <w:t>R155-AVCDL product (extra)</w:t>
      </w:r>
      <w:r w:rsidRPr="00BF6BFA">
        <w:t>). It is from this sheet that the </w:t>
      </w:r>
      <w:r w:rsidRPr="00BF6BFA">
        <w:rPr>
          <w:b/>
          <w:bCs/>
        </w:rPr>
        <w:t>AVCDL Phase Requirement Product UNECE WP.29 R155 Work Product Fulfillment</w:t>
      </w:r>
      <w:r w:rsidRPr="00BF6BFA">
        <w:t> document is now based.</w:t>
      </w:r>
    </w:p>
    <w:p w14:paraId="55247AD1" w14:textId="1B998CE1" w:rsidR="00BF6BFA" w:rsidRPr="00BF6BFA" w:rsidRDefault="00BF6BFA" w:rsidP="00BF6BFA">
      <w:pPr>
        <w:spacing w:after="240"/>
        <w:jc w:val="both"/>
      </w:pPr>
      <w:r w:rsidRPr="00BF6BFA">
        <w:t>The </w:t>
      </w:r>
      <w:r w:rsidRPr="00BF6BFA">
        <w:rPr>
          <w:b/>
          <w:bCs/>
        </w:rPr>
        <w:t>AVCDL Phase Requirement Product UNECE WP.29 R155 Work Product Fulfillment</w:t>
      </w:r>
      <w:r w:rsidRPr="00BF6BFA">
        <w:t> document is the focus for guiding the review, not the </w:t>
      </w:r>
      <w:r w:rsidRPr="00BF6BFA">
        <w:rPr>
          <w:b/>
          <w:bCs/>
        </w:rPr>
        <w:t>AVCDL mapping</w:t>
      </w:r>
      <w:r w:rsidRPr="00BF6BFA">
        <w:t> spreadsheet. The mapping spreadsheet is the mechanism for tracing the choices for item inclusion.</w:t>
      </w:r>
    </w:p>
    <w:p w14:paraId="56141C76" w14:textId="6CBE657C" w:rsidR="00BF6BFA" w:rsidRPr="00BF6BFA" w:rsidRDefault="00BF6BFA" w:rsidP="00BF6BFA">
      <w:pPr>
        <w:spacing w:after="240"/>
        <w:jc w:val="both"/>
      </w:pPr>
      <w:r w:rsidRPr="00BF6BFA">
        <w:t xml:space="preserve">The supplemental material (highlighted in blue) from the mapping spreadsheet is available, it is included following the discussion section of the </w:t>
      </w:r>
      <w:r w:rsidRPr="00BF6BFA">
        <w:rPr>
          <w:b/>
          <w:bCs/>
        </w:rPr>
        <w:t>R155</w:t>
      </w:r>
      <w:r w:rsidRPr="00BF6BFA">
        <w:t xml:space="preserve"> requirement being addressed.</w:t>
      </w:r>
    </w:p>
    <w:p w14:paraId="5C94BA1A" w14:textId="4693A240" w:rsidR="00BF6BFA" w:rsidRPr="00BF6BFA" w:rsidRDefault="00BF6BFA" w:rsidP="00BF6BFA">
      <w:pPr>
        <w:spacing w:after="240"/>
        <w:jc w:val="both"/>
      </w:pPr>
      <w:r w:rsidRPr="00BF6BFA">
        <w:t xml:space="preserve">The </w:t>
      </w:r>
      <w:r w:rsidRPr="00BF6BFA">
        <w:rPr>
          <w:b/>
          <w:bCs/>
        </w:rPr>
        <w:t>AVCDL</w:t>
      </w:r>
      <w:r w:rsidRPr="00BF6BFA">
        <w:t xml:space="preserve"> primary document is expected to properly show the </w:t>
      </w:r>
      <w:r w:rsidRPr="00BF6BFA">
        <w:rPr>
          <w:b/>
          <w:bCs/>
        </w:rPr>
        <w:t>R155</w:t>
      </w:r>
      <w:r w:rsidRPr="00BF6BFA">
        <w:t xml:space="preserve"> requirements for which there are explicit requirements within </w:t>
      </w:r>
      <w:r w:rsidR="00674C61" w:rsidRPr="00674C61">
        <w:rPr>
          <w:b/>
          <w:bCs/>
        </w:rPr>
        <w:t>ISO/SAE 21</w:t>
      </w:r>
      <w:r w:rsidR="00674C61" w:rsidRPr="00BF6BFA">
        <w:rPr>
          <w:b/>
          <w:bCs/>
        </w:rPr>
        <w:t>434</w:t>
      </w:r>
      <w:r w:rsidRPr="00BF6BFA">
        <w:t xml:space="preserve"> (not the supplemental material).</w:t>
      </w:r>
    </w:p>
    <w:p w14:paraId="296B0686" w14:textId="3BBA08C8" w:rsidR="00BF6BFA" w:rsidRDefault="00BF6BFA" w:rsidP="00BF6BFA">
      <w:pPr>
        <w:spacing w:after="240"/>
        <w:jc w:val="both"/>
      </w:pPr>
    </w:p>
    <w:p w14:paraId="38BD6EA9" w14:textId="77777777" w:rsidR="00BF6BFA" w:rsidRDefault="00BF6BFA">
      <w:pPr>
        <w:rPr>
          <w:rFonts w:ascii="Arial" w:eastAsia="Arial" w:hAnsi="Arial" w:cs="Arial"/>
          <w:sz w:val="40"/>
          <w:szCs w:val="40"/>
          <w:lang w:val="en"/>
        </w:rPr>
      </w:pPr>
      <w:r>
        <w:br w:type="page"/>
      </w:r>
    </w:p>
    <w:p w14:paraId="4608D33D" w14:textId="269EE4D4" w:rsidR="000C3BCA" w:rsidRPr="004655B4" w:rsidRDefault="000C3BCA" w:rsidP="000C3BCA">
      <w:pPr>
        <w:pStyle w:val="Heading1"/>
      </w:pPr>
      <w:r>
        <w:lastRenderedPageBreak/>
        <w:t>UNECE WP.29 R155</w:t>
      </w:r>
      <w:r w:rsidRPr="004655B4">
        <w:t xml:space="preserve"> </w:t>
      </w:r>
      <w:r>
        <w:t>Overview</w:t>
      </w:r>
    </w:p>
    <w:p w14:paraId="0F033E1F" w14:textId="77777777" w:rsidR="000C3BCA" w:rsidRPr="00FD24F6" w:rsidRDefault="000C3BCA" w:rsidP="000C3BCA">
      <w:pPr>
        <w:spacing w:after="240"/>
        <w:ind w:left="720" w:hanging="720"/>
        <w:jc w:val="both"/>
      </w:pPr>
      <w:r w:rsidRPr="00277C0C">
        <w:rPr>
          <w:b/>
          <w:bCs/>
          <w:color w:val="0070C0"/>
        </w:rPr>
        <w:t>Note:</w:t>
      </w:r>
      <w:r w:rsidRPr="00FD24F6">
        <w:tab/>
      </w:r>
      <w:r w:rsidRPr="00FC2E24">
        <w:rPr>
          <w:color w:val="C00000"/>
        </w:rPr>
        <w:t xml:space="preserve">This material is extracted from the </w:t>
      </w:r>
      <w:r>
        <w:rPr>
          <w:b/>
          <w:bCs/>
          <w:color w:val="C00000"/>
        </w:rPr>
        <w:t>UNECE WP.29 R155</w:t>
      </w:r>
      <w:r w:rsidRPr="00FC2E24">
        <w:rPr>
          <w:color w:val="C00000"/>
        </w:rPr>
        <w:t xml:space="preserve"> specification. It is included here for reference only.</w:t>
      </w:r>
    </w:p>
    <w:p w14:paraId="2119FDB4" w14:textId="24325D65" w:rsidR="000C3BCA" w:rsidRPr="00C358F9" w:rsidRDefault="00C358F9" w:rsidP="000C3BCA">
      <w:pPr>
        <w:spacing w:after="240"/>
        <w:jc w:val="both"/>
        <w:rPr>
          <w:b/>
          <w:bCs/>
        </w:rPr>
      </w:pPr>
      <w:r w:rsidRPr="00C358F9">
        <w:rPr>
          <w:b/>
          <w:bCs/>
        </w:rPr>
        <w:t>Addendum 154 – UN Regulation No. 155</w:t>
      </w:r>
      <w:r>
        <w:rPr>
          <w:b/>
          <w:bCs/>
        </w:rPr>
        <w:t xml:space="preserve"> </w:t>
      </w:r>
      <w:r w:rsidR="000C3BCA">
        <w:t xml:space="preserve">is intended to address the </w:t>
      </w:r>
      <w:r w:rsidR="00D67486" w:rsidRPr="00C358F9">
        <w:t>cyber security and cyber security management system</w:t>
      </w:r>
      <w:r w:rsidR="00D67486">
        <w:t xml:space="preserve"> aspects of </w:t>
      </w:r>
      <w:r w:rsidR="000C3BCA">
        <w:t>road vehicle</w:t>
      </w:r>
      <w:r w:rsidR="00D67486">
        <w:t xml:space="preserve"> approval</w:t>
      </w:r>
      <w:r w:rsidR="000C3BCA">
        <w:t>.</w:t>
      </w:r>
    </w:p>
    <w:p w14:paraId="7F40AE79" w14:textId="105719CD" w:rsidR="00D67486" w:rsidRDefault="00D67486" w:rsidP="000C3BCA">
      <w:pPr>
        <w:spacing w:after="240"/>
        <w:jc w:val="both"/>
      </w:pPr>
      <w:r>
        <w:t xml:space="preserve">Within this regulation, the specification contains </w:t>
      </w:r>
      <w:r w:rsidR="00CA6212">
        <w:t>the following</w:t>
      </w:r>
      <w:r>
        <w:t xml:space="preserve"> requirement areas:</w:t>
      </w:r>
    </w:p>
    <w:p w14:paraId="0DD99872" w14:textId="22DDEABF" w:rsidR="0068355E" w:rsidRPr="002E47CD" w:rsidRDefault="00000000" w:rsidP="00D67486">
      <w:pPr>
        <w:pStyle w:val="ListParagraph"/>
        <w:numPr>
          <w:ilvl w:val="0"/>
          <w:numId w:val="36"/>
        </w:numPr>
        <w:spacing w:after="240"/>
        <w:ind w:left="270" w:hanging="270"/>
        <w:jc w:val="both"/>
        <w:rPr>
          <w:color w:val="0070C0"/>
        </w:rPr>
      </w:pPr>
      <w:hyperlink w:anchor="_7.1_General" w:history="1">
        <w:r w:rsidR="0068355E" w:rsidRPr="002E47CD">
          <w:rPr>
            <w:rStyle w:val="Hyperlink"/>
            <w:color w:val="0070C0"/>
          </w:rPr>
          <w:t>7.1 general</w:t>
        </w:r>
      </w:hyperlink>
    </w:p>
    <w:p w14:paraId="7D26A6B9" w14:textId="133E7405" w:rsidR="000C3BCA" w:rsidRPr="002E47CD" w:rsidRDefault="00000000" w:rsidP="00D67486">
      <w:pPr>
        <w:pStyle w:val="ListParagraph"/>
        <w:numPr>
          <w:ilvl w:val="0"/>
          <w:numId w:val="36"/>
        </w:numPr>
        <w:spacing w:after="240"/>
        <w:ind w:left="270" w:hanging="270"/>
        <w:jc w:val="both"/>
        <w:rPr>
          <w:color w:val="0070C0"/>
        </w:rPr>
      </w:pPr>
      <w:hyperlink w:anchor="_7.2_Cyber_Security" w:history="1">
        <w:r w:rsidR="00D67486" w:rsidRPr="002E47CD">
          <w:rPr>
            <w:rStyle w:val="Hyperlink"/>
            <w:color w:val="0070C0"/>
          </w:rPr>
          <w:t>7.2 cybersecurity management systems (CSMS)</w:t>
        </w:r>
      </w:hyperlink>
    </w:p>
    <w:p w14:paraId="6C848B08" w14:textId="2D0356B0" w:rsidR="00D67486" w:rsidRPr="002E47CD" w:rsidRDefault="00000000" w:rsidP="00D67486">
      <w:pPr>
        <w:pStyle w:val="ListParagraph"/>
        <w:numPr>
          <w:ilvl w:val="0"/>
          <w:numId w:val="36"/>
        </w:numPr>
        <w:spacing w:after="240"/>
        <w:ind w:left="274" w:hanging="274"/>
        <w:jc w:val="both"/>
        <w:rPr>
          <w:color w:val="0070C0"/>
        </w:rPr>
      </w:pPr>
      <w:hyperlink w:anchor="_7.3_Vehicle_Types" w:history="1">
        <w:r w:rsidR="00D67486" w:rsidRPr="002E47CD">
          <w:rPr>
            <w:rStyle w:val="Hyperlink"/>
            <w:color w:val="0070C0"/>
          </w:rPr>
          <w:t>7.3 vehicle types</w:t>
        </w:r>
      </w:hyperlink>
    </w:p>
    <w:p w14:paraId="1A759DC2" w14:textId="24452A51" w:rsidR="00D20538" w:rsidRPr="002E47CD" w:rsidRDefault="00000000" w:rsidP="00D67486">
      <w:pPr>
        <w:pStyle w:val="ListParagraph"/>
        <w:numPr>
          <w:ilvl w:val="0"/>
          <w:numId w:val="36"/>
        </w:numPr>
        <w:spacing w:after="240"/>
        <w:ind w:left="274" w:hanging="274"/>
        <w:jc w:val="both"/>
        <w:rPr>
          <w:color w:val="0070C0"/>
        </w:rPr>
      </w:pPr>
      <w:hyperlink w:anchor="_7.4_Reporting" w:history="1">
        <w:r w:rsidR="00D20538" w:rsidRPr="002E47CD">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Default="00D67486" w:rsidP="00D67486">
      <w:pPr>
        <w:spacing w:after="240"/>
        <w:jc w:val="both"/>
      </w:pPr>
      <w:r>
        <w:t xml:space="preserve">The </w:t>
      </w:r>
      <w:r w:rsidR="00CA6212">
        <w:t xml:space="preserve">items from </w:t>
      </w:r>
      <w:r w:rsidR="0068355E" w:rsidRPr="00CA6212">
        <w:rPr>
          <w:b/>
          <w:bCs/>
        </w:rPr>
        <w:t>general</w:t>
      </w:r>
      <w:r w:rsidR="0068355E">
        <w:t xml:space="preserve"> (7.1) </w:t>
      </w:r>
      <w:r w:rsidR="00CA6212">
        <w:t>are</w:t>
      </w:r>
      <w:r>
        <w:t xml:space="preserve"> outside the scope of the AVCDL.</w:t>
      </w:r>
    </w:p>
    <w:p w14:paraId="7AE6D05B" w14:textId="77777777" w:rsidR="00D02C21" w:rsidRDefault="00D02C21" w:rsidP="00D02C21">
      <w:pPr>
        <w:spacing w:after="120"/>
        <w:jc w:val="both"/>
      </w:pPr>
      <w:r>
        <w:t xml:space="preserve">The following items from </w:t>
      </w:r>
      <w:r>
        <w:rPr>
          <w:b/>
          <w:bCs/>
        </w:rPr>
        <w:t>cybersecurity management systems</w:t>
      </w:r>
      <w:r>
        <w:t xml:space="preserve"> (7.2) are outside the scope of the </w:t>
      </w:r>
      <w:r w:rsidRPr="004D0A0A">
        <w:rPr>
          <w:b/>
          <w:bCs/>
          <w:i/>
          <w:iCs/>
        </w:rPr>
        <w:t>AVCDL</w:t>
      </w:r>
      <w:r>
        <w:t>:</w:t>
      </w:r>
    </w:p>
    <w:p w14:paraId="03D43B82" w14:textId="77777777" w:rsidR="00D02C21" w:rsidRPr="002E47CD" w:rsidRDefault="00000000" w:rsidP="00D02C21">
      <w:pPr>
        <w:pStyle w:val="ListParagraph"/>
        <w:numPr>
          <w:ilvl w:val="0"/>
          <w:numId w:val="35"/>
        </w:numPr>
        <w:tabs>
          <w:tab w:val="left" w:pos="1440"/>
        </w:tabs>
        <w:ind w:left="270" w:hanging="270"/>
        <w:rPr>
          <w:color w:val="0070C0"/>
        </w:rPr>
      </w:pPr>
      <w:hyperlink w:anchor="_7.2.1_vehicle_certification" w:history="1">
        <w:r w:rsidR="00D02C21" w:rsidRPr="002E47CD">
          <w:rPr>
            <w:rStyle w:val="Hyperlink"/>
            <w:color w:val="0070C0"/>
          </w:rPr>
          <w:t>7.2.1</w:t>
        </w:r>
        <w:r w:rsidR="00D02C21" w:rsidRPr="002E47CD">
          <w:rPr>
            <w:rStyle w:val="Hyperlink"/>
            <w:color w:val="0070C0"/>
          </w:rPr>
          <w:tab/>
          <w:t>compliance verification</w:t>
        </w:r>
      </w:hyperlink>
    </w:p>
    <w:p w14:paraId="7FFB94DB" w14:textId="77777777" w:rsidR="00D02C21" w:rsidRPr="002E47CD" w:rsidRDefault="00000000" w:rsidP="00D02C21">
      <w:pPr>
        <w:pStyle w:val="ListParagraph"/>
        <w:numPr>
          <w:ilvl w:val="0"/>
          <w:numId w:val="35"/>
        </w:numPr>
        <w:tabs>
          <w:tab w:val="left" w:pos="1440"/>
        </w:tabs>
        <w:ind w:left="270" w:hanging="270"/>
        <w:rPr>
          <w:color w:val="0070C0"/>
        </w:rPr>
      </w:pPr>
      <w:hyperlink w:anchor="_7.2.2.3_timely_risk" w:history="1">
        <w:r w:rsidR="00D02C21" w:rsidRPr="002E47CD">
          <w:rPr>
            <w:rStyle w:val="Hyperlink"/>
            <w:color w:val="0070C0"/>
          </w:rPr>
          <w:t>7.2.2.3</w:t>
        </w:r>
        <w:r w:rsidR="00D02C21" w:rsidRPr="002E47CD">
          <w:rPr>
            <w:rStyle w:val="Hyperlink"/>
            <w:color w:val="0070C0"/>
          </w:rPr>
          <w:tab/>
          <w:t>timely risk mitigation</w:t>
        </w:r>
      </w:hyperlink>
    </w:p>
    <w:p w14:paraId="718AA352"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4(a)_vehicle_monitoring" w:history="1">
        <w:r w:rsidR="00D02C21" w:rsidRPr="002E47CD">
          <w:rPr>
            <w:rStyle w:val="Hyperlink"/>
            <w:color w:val="0070C0"/>
          </w:rPr>
          <w:t>7.2.2.4(a)</w:t>
        </w:r>
        <w:r w:rsidR="00D02C21" w:rsidRPr="002E47CD">
          <w:rPr>
            <w:rStyle w:val="Hyperlink"/>
            <w:color w:val="0070C0"/>
          </w:rPr>
          <w:tab/>
          <w:t>vehicle monitoring enrollment</w:t>
        </w:r>
      </w:hyperlink>
    </w:p>
    <w:p w14:paraId="284A2FA8" w14:textId="553F6A76" w:rsidR="000C3BCA" w:rsidRDefault="000C3BCA" w:rsidP="006D690B">
      <w:pPr>
        <w:spacing w:after="240"/>
        <w:jc w:val="both"/>
      </w:pPr>
      <w:r>
        <w:t xml:space="preserve">The following </w:t>
      </w:r>
      <w:r w:rsidR="00C358F9">
        <w:t>items</w:t>
      </w:r>
      <w:r w:rsidR="00D67486">
        <w:t xml:space="preserve"> from </w:t>
      </w:r>
      <w:r w:rsidR="006D690B">
        <w:rPr>
          <w:b/>
          <w:bCs/>
        </w:rPr>
        <w:t>cybersecurity management systems</w:t>
      </w:r>
      <w:r w:rsidR="006D690B">
        <w:t xml:space="preserve"> </w:t>
      </w:r>
      <w:r w:rsidR="00D67486">
        <w:t>(7.2)</w:t>
      </w:r>
      <w:r>
        <w:t xml:space="preserve"> are within the scope of the </w:t>
      </w:r>
      <w:r w:rsidRPr="004D0A0A">
        <w:rPr>
          <w:b/>
          <w:bCs/>
          <w:i/>
          <w:iCs/>
        </w:rPr>
        <w:t>AVCDL</w:t>
      </w:r>
      <w:r>
        <w:t>:</w:t>
      </w:r>
    </w:p>
    <w:p w14:paraId="0A306363" w14:textId="77FE5A4C" w:rsidR="00C358F9" w:rsidRPr="002E47CD" w:rsidRDefault="00000000" w:rsidP="006D690B">
      <w:pPr>
        <w:pStyle w:val="ListParagraph"/>
        <w:numPr>
          <w:ilvl w:val="0"/>
          <w:numId w:val="35"/>
        </w:numPr>
        <w:tabs>
          <w:tab w:val="left" w:pos="1440"/>
        </w:tabs>
        <w:ind w:left="270" w:hanging="270"/>
        <w:rPr>
          <w:color w:val="0070C0"/>
        </w:rPr>
      </w:pPr>
      <w:hyperlink w:anchor="_7.2.2.1(a)_development_phase" w:history="1">
        <w:r w:rsidR="00C358F9" w:rsidRPr="002E47CD">
          <w:rPr>
            <w:rStyle w:val="Hyperlink"/>
            <w:color w:val="0070C0"/>
          </w:rPr>
          <w:t>7.2.2.1</w:t>
        </w:r>
        <w:r w:rsidR="006A0488" w:rsidRPr="002E47CD">
          <w:rPr>
            <w:rStyle w:val="Hyperlink"/>
            <w:color w:val="0070C0"/>
          </w:rPr>
          <w:t>(a)</w:t>
        </w:r>
        <w:r w:rsidR="006D690B" w:rsidRPr="002E47CD">
          <w:rPr>
            <w:rStyle w:val="Hyperlink"/>
            <w:color w:val="0070C0"/>
          </w:rPr>
          <w:tab/>
        </w:r>
        <w:r w:rsidR="006A0488" w:rsidRPr="002E47CD">
          <w:rPr>
            <w:rStyle w:val="Hyperlink"/>
            <w:color w:val="0070C0"/>
          </w:rPr>
          <w:t>development phase CSMS</w:t>
        </w:r>
      </w:hyperlink>
    </w:p>
    <w:p w14:paraId="09312052" w14:textId="08F2613D" w:rsidR="006A0488" w:rsidRPr="002E47CD" w:rsidRDefault="00000000" w:rsidP="006D690B">
      <w:pPr>
        <w:pStyle w:val="ListParagraph"/>
        <w:numPr>
          <w:ilvl w:val="0"/>
          <w:numId w:val="35"/>
        </w:numPr>
        <w:tabs>
          <w:tab w:val="left" w:pos="1440"/>
        </w:tabs>
        <w:ind w:left="270" w:hanging="270"/>
        <w:rPr>
          <w:color w:val="0070C0"/>
        </w:rPr>
      </w:pPr>
      <w:hyperlink w:anchor="_7.2.2.1(b)_production_phase" w:history="1">
        <w:r w:rsidR="006A0488" w:rsidRPr="002E47CD">
          <w:rPr>
            <w:rStyle w:val="Hyperlink"/>
            <w:color w:val="0070C0"/>
          </w:rPr>
          <w:t>7.2.2.1(b)</w:t>
        </w:r>
        <w:r w:rsidR="006D690B" w:rsidRPr="002E47CD">
          <w:rPr>
            <w:rStyle w:val="Hyperlink"/>
            <w:color w:val="0070C0"/>
          </w:rPr>
          <w:tab/>
        </w:r>
        <w:r w:rsidR="006A0488" w:rsidRPr="002E47CD">
          <w:rPr>
            <w:rStyle w:val="Hyperlink"/>
            <w:color w:val="0070C0"/>
          </w:rPr>
          <w:t>production phase CSMS</w:t>
        </w:r>
      </w:hyperlink>
    </w:p>
    <w:p w14:paraId="3CB1A67B" w14:textId="226D3618" w:rsidR="006A0488" w:rsidRPr="002E47CD" w:rsidRDefault="00000000" w:rsidP="006D690B">
      <w:pPr>
        <w:pStyle w:val="ListParagraph"/>
        <w:numPr>
          <w:ilvl w:val="0"/>
          <w:numId w:val="35"/>
        </w:numPr>
        <w:tabs>
          <w:tab w:val="left" w:pos="1440"/>
        </w:tabs>
        <w:ind w:left="270" w:hanging="270"/>
        <w:rPr>
          <w:color w:val="0070C0"/>
        </w:rPr>
      </w:pPr>
      <w:hyperlink w:anchor="_7.2.2.1(c)_post-production_CSMS" w:history="1">
        <w:r w:rsidR="006A0488" w:rsidRPr="002E47CD">
          <w:rPr>
            <w:rStyle w:val="Hyperlink"/>
            <w:color w:val="0070C0"/>
          </w:rPr>
          <w:t>7.2.2.1(c)</w:t>
        </w:r>
        <w:r w:rsidR="006D690B" w:rsidRPr="002E47CD">
          <w:rPr>
            <w:rStyle w:val="Hyperlink"/>
            <w:color w:val="0070C0"/>
          </w:rPr>
          <w:tab/>
        </w:r>
        <w:r w:rsidR="005E2896" w:rsidRPr="002E47CD">
          <w:rPr>
            <w:rStyle w:val="Hyperlink"/>
            <w:color w:val="0070C0"/>
          </w:rPr>
          <w:t>post-production</w:t>
        </w:r>
        <w:r w:rsidR="006A0488" w:rsidRPr="002E47CD">
          <w:rPr>
            <w:rStyle w:val="Hyperlink"/>
            <w:color w:val="0070C0"/>
          </w:rPr>
          <w:t xml:space="preserve"> CSMS</w:t>
        </w:r>
      </w:hyperlink>
    </w:p>
    <w:p w14:paraId="1EA93653" w14:textId="3F3007B3" w:rsidR="00C358F9" w:rsidRPr="002E47CD" w:rsidRDefault="00000000" w:rsidP="006D690B">
      <w:pPr>
        <w:pStyle w:val="ListParagraph"/>
        <w:numPr>
          <w:ilvl w:val="0"/>
          <w:numId w:val="35"/>
        </w:numPr>
        <w:tabs>
          <w:tab w:val="left" w:pos="1440"/>
        </w:tabs>
        <w:ind w:left="270" w:hanging="270"/>
        <w:rPr>
          <w:color w:val="0070C0"/>
        </w:rPr>
      </w:pPr>
      <w:hyperlink w:anchor="_7.2.2.2(b)_risk_identification" w:history="1">
        <w:r w:rsidR="00C358F9" w:rsidRPr="002E47CD">
          <w:rPr>
            <w:rStyle w:val="Hyperlink"/>
            <w:color w:val="0070C0"/>
          </w:rPr>
          <w:t>7.2.2.2(b)</w:t>
        </w:r>
        <w:r w:rsidR="006D690B" w:rsidRPr="002E47CD">
          <w:rPr>
            <w:rStyle w:val="Hyperlink"/>
            <w:color w:val="0070C0"/>
          </w:rPr>
          <w:tab/>
        </w:r>
        <w:r w:rsidR="00C358F9" w:rsidRPr="002E47CD">
          <w:rPr>
            <w:rStyle w:val="Hyperlink"/>
            <w:color w:val="0070C0"/>
          </w:rPr>
          <w:t>risk identification</w:t>
        </w:r>
      </w:hyperlink>
    </w:p>
    <w:p w14:paraId="5C95BEEE" w14:textId="5FC7C15D" w:rsidR="00C358F9" w:rsidRPr="002E47CD" w:rsidRDefault="00000000" w:rsidP="006D690B">
      <w:pPr>
        <w:pStyle w:val="ListParagraph"/>
        <w:numPr>
          <w:ilvl w:val="0"/>
          <w:numId w:val="35"/>
        </w:numPr>
        <w:tabs>
          <w:tab w:val="left" w:pos="1440"/>
        </w:tabs>
        <w:ind w:left="270" w:hanging="270"/>
        <w:rPr>
          <w:color w:val="0070C0"/>
        </w:rPr>
      </w:pPr>
      <w:hyperlink w:anchor="_7.2.2.2(c)_risk_assessment" w:history="1">
        <w:r w:rsidR="00C358F9" w:rsidRPr="002E47CD">
          <w:rPr>
            <w:rStyle w:val="Hyperlink"/>
            <w:color w:val="0070C0"/>
          </w:rPr>
          <w:t>7.2.2.2(c)</w:t>
        </w:r>
        <w:r w:rsidR="006D690B" w:rsidRPr="002E47CD">
          <w:rPr>
            <w:rStyle w:val="Hyperlink"/>
            <w:color w:val="0070C0"/>
          </w:rPr>
          <w:tab/>
        </w:r>
        <w:r w:rsidR="00C358F9" w:rsidRPr="002E47CD">
          <w:rPr>
            <w:rStyle w:val="Hyperlink"/>
            <w:color w:val="0070C0"/>
          </w:rPr>
          <w:t>risk assessment / treatment</w:t>
        </w:r>
      </w:hyperlink>
    </w:p>
    <w:p w14:paraId="77CA93D0" w14:textId="29657614" w:rsidR="00C358F9" w:rsidRPr="002E47CD" w:rsidRDefault="00000000" w:rsidP="006D690B">
      <w:pPr>
        <w:pStyle w:val="ListParagraph"/>
        <w:numPr>
          <w:ilvl w:val="0"/>
          <w:numId w:val="35"/>
        </w:numPr>
        <w:tabs>
          <w:tab w:val="left" w:pos="1440"/>
        </w:tabs>
        <w:ind w:left="270" w:hanging="270"/>
        <w:rPr>
          <w:color w:val="0070C0"/>
        </w:rPr>
      </w:pPr>
      <w:hyperlink w:anchor="_7.2.2.2(d)_verification_of" w:history="1">
        <w:r w:rsidR="00C358F9" w:rsidRPr="002E47CD">
          <w:rPr>
            <w:rStyle w:val="Hyperlink"/>
            <w:color w:val="0070C0"/>
          </w:rPr>
          <w:t>7.2.2.2(d)</w:t>
        </w:r>
        <w:r w:rsidR="006D690B" w:rsidRPr="002E47CD">
          <w:rPr>
            <w:rStyle w:val="Hyperlink"/>
            <w:color w:val="0070C0"/>
          </w:rPr>
          <w:tab/>
        </w:r>
        <w:r w:rsidR="00C358F9" w:rsidRPr="002E47CD">
          <w:rPr>
            <w:rStyle w:val="Hyperlink"/>
            <w:color w:val="0070C0"/>
          </w:rPr>
          <w:t>verification of risk management</w:t>
        </w:r>
      </w:hyperlink>
    </w:p>
    <w:p w14:paraId="31958D39" w14:textId="58B51EA5" w:rsidR="00C358F9" w:rsidRPr="002E47CD" w:rsidRDefault="00000000" w:rsidP="006D690B">
      <w:pPr>
        <w:pStyle w:val="ListParagraph"/>
        <w:numPr>
          <w:ilvl w:val="0"/>
          <w:numId w:val="35"/>
        </w:numPr>
        <w:tabs>
          <w:tab w:val="left" w:pos="1440"/>
        </w:tabs>
        <w:ind w:left="270" w:hanging="270"/>
        <w:rPr>
          <w:color w:val="0070C0"/>
        </w:rPr>
      </w:pPr>
      <w:hyperlink w:anchor="_7.2.2.2(e)_cybersecurity_testing" w:history="1">
        <w:r w:rsidR="00C358F9" w:rsidRPr="002E47CD">
          <w:rPr>
            <w:rStyle w:val="Hyperlink"/>
            <w:color w:val="0070C0"/>
          </w:rPr>
          <w:t>7.2.2.2(e)</w:t>
        </w:r>
        <w:r w:rsidR="006D690B" w:rsidRPr="002E47CD">
          <w:rPr>
            <w:rStyle w:val="Hyperlink"/>
            <w:color w:val="0070C0"/>
          </w:rPr>
          <w:tab/>
        </w:r>
        <w:r w:rsidR="00C358F9" w:rsidRPr="002E47CD">
          <w:rPr>
            <w:rStyle w:val="Hyperlink"/>
            <w:color w:val="0070C0"/>
          </w:rPr>
          <w:t>cybersecurity testing</w:t>
        </w:r>
      </w:hyperlink>
    </w:p>
    <w:p w14:paraId="51578485" w14:textId="697FA38D" w:rsidR="00C358F9" w:rsidRPr="002E47CD" w:rsidRDefault="00000000" w:rsidP="006D690B">
      <w:pPr>
        <w:pStyle w:val="ListParagraph"/>
        <w:numPr>
          <w:ilvl w:val="0"/>
          <w:numId w:val="35"/>
        </w:numPr>
        <w:tabs>
          <w:tab w:val="left" w:pos="1440"/>
        </w:tabs>
        <w:ind w:left="270" w:hanging="270"/>
        <w:rPr>
          <w:color w:val="0070C0"/>
        </w:rPr>
      </w:pPr>
      <w:hyperlink w:anchor="_7.2.2.2(f)_risk_assessment" w:history="1">
        <w:r w:rsidR="00C358F9" w:rsidRPr="002E47CD">
          <w:rPr>
            <w:rStyle w:val="Hyperlink"/>
            <w:color w:val="0070C0"/>
          </w:rPr>
          <w:t>7.2.2.2(f)</w:t>
        </w:r>
        <w:r w:rsidR="006D690B" w:rsidRPr="002E47CD">
          <w:rPr>
            <w:rStyle w:val="Hyperlink"/>
            <w:color w:val="0070C0"/>
          </w:rPr>
          <w:tab/>
        </w:r>
        <w:r w:rsidR="00C358F9" w:rsidRPr="002E47CD">
          <w:rPr>
            <w:rStyle w:val="Hyperlink"/>
            <w:color w:val="0070C0"/>
          </w:rPr>
          <w:t>risk assessment kept current</w:t>
        </w:r>
      </w:hyperlink>
    </w:p>
    <w:p w14:paraId="2583C0BA" w14:textId="242900AE" w:rsidR="00C358F9" w:rsidRPr="002E47CD" w:rsidRDefault="00000000" w:rsidP="006D690B">
      <w:pPr>
        <w:pStyle w:val="ListParagraph"/>
        <w:numPr>
          <w:ilvl w:val="0"/>
          <w:numId w:val="35"/>
        </w:numPr>
        <w:tabs>
          <w:tab w:val="left" w:pos="1440"/>
        </w:tabs>
        <w:ind w:left="270" w:hanging="270"/>
        <w:rPr>
          <w:color w:val="0070C0"/>
        </w:rPr>
      </w:pPr>
      <w:hyperlink w:anchor="_7.2.2.2(g)_adaptable_monitoring" w:history="1">
        <w:r w:rsidR="00C358F9" w:rsidRPr="002E47CD">
          <w:rPr>
            <w:rStyle w:val="Hyperlink"/>
            <w:color w:val="0070C0"/>
          </w:rPr>
          <w:t>7.2.2.2(g)</w:t>
        </w:r>
        <w:r w:rsidR="006D690B" w:rsidRPr="002E47CD">
          <w:rPr>
            <w:rStyle w:val="Hyperlink"/>
            <w:color w:val="0070C0"/>
          </w:rPr>
          <w:tab/>
        </w:r>
        <w:r w:rsidR="00C358F9" w:rsidRPr="002E47CD">
          <w:rPr>
            <w:rStyle w:val="Hyperlink"/>
            <w:color w:val="0070C0"/>
          </w:rPr>
          <w:t>adaptable monitoring / response</w:t>
        </w:r>
      </w:hyperlink>
    </w:p>
    <w:p w14:paraId="6B63E5BF" w14:textId="63B39833" w:rsidR="00277C0C" w:rsidRPr="002E47CD" w:rsidRDefault="00000000" w:rsidP="006D690B">
      <w:pPr>
        <w:pStyle w:val="ListParagraph"/>
        <w:numPr>
          <w:ilvl w:val="0"/>
          <w:numId w:val="35"/>
        </w:numPr>
        <w:tabs>
          <w:tab w:val="left" w:pos="1440"/>
        </w:tabs>
        <w:ind w:left="270" w:hanging="270"/>
        <w:rPr>
          <w:color w:val="0070C0"/>
        </w:rPr>
      </w:pPr>
      <w:hyperlink w:anchor="_7.2.2.2(h)_cybersecurity_controls" w:history="1">
        <w:r w:rsidR="00C358F9" w:rsidRPr="002E47CD">
          <w:rPr>
            <w:rStyle w:val="Hyperlink"/>
            <w:color w:val="0070C0"/>
          </w:rPr>
          <w:t>7.2.2.2(h)</w:t>
        </w:r>
        <w:r w:rsidR="006D690B" w:rsidRPr="002E47CD">
          <w:rPr>
            <w:rStyle w:val="Hyperlink"/>
            <w:color w:val="0070C0"/>
          </w:rPr>
          <w:tab/>
        </w:r>
        <w:r w:rsidR="00C358F9" w:rsidRPr="002E47CD">
          <w:rPr>
            <w:rStyle w:val="Hyperlink"/>
            <w:color w:val="0070C0"/>
          </w:rPr>
          <w:t>cybersecurity controls tracking</w:t>
        </w:r>
      </w:hyperlink>
    </w:p>
    <w:p w14:paraId="2DEF265B" w14:textId="673EA769" w:rsidR="00277C0C" w:rsidRPr="002E47CD" w:rsidRDefault="00000000" w:rsidP="006D690B">
      <w:pPr>
        <w:pStyle w:val="ListParagraph"/>
        <w:numPr>
          <w:ilvl w:val="0"/>
          <w:numId w:val="35"/>
        </w:numPr>
        <w:tabs>
          <w:tab w:val="left" w:pos="1440"/>
        </w:tabs>
        <w:ind w:left="270" w:hanging="270"/>
        <w:rPr>
          <w:color w:val="0070C0"/>
        </w:rPr>
      </w:pPr>
      <w:hyperlink w:anchor="_7.2.2.4(b)_threat_extraction" w:history="1">
        <w:r w:rsidR="00277C0C" w:rsidRPr="002E47CD">
          <w:rPr>
            <w:rStyle w:val="Hyperlink"/>
            <w:color w:val="0070C0"/>
          </w:rPr>
          <w:t>7.2.2.4(b)</w:t>
        </w:r>
        <w:r w:rsidR="006D690B" w:rsidRPr="002E47CD">
          <w:rPr>
            <w:rStyle w:val="Hyperlink"/>
            <w:color w:val="0070C0"/>
          </w:rPr>
          <w:tab/>
        </w:r>
        <w:r w:rsidR="00277C0C" w:rsidRPr="002E47CD">
          <w:rPr>
            <w:rStyle w:val="Hyperlink"/>
            <w:color w:val="0070C0"/>
          </w:rPr>
          <w:t>threat extraction from vehicle logs</w:t>
        </w:r>
      </w:hyperlink>
    </w:p>
    <w:p w14:paraId="3057C51E" w14:textId="259EA555" w:rsidR="00D02C21" w:rsidRPr="00D02C21" w:rsidRDefault="00000000" w:rsidP="00D02C21">
      <w:pPr>
        <w:pStyle w:val="ListParagraph"/>
        <w:numPr>
          <w:ilvl w:val="0"/>
          <w:numId w:val="35"/>
        </w:numPr>
        <w:tabs>
          <w:tab w:val="left" w:pos="1440"/>
        </w:tabs>
        <w:spacing w:after="240"/>
        <w:ind w:left="274" w:hanging="274"/>
        <w:rPr>
          <w:color w:val="0070C0"/>
        </w:rPr>
      </w:pPr>
      <w:hyperlink w:anchor="_7.2.2.5_supplier_deficiency" w:history="1">
        <w:r w:rsidR="00277C0C" w:rsidRPr="002E47CD">
          <w:rPr>
            <w:rStyle w:val="Hyperlink"/>
            <w:color w:val="0070C0"/>
          </w:rPr>
          <w:t>7.2.2.5</w:t>
        </w:r>
        <w:r w:rsidR="006D690B" w:rsidRPr="002E47CD">
          <w:rPr>
            <w:rStyle w:val="Hyperlink"/>
            <w:color w:val="0070C0"/>
          </w:rPr>
          <w:tab/>
        </w:r>
        <w:r w:rsidR="00277C0C" w:rsidRPr="002E47CD">
          <w:rPr>
            <w:rStyle w:val="Hyperlink"/>
            <w:color w:val="0070C0"/>
          </w:rPr>
          <w:t>supplier deficiency management</w:t>
        </w:r>
      </w:hyperlink>
    </w:p>
    <w:p w14:paraId="04369810" w14:textId="0548E3B5" w:rsidR="00D02C21" w:rsidRDefault="00D02C21" w:rsidP="00D02C21">
      <w:pPr>
        <w:spacing w:after="240"/>
        <w:jc w:val="both"/>
      </w:pPr>
      <w:r>
        <w:t xml:space="preserve">The following items from </w:t>
      </w:r>
      <w:r>
        <w:rPr>
          <w:b/>
          <w:bCs/>
        </w:rPr>
        <w:t>cybersecurity management systems</w:t>
      </w:r>
      <w:r>
        <w:t xml:space="preserve"> (7.2) are outside the scope of the </w:t>
      </w:r>
      <w:r w:rsidRPr="004D0A0A">
        <w:rPr>
          <w:b/>
          <w:bCs/>
          <w:i/>
          <w:iCs/>
        </w:rPr>
        <w:t>AVCDL</w:t>
      </w:r>
      <w:r>
        <w:t xml:space="preserve">, but the </w:t>
      </w:r>
      <w:r w:rsidRPr="00CA6212">
        <w:rPr>
          <w:b/>
          <w:bCs/>
          <w:i/>
          <w:iCs/>
        </w:rPr>
        <w:t>AVCDL</w:t>
      </w:r>
      <w:r>
        <w:t xml:space="preserve"> does provide supporting activities for them:</w:t>
      </w:r>
    </w:p>
    <w:p w14:paraId="7670A991" w14:textId="77777777" w:rsidR="00D02C21" w:rsidRPr="002E47CD" w:rsidRDefault="00000000" w:rsidP="00D02C21">
      <w:pPr>
        <w:pStyle w:val="ListParagraph"/>
        <w:numPr>
          <w:ilvl w:val="0"/>
          <w:numId w:val="35"/>
        </w:numPr>
        <w:tabs>
          <w:tab w:val="left" w:pos="1440"/>
        </w:tabs>
        <w:spacing w:after="240"/>
        <w:ind w:left="274" w:hanging="274"/>
        <w:rPr>
          <w:color w:val="0070C0"/>
        </w:rPr>
      </w:pPr>
      <w:hyperlink w:anchor="_7.2.2.2(a)_cybersecurity_management" w:history="1">
        <w:r w:rsidR="00D02C21" w:rsidRPr="002E47CD">
          <w:rPr>
            <w:rStyle w:val="Hyperlink"/>
            <w:color w:val="0070C0"/>
          </w:rPr>
          <w:t>7.2.2.2(a)</w:t>
        </w:r>
        <w:r w:rsidR="00D02C21" w:rsidRPr="002E47CD">
          <w:rPr>
            <w:rStyle w:val="Hyperlink"/>
            <w:color w:val="0070C0"/>
          </w:rPr>
          <w:tab/>
          <w:t>cybersecurity management</w:t>
        </w:r>
      </w:hyperlink>
    </w:p>
    <w:p w14:paraId="48CDE415" w14:textId="5E1549C4" w:rsidR="00CA6212" w:rsidRDefault="00CA6212" w:rsidP="006D690B">
      <w:pPr>
        <w:spacing w:after="120"/>
        <w:jc w:val="both"/>
      </w:pPr>
      <w:r>
        <w:t xml:space="preserve">The items from </w:t>
      </w:r>
      <w:r w:rsidRPr="00CA6212">
        <w:rPr>
          <w:b/>
          <w:bCs/>
        </w:rPr>
        <w:t xml:space="preserve">vehicle type </w:t>
      </w:r>
      <w:r>
        <w:t xml:space="preserve">(7.3) and </w:t>
      </w:r>
      <w:r w:rsidRPr="00CA6212">
        <w:rPr>
          <w:b/>
          <w:bCs/>
        </w:rPr>
        <w:t>reporting provisions</w:t>
      </w:r>
      <w:r>
        <w:t xml:space="preserve"> (7.4) are outside the scope of the </w:t>
      </w:r>
      <w:r w:rsidRPr="004D0A0A">
        <w:rPr>
          <w:b/>
          <w:bCs/>
          <w:i/>
          <w:iCs/>
        </w:rPr>
        <w:t>AVCDL</w:t>
      </w:r>
      <w:r>
        <w:t xml:space="preserve">, but the </w:t>
      </w:r>
      <w:r w:rsidRPr="00CA6212">
        <w:rPr>
          <w:b/>
          <w:bCs/>
          <w:i/>
          <w:iCs/>
        </w:rPr>
        <w:t>AVCDL</w:t>
      </w:r>
      <w: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30333A">
        <w:rPr>
          <w:b/>
          <w:bCs/>
          <w:color w:val="0070C0"/>
        </w:rPr>
        <w:t>Note:</w:t>
      </w:r>
      <w:r w:rsidRPr="005E5EE6">
        <w:rPr>
          <w:b/>
          <w:bCs/>
          <w:color w:val="0070C0"/>
        </w:rPr>
        <w:tab/>
      </w:r>
      <w:r>
        <w:t xml:space="preserve">A summary of the mapping from the </w:t>
      </w:r>
      <w:r>
        <w:rPr>
          <w:b/>
          <w:bCs/>
        </w:rPr>
        <w:t>R155</w:t>
      </w:r>
      <w:r>
        <w:t xml:space="preserve"> requirements to the </w:t>
      </w:r>
      <w:r w:rsidRPr="00B42171">
        <w:rPr>
          <w:b/>
          <w:bCs/>
        </w:rPr>
        <w:t>AVCDL</w:t>
      </w:r>
      <w:r>
        <w:t xml:space="preserve"> phase requirements can be found in the </w:t>
      </w:r>
      <w:r w:rsidRPr="00EA05CF">
        <w:rPr>
          <w:b/>
          <w:bCs/>
        </w:rPr>
        <w:t>AVCDL mappings</w:t>
      </w:r>
      <w:r>
        <w:t xml:space="preserve"> spreadsheet, specifically in the </w:t>
      </w:r>
      <w:r w:rsidRPr="00EA05CF">
        <w:rPr>
          <w:b/>
          <w:bCs/>
        </w:rPr>
        <w:t>R155-AVCDL product (</w:t>
      </w:r>
      <w:r>
        <w:rPr>
          <w:b/>
          <w:bCs/>
        </w:rPr>
        <w:t>flat</w:t>
      </w:r>
      <w:r w:rsidRPr="00EA05CF">
        <w:rPr>
          <w:b/>
          <w:bCs/>
        </w:rPr>
        <w:t>)</w:t>
      </w:r>
      <w:r>
        <w:t xml:space="preserve"> and </w:t>
      </w:r>
      <w:r w:rsidRPr="00EA05CF">
        <w:rPr>
          <w:b/>
          <w:bCs/>
        </w:rPr>
        <w:t>R155-AVCDL product (</w:t>
      </w:r>
      <w:r>
        <w:rPr>
          <w:b/>
          <w:bCs/>
        </w:rPr>
        <w:t>extra</w:t>
      </w:r>
      <w:r w:rsidRPr="00EA05CF">
        <w:rPr>
          <w:b/>
          <w:bCs/>
        </w:rPr>
        <w:t>)</w:t>
      </w:r>
      <w:r>
        <w:rPr>
          <w:b/>
          <w:bCs/>
        </w:rPr>
        <w:t xml:space="preserve"> </w:t>
      </w:r>
      <w:r>
        <w:t>sheets.</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0703E1" w:rsidRDefault="0068355E" w:rsidP="0068355E">
      <w:pPr>
        <w:spacing w:after="240"/>
        <w:jc w:val="both"/>
        <w:rPr>
          <w:i/>
          <w:iCs/>
          <w:color w:val="4F6228" w:themeColor="accent3" w:themeShade="80"/>
        </w:rPr>
      </w:pPr>
      <w:r w:rsidRPr="000703E1">
        <w:rPr>
          <w:i/>
          <w:iCs/>
          <w:color w:val="4F6228" w:themeColor="accent3" w:themeShade="80"/>
        </w:rPr>
        <w:t>The requirements of this Regulation shall not restrict provisions or requirements of other UN Regulations.</w:t>
      </w:r>
    </w:p>
    <w:p w14:paraId="7CDEE233" w14:textId="26C99F67" w:rsidR="0068355E" w:rsidRDefault="0068355E" w:rsidP="0068355E">
      <w:pPr>
        <w:spacing w:after="240"/>
        <w:ind w:left="720" w:hanging="720"/>
        <w:jc w:val="both"/>
      </w:pPr>
      <w:r w:rsidRPr="005E5EE6">
        <w:rPr>
          <w:b/>
          <w:bCs/>
          <w:color w:val="0070C0"/>
        </w:rPr>
        <w:t>Note:</w:t>
      </w:r>
      <w:r w:rsidRPr="00835F8C">
        <w:rPr>
          <w:color w:val="0070C0"/>
        </w:rPr>
        <w:tab/>
      </w:r>
      <w:r w:rsidRPr="00680BA3">
        <w:rPr>
          <w:color w:val="FF0000"/>
        </w:rPr>
        <w:t xml:space="preserve">This requirement is </w:t>
      </w:r>
      <w:r w:rsidR="00680BA3" w:rsidRPr="00680BA3">
        <w:rPr>
          <w:color w:val="FF0000"/>
        </w:rPr>
        <w:t>not applicable in the context of the AVCDL supporting R155 as it is not intended to be evaluated</w:t>
      </w:r>
      <w:r w:rsidRPr="00680BA3">
        <w:rPr>
          <w:color w:val="FF0000"/>
        </w:rPr>
        <w:t>.</w:t>
      </w:r>
    </w:p>
    <w:p w14:paraId="67B70D2C" w14:textId="77777777" w:rsidR="0030333A" w:rsidRPr="0030333A" w:rsidRDefault="0030333A" w:rsidP="0030333A">
      <w:pPr>
        <w:pStyle w:val="Heading3"/>
      </w:pPr>
      <w:r w:rsidRPr="0030333A">
        <w:t>Interpretation Document Basis</w:t>
      </w:r>
    </w:p>
    <w:p w14:paraId="0D9AB9E9"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Default="00624FB6" w:rsidP="00624FB6">
      <w:pPr>
        <w:spacing w:after="240"/>
        <w:jc w:val="both"/>
      </w:pPr>
      <w: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0703E1" w:rsidRDefault="0051217A" w:rsidP="0051217A">
      <w:pPr>
        <w:spacing w:after="240"/>
        <w:jc w:val="both"/>
        <w:rPr>
          <w:i/>
          <w:iCs/>
          <w:color w:val="4F6228" w:themeColor="accent3" w:themeShade="80"/>
        </w:rPr>
      </w:pPr>
      <w:r w:rsidRPr="000703E1">
        <w:rPr>
          <w:i/>
          <w:iCs/>
          <w:color w:val="4F6228" w:themeColor="accent3" w:themeShade="80"/>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Default="0051217A" w:rsidP="0051217A">
      <w:pPr>
        <w:spacing w:after="240"/>
        <w:ind w:left="720" w:hanging="720"/>
        <w:jc w:val="both"/>
      </w:pPr>
      <w:r w:rsidRPr="005E5EE6">
        <w:rPr>
          <w:b/>
          <w:bCs/>
          <w:color w:val="0070C0"/>
        </w:rPr>
        <w:t>Note:</w:t>
      </w:r>
      <w:r w:rsidRPr="005E5EE6">
        <w:rPr>
          <w:b/>
          <w:bCs/>
          <w:color w:val="0070C0"/>
        </w:rPr>
        <w:tab/>
      </w:r>
      <w:r>
        <w:t xml:space="preserve">This requirement is addressed in </w:t>
      </w:r>
      <w:r w:rsidR="00CF2047">
        <w:t xml:space="preserve">the manufacturer’s </w:t>
      </w:r>
      <w: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8E7590">
        <w:rPr>
          <w:b/>
          <w:bCs/>
        </w:rPr>
        <w:t>ISO/SAE 21434</w:t>
      </w:r>
      <w:r>
        <w:t xml:space="preserve">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Default="005E5EE6" w:rsidP="005E5EE6">
      <w:pPr>
        <w:spacing w:after="240"/>
        <w:jc w:val="both"/>
      </w:pPr>
      <w:r>
        <w:t xml:space="preserve">The </w:t>
      </w:r>
      <w:r w:rsidRPr="00E014D0">
        <w:rPr>
          <w:b/>
          <w:bCs/>
        </w:rPr>
        <w:t>AVCDL</w:t>
      </w:r>
      <w:r>
        <w:t xml:space="preserve"> forms the basis for a </w:t>
      </w:r>
      <w:r w:rsidRPr="004F786D">
        <w:rPr>
          <w:b/>
          <w:bCs/>
          <w:color w:val="0070C0"/>
        </w:rPr>
        <w:t>cyber security management</w:t>
      </w:r>
      <w:r w:rsidRPr="004F786D">
        <w:rPr>
          <w:color w:val="0070C0"/>
        </w:rPr>
        <w:t xml:space="preserve"> </w:t>
      </w:r>
      <w:r w:rsidRPr="005E5EE6">
        <w:rPr>
          <w:b/>
          <w:bCs/>
          <w:color w:val="0070C0"/>
        </w:rPr>
        <w:t>system</w:t>
      </w:r>
      <w:r>
        <w:t xml:space="preserve"> (CSMS) for the development, production, and post-production phases as defined in </w:t>
      </w:r>
      <w:r w:rsidRPr="00CF2047">
        <w:rPr>
          <w:b/>
          <w:bCs/>
        </w:rPr>
        <w:t>R155</w:t>
      </w:r>
      <w:r>
        <w:t>.</w:t>
      </w:r>
    </w:p>
    <w:p w14:paraId="3D77277B" w14:textId="58E9B479" w:rsidR="004F786D" w:rsidRPr="004F786D" w:rsidRDefault="004F786D" w:rsidP="004F786D">
      <w:pPr>
        <w:spacing w:after="240"/>
        <w:ind w:left="900" w:right="270" w:hanging="540"/>
        <w:jc w:val="both"/>
        <w:rPr>
          <w:i/>
          <w:iCs/>
          <w:color w:val="4F6228" w:themeColor="accent3" w:themeShade="80"/>
        </w:rPr>
      </w:pPr>
      <w:r w:rsidRPr="004F786D">
        <w:rPr>
          <w:i/>
          <w:iCs/>
          <w:color w:val="4F6228" w:themeColor="accent3" w:themeShade="80"/>
        </w:rPr>
        <w:t>2.3</w:t>
      </w:r>
      <w:r w:rsidRPr="004F786D">
        <w:rPr>
          <w:i/>
          <w:iCs/>
          <w:color w:val="4F6228" w:themeColor="accent3" w:themeShade="80"/>
        </w:rPr>
        <w:tab/>
        <w:t>"Cyber Security Management System (CSMS)" means a systematic risk</w:t>
      </w:r>
      <w:r>
        <w:rPr>
          <w:i/>
          <w:iCs/>
          <w:color w:val="4F6228" w:themeColor="accent3" w:themeShade="80"/>
        </w:rPr>
        <w:t>-</w:t>
      </w:r>
      <w:r w:rsidRPr="004F786D">
        <w:rPr>
          <w:i/>
          <w:iCs/>
          <w:color w:val="4F6228" w:themeColor="accent3" w:themeShade="80"/>
        </w:rPr>
        <w:t>based approach defining organisational processes, responsibilities and governance to treat risk associated with cyber threats to vehicles and protect them from cyber</w:t>
      </w:r>
      <w:r>
        <w:rPr>
          <w:i/>
          <w:iCs/>
          <w:color w:val="4F6228" w:themeColor="accent3" w:themeShade="80"/>
        </w:rPr>
        <w:t>-</w:t>
      </w:r>
      <w:r w:rsidRPr="004F786D">
        <w:rPr>
          <w:i/>
          <w:iCs/>
          <w:color w:val="4F6228" w:themeColor="accent3" w:themeShade="80"/>
        </w:rPr>
        <w:t>attacks.</w:t>
      </w:r>
    </w:p>
    <w:p w14:paraId="13D6C35D" w14:textId="0ED6D00B" w:rsidR="005E5EE6" w:rsidRDefault="005E5EE6" w:rsidP="005E5EE6">
      <w:pPr>
        <w:spacing w:after="240"/>
        <w:jc w:val="both"/>
      </w:pPr>
      <w:r>
        <w:t>The general structure of</w:t>
      </w:r>
      <w:r w:rsidR="004F786D">
        <w:t xml:space="preserve"> the</w:t>
      </w:r>
      <w:r>
        <w:t xml:space="preserve"> </w:t>
      </w:r>
      <w:r w:rsidR="004F786D" w:rsidRPr="00CF2047">
        <w:rPr>
          <w:b/>
          <w:bCs/>
        </w:rPr>
        <w:t>AVCDL</w:t>
      </w:r>
      <w:r w:rsidR="004F786D">
        <w:t xml:space="preserve"> </w:t>
      </w:r>
      <w:r>
        <w:t xml:space="preserve">is laid out in </w:t>
      </w:r>
      <w:r w:rsidR="004F786D">
        <w:t>its</w:t>
      </w:r>
      <w:r>
        <w:t xml:space="preserve"> primary document and expanded upon in </w:t>
      </w:r>
      <w:r w:rsidR="004F786D">
        <w:t xml:space="preserve">its </w:t>
      </w:r>
      <w:r>
        <w:t>secondary documents.</w:t>
      </w:r>
    </w:p>
    <w:p w14:paraId="61F7FEC0" w14:textId="01ACE7C2" w:rsidR="004F786D" w:rsidRDefault="004F786D" w:rsidP="005E5EE6">
      <w:pPr>
        <w:spacing w:after="240"/>
        <w:jc w:val="both"/>
      </w:pPr>
      <w:r>
        <w:t xml:space="preserve">Since the </w:t>
      </w:r>
      <w:r w:rsidRPr="004F786D">
        <w:rPr>
          <w:b/>
          <w:bCs/>
        </w:rPr>
        <w:t>AVCDL</w:t>
      </w:r>
      <w:r>
        <w:t xml:space="preserve"> is not an implementation of these processes by an organization, but rather a coherent set of processes, the </w:t>
      </w:r>
      <w:r w:rsidRPr="004F786D">
        <w:rPr>
          <w:b/>
          <w:bCs/>
        </w:rPr>
        <w:t>AVCDL</w:t>
      </w:r>
      <w: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9A2D59" w:rsidRDefault="003154CE" w:rsidP="003154CE">
      <w:pPr>
        <w:jc w:val="both"/>
        <w:rPr>
          <w:i/>
          <w:iCs/>
          <w:color w:val="4F6228" w:themeColor="accent3" w:themeShade="80"/>
        </w:rPr>
      </w:pPr>
      <w:r w:rsidRPr="009A2D59">
        <w:rPr>
          <w:i/>
          <w:iCs/>
          <w:color w:val="4F6228" w:themeColor="accent3" w:themeShade="80"/>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Default="009D2FF1" w:rsidP="009D2FF1">
      <w:pPr>
        <w:spacing w:after="240"/>
        <w:jc w:val="both"/>
      </w:pPr>
      <w:r>
        <w:t xml:space="preserve">The </w:t>
      </w:r>
      <w:r w:rsidRPr="00E014D0">
        <w:rPr>
          <w:b/>
          <w:bCs/>
        </w:rPr>
        <w:t>AVCDL</w:t>
      </w:r>
      <w:r>
        <w:t xml:space="preserve"> itself forms the basis for a </w:t>
      </w:r>
      <w:r w:rsidRPr="00CD2C64">
        <w:rPr>
          <w:b/>
          <w:bCs/>
          <w:color w:val="0070C0"/>
        </w:rPr>
        <w:t>cybersecurity management system</w:t>
      </w:r>
      <w:r w:rsidRPr="00CD2C64">
        <w:rPr>
          <w:color w:val="0070C0"/>
        </w:rPr>
        <w:t xml:space="preserve"> </w:t>
      </w:r>
      <w:r>
        <w:t xml:space="preserve">(CSMS) for the development, production, and post-production phases as defined in </w:t>
      </w:r>
      <w:r w:rsidRPr="00CF2047">
        <w:rPr>
          <w:b/>
          <w:bCs/>
        </w:rPr>
        <w:t>R155</w:t>
      </w:r>
      <w:r>
        <w:t xml:space="preserve">. The general structure of which is laid out in the </w:t>
      </w:r>
      <w:r w:rsidRPr="00CF2047">
        <w:rPr>
          <w:b/>
          <w:bCs/>
        </w:rPr>
        <w:t>AVCDL</w:t>
      </w:r>
      <w:r>
        <w:t xml:space="preserve"> primary document. The </w:t>
      </w:r>
      <w:r w:rsidR="00CD2C64">
        <w:t xml:space="preserve">below </w:t>
      </w:r>
      <w:r>
        <w:t>listed references are applicable to the phases in which they are referenced.</w:t>
      </w:r>
    </w:p>
    <w:p w14:paraId="006F04BB" w14:textId="77777777" w:rsidR="009D2FF1" w:rsidRPr="00E014D0" w:rsidRDefault="009D2FF1" w:rsidP="009D2FF1">
      <w:pPr>
        <w:spacing w:after="240"/>
        <w:jc w:val="both"/>
      </w:pPr>
      <w:r w:rsidRPr="00E014D0">
        <w:rPr>
          <w:b/>
          <w:bCs/>
          <w:color w:val="0070C0"/>
        </w:rPr>
        <w:t>Note:</w:t>
      </w:r>
      <w:r w:rsidRPr="00E014D0">
        <w:rPr>
          <w:b/>
          <w:bCs/>
          <w:color w:val="0070C0"/>
        </w:rPr>
        <w:tab/>
      </w:r>
      <w:r w:rsidRPr="00E014D0">
        <w:rPr>
          <w:b/>
          <w:bCs/>
        </w:rPr>
        <w:t>AVCDL</w:t>
      </w:r>
      <w:r>
        <w:t xml:space="preserve"> phase requirement products may provide support to multiple </w:t>
      </w:r>
      <w:r w:rsidRPr="00CF2047">
        <w:rPr>
          <w:b/>
          <w:bCs/>
        </w:rPr>
        <w:t>R155</w:t>
      </w:r>
      <w:r>
        <w:t xml:space="preserve"> items.</w:t>
      </w:r>
    </w:p>
    <w:p w14:paraId="11B24A9C" w14:textId="77777777" w:rsidR="009D2FF1" w:rsidRDefault="009D2FF1">
      <w:pPr>
        <w:rPr>
          <w:color w:val="434343"/>
          <w:sz w:val="28"/>
          <w:szCs w:val="28"/>
        </w:rPr>
      </w:pPr>
      <w:r>
        <w:br w:type="page"/>
      </w:r>
    </w:p>
    <w:p w14:paraId="0584C7D9" w14:textId="4D174B58" w:rsidR="005E2896" w:rsidRDefault="005E2896" w:rsidP="005E2896">
      <w:pPr>
        <w:pStyle w:val="Heading3"/>
      </w:pPr>
      <w:bookmarkStart w:id="12" w:name="_7.2.2.1(a)_development_phase"/>
      <w:bookmarkEnd w:id="12"/>
      <w:r>
        <w:lastRenderedPageBreak/>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427DB8C0" w:rsidR="002A3DCA" w:rsidRPr="002A3DCA" w:rsidRDefault="002A3DCA" w:rsidP="002A3DCA">
      <w:pPr>
        <w:spacing w:after="240"/>
        <w:jc w:val="both"/>
        <w:rPr>
          <w:i/>
          <w:iCs/>
          <w:color w:val="4F6228" w:themeColor="accent3" w:themeShade="80"/>
        </w:rPr>
      </w:pPr>
      <w:r w:rsidRPr="002A3DCA">
        <w:rPr>
          <w:i/>
          <w:iCs/>
          <w:color w:val="4F6228" w:themeColor="accent3" w:themeShade="80"/>
        </w:rPr>
        <w:t>ISO/SAE 21434 can be used as the basis for evidencing and evaluating the required phases of the CSMS. Clauses 9 "Concept Phase", 10 "Product Development", and 11 "Cybersecurity validation" could be used to evaluate the Development phase of the CSMS.</w:t>
      </w:r>
    </w:p>
    <w:p w14:paraId="284E67D6" w14:textId="77777777" w:rsidR="004766A9" w:rsidRPr="008B38E2" w:rsidRDefault="004766A9" w:rsidP="004766A9">
      <w:pPr>
        <w:tabs>
          <w:tab w:val="left" w:pos="2160"/>
        </w:tabs>
        <w:rPr>
          <w:color w:val="0070C0"/>
        </w:rPr>
      </w:pPr>
      <w:r w:rsidRPr="008B38E2">
        <w:rPr>
          <w:color w:val="0070C0"/>
        </w:rPr>
        <w:t>[Foundation-3]</w:t>
      </w:r>
      <w:r w:rsidRPr="008B38E2">
        <w:rPr>
          <w:color w:val="0070C0"/>
        </w:rPr>
        <w:tab/>
        <w:t>List of Approved Tools and Components (Foundation-3.1)</w:t>
      </w:r>
    </w:p>
    <w:p w14:paraId="3E5D0BF3" w14:textId="75FBAE11" w:rsidR="004766A9" w:rsidRPr="008B38E2" w:rsidRDefault="004766A9" w:rsidP="004766A9">
      <w:pPr>
        <w:tabs>
          <w:tab w:val="left" w:pos="2160"/>
        </w:tabs>
        <w:rPr>
          <w:color w:val="0070C0"/>
        </w:rPr>
      </w:pPr>
      <w:r w:rsidRPr="008B38E2">
        <w:rPr>
          <w:color w:val="0070C0"/>
        </w:rPr>
        <w:t>[Requirements-1]</w:t>
      </w:r>
      <w:r w:rsidRPr="008B38E2">
        <w:rPr>
          <w:color w:val="0070C0"/>
        </w:rPr>
        <w:tab/>
        <w:t>Product-level Security Goals (Requirements-1.1)</w:t>
      </w:r>
      <w:r w:rsidRPr="008B38E2">
        <w:rPr>
          <w:color w:val="0070C0"/>
        </w:rPr>
        <w:br/>
        <w:t>[Requirements-1]</w:t>
      </w:r>
      <w:r w:rsidRPr="008B38E2">
        <w:rPr>
          <w:color w:val="0070C0"/>
        </w:rPr>
        <w:tab/>
        <w:t>Product-level Security Requirements (Requirements-1.2)</w:t>
      </w:r>
      <w:r w:rsidRPr="008B38E2">
        <w:rPr>
          <w:color w:val="0070C0"/>
        </w:rPr>
        <w:br/>
        <w:t>[Design-1]</w:t>
      </w:r>
      <w:r w:rsidRPr="008B38E2">
        <w:rPr>
          <w:color w:val="0070C0"/>
        </w:rPr>
        <w:tab/>
        <w:t>Design Showing Security Considerations (Design-1.1)</w:t>
      </w:r>
    </w:p>
    <w:p w14:paraId="12A02F7D" w14:textId="77777777" w:rsidR="004766A9" w:rsidRPr="008B38E2" w:rsidRDefault="004766A9" w:rsidP="004766A9">
      <w:pPr>
        <w:tabs>
          <w:tab w:val="left" w:pos="2160"/>
        </w:tabs>
        <w:rPr>
          <w:color w:val="0070C0"/>
        </w:rPr>
      </w:pPr>
      <w:r w:rsidRPr="008B38E2">
        <w:rPr>
          <w:color w:val="0070C0"/>
        </w:rPr>
        <w:t>[Design-2]</w:t>
      </w:r>
      <w:r w:rsidRPr="008B38E2">
        <w:rPr>
          <w:color w:val="0070C0"/>
        </w:rPr>
        <w:tab/>
        <w:t>Security Design Review Report (Design-2.1)</w:t>
      </w:r>
    </w:p>
    <w:p w14:paraId="42165C9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Threat Modeling Report (Design-4.1)</w:t>
      </w:r>
    </w:p>
    <w:p w14:paraId="6EEAB7B6"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3D96BD6C" w14:textId="0E376D0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3024A7FB" w14:textId="77777777" w:rsidR="004766A9" w:rsidRPr="008B38E2" w:rsidRDefault="004766A9" w:rsidP="004766A9">
      <w:pPr>
        <w:tabs>
          <w:tab w:val="left" w:pos="2160"/>
        </w:tabs>
        <w:rPr>
          <w:color w:val="0070C0"/>
        </w:rPr>
      </w:pPr>
      <w:r w:rsidRPr="008B38E2">
        <w:rPr>
          <w:color w:val="0070C0"/>
        </w:rPr>
        <w:t>[Implementation-11]</w:t>
      </w:r>
      <w:r w:rsidRPr="008B38E2">
        <w:rPr>
          <w:color w:val="0070C0"/>
        </w:rPr>
        <w:tab/>
        <w:t>Implementation Phase Gate (Implementation-11.1)</w:t>
      </w:r>
    </w:p>
    <w:p w14:paraId="094D2446" w14:textId="77777777" w:rsidR="004766A9" w:rsidRPr="008B38E2" w:rsidRDefault="004766A9" w:rsidP="004766A9">
      <w:pPr>
        <w:tabs>
          <w:tab w:val="left" w:pos="2160"/>
        </w:tabs>
        <w:rPr>
          <w:color w:val="0070C0"/>
        </w:rPr>
      </w:pPr>
      <w:r w:rsidRPr="008B38E2">
        <w:rPr>
          <w:color w:val="0070C0"/>
        </w:rPr>
        <w:t>[Verification-1]</w:t>
      </w:r>
      <w:r w:rsidRPr="008B38E2">
        <w:rPr>
          <w:color w:val="0070C0"/>
        </w:rPr>
        <w:tab/>
        <w:t>Penetration Testing Report (Verification-1.1)</w:t>
      </w:r>
    </w:p>
    <w:p w14:paraId="6F754DF8" w14:textId="77777777" w:rsidR="004766A9" w:rsidRPr="008B38E2" w:rsidRDefault="004766A9" w:rsidP="004766A9">
      <w:pPr>
        <w:tabs>
          <w:tab w:val="left" w:pos="2160"/>
        </w:tabs>
        <w:rPr>
          <w:color w:val="0070C0"/>
        </w:rPr>
      </w:pPr>
      <w:r w:rsidRPr="008B38E2">
        <w:rPr>
          <w:color w:val="0070C0"/>
        </w:rPr>
        <w:t>[Verification-2]</w:t>
      </w:r>
      <w:r w:rsidRPr="008B38E2">
        <w:rPr>
          <w:color w:val="0070C0"/>
        </w:rPr>
        <w:tab/>
        <w:t>Updated Threat Model (Verification-2.1)</w:t>
      </w:r>
    </w:p>
    <w:p w14:paraId="023D1A4F" w14:textId="77777777" w:rsidR="004766A9" w:rsidRPr="008B38E2" w:rsidRDefault="004766A9" w:rsidP="004766A9">
      <w:pPr>
        <w:tabs>
          <w:tab w:val="left" w:pos="2160"/>
        </w:tabs>
        <w:rPr>
          <w:color w:val="0070C0"/>
        </w:rPr>
      </w:pPr>
      <w:r w:rsidRPr="008B38E2">
        <w:rPr>
          <w:color w:val="0070C0"/>
        </w:rPr>
        <w:t>[Verification-3]</w:t>
      </w:r>
      <w:r w:rsidRPr="008B38E2">
        <w:rPr>
          <w:color w:val="0070C0"/>
        </w:rPr>
        <w:tab/>
        <w:t>Updated Attack Surface Analysis (Verification-3.1)</w:t>
      </w:r>
    </w:p>
    <w:p w14:paraId="7F5F83AE" w14:textId="0351087D" w:rsidR="004766A9" w:rsidRPr="008B38E2" w:rsidRDefault="004766A9" w:rsidP="004766A9">
      <w:pPr>
        <w:tabs>
          <w:tab w:val="left" w:pos="2160"/>
        </w:tabs>
        <w:rPr>
          <w:color w:val="0070C0"/>
        </w:rPr>
      </w:pPr>
      <w:r w:rsidRPr="008B38E2">
        <w:rPr>
          <w:color w:val="0070C0"/>
        </w:rPr>
        <w:t>[Verification-4]</w:t>
      </w:r>
      <w:r w:rsidRPr="008B38E2">
        <w:rPr>
          <w:color w:val="0070C0"/>
        </w:rPr>
        <w:tab/>
        <w:t>Verification Phase Gate (Verification-4.1)</w:t>
      </w:r>
    </w:p>
    <w:p w14:paraId="5D790DAE" w14:textId="77777777" w:rsidR="002A3DCA" w:rsidRDefault="002A3DCA" w:rsidP="002A3DCA">
      <w:pPr>
        <w:pStyle w:val="Heading4"/>
        <w:rPr>
          <w:lang w:val="en-US"/>
        </w:rPr>
      </w:pPr>
      <w:r>
        <w:rPr>
          <w:lang w:val="en-US"/>
        </w:rPr>
        <w:t>Discussion</w:t>
      </w:r>
    </w:p>
    <w:p w14:paraId="080EBA6F" w14:textId="4DDBA2AC" w:rsidR="002A3DCA" w:rsidRDefault="00F768D1" w:rsidP="002A3DCA">
      <w:pPr>
        <w:spacing w:after="240"/>
        <w:jc w:val="both"/>
      </w:pPr>
      <w:r>
        <w:t xml:space="preserve">The </w:t>
      </w:r>
      <w:r w:rsidRPr="00CD2C64">
        <w:rPr>
          <w:b/>
          <w:bCs/>
          <w:color w:val="0070C0"/>
        </w:rPr>
        <w:t>development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rsidR="002A3DCA">
        <w:t>.</w:t>
      </w:r>
      <w:r w:rsidR="009D2FF1">
        <w:t xml:space="preserve"> The following provide additional support for the development phase CSMS</w:t>
      </w:r>
      <w:r w:rsidR="00365F82">
        <w:t>:</w:t>
      </w:r>
    </w:p>
    <w:p w14:paraId="1DB042A8" w14:textId="0E026DB5" w:rsidR="003154CE" w:rsidRPr="006E16C1" w:rsidRDefault="004766A9" w:rsidP="004766A9">
      <w:pPr>
        <w:tabs>
          <w:tab w:val="left" w:pos="2160"/>
        </w:tabs>
        <w:rPr>
          <w:color w:val="FF0000"/>
        </w:rPr>
      </w:pPr>
      <w:r w:rsidRPr="00F5344A">
        <w:rPr>
          <w:color w:val="0070C0"/>
        </w:rPr>
        <w:t>[Foundation-</w:t>
      </w:r>
      <w:r>
        <w:rPr>
          <w:color w:val="0070C0"/>
        </w:rPr>
        <w:t>1</w:t>
      </w:r>
      <w:r w:rsidRPr="00F5344A">
        <w:rPr>
          <w:color w:val="0070C0"/>
        </w:rPr>
        <w:t>]</w:t>
      </w:r>
      <w:r>
        <w:rPr>
          <w:color w:val="FF0000"/>
        </w:rPr>
        <w:tab/>
      </w:r>
      <w:r w:rsidR="003154CE">
        <w:rPr>
          <w:color w:val="0070C0"/>
        </w:rPr>
        <w:t>Training Catalog</w:t>
      </w:r>
      <w:r w:rsidR="005E2896" w:rsidRPr="00F5344A">
        <w:rPr>
          <w:color w:val="0070C0"/>
        </w:rPr>
        <w:t xml:space="preserve"> </w:t>
      </w:r>
      <w:r w:rsidR="005E2896">
        <w:rPr>
          <w:color w:val="0070C0"/>
        </w:rPr>
        <w:t>(Foundation-</w:t>
      </w:r>
      <w:r w:rsidR="003154CE">
        <w:rPr>
          <w:color w:val="0070C0"/>
        </w:rPr>
        <w:t>1</w:t>
      </w:r>
      <w:r w:rsidR="005E2896">
        <w:rPr>
          <w:color w:val="0070C0"/>
        </w:rPr>
        <w:t>.1)</w:t>
      </w:r>
      <w:r w:rsidR="005E2896">
        <w:rPr>
          <w:color w:val="0070C0"/>
        </w:rPr>
        <w:br/>
      </w:r>
      <w:r w:rsidR="005E2896" w:rsidRPr="00F5344A">
        <w:rPr>
          <w:color w:val="0070C0"/>
        </w:rPr>
        <w:t>[Foundation-</w:t>
      </w:r>
      <w:r w:rsidR="003154CE">
        <w:rPr>
          <w:color w:val="0070C0"/>
        </w:rPr>
        <w:t>1</w:t>
      </w:r>
      <w:r w:rsidR="005E2896" w:rsidRPr="00F5344A">
        <w:rPr>
          <w:color w:val="0070C0"/>
        </w:rPr>
        <w:t>]</w:t>
      </w:r>
      <w:r w:rsidR="005E2896" w:rsidRPr="00F5344A">
        <w:rPr>
          <w:color w:val="0070C0"/>
        </w:rPr>
        <w:tab/>
      </w:r>
      <w:r w:rsidR="003154CE">
        <w:rPr>
          <w:color w:val="0070C0"/>
        </w:rPr>
        <w:t>System to Track Training Participation</w:t>
      </w:r>
      <w:r w:rsidR="005E2896">
        <w:rPr>
          <w:color w:val="0070C0"/>
        </w:rPr>
        <w:t xml:space="preserve"> (Foundation-</w:t>
      </w:r>
      <w:r w:rsidR="003154CE">
        <w:rPr>
          <w:color w:val="0070C0"/>
        </w:rPr>
        <w:t>1</w:t>
      </w:r>
      <w:r w:rsidR="005E2896">
        <w:rPr>
          <w:color w:val="0070C0"/>
        </w:rPr>
        <w:t>.2)</w:t>
      </w:r>
      <w:r w:rsidR="005E2896">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p>
    <w:p w14:paraId="38545CB4" w14:textId="0AACB99B" w:rsidR="003154CE" w:rsidRDefault="003154CE" w:rsidP="004766A9">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4766A9">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4766A9">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0839A437" w14:textId="77777777" w:rsidR="007A02BD" w:rsidRPr="007A02BD" w:rsidRDefault="007A02BD" w:rsidP="007A02BD">
      <w:pPr>
        <w:tabs>
          <w:tab w:val="left" w:pos="2160"/>
        </w:tabs>
        <w:rPr>
          <w:color w:val="0070C0"/>
        </w:rPr>
      </w:pPr>
      <w:r w:rsidRPr="007A02BD">
        <w:rPr>
          <w:color w:val="0070C0"/>
        </w:rPr>
        <w:t>[Requirements-2]</w:t>
      </w:r>
      <w:r w:rsidRPr="007A02BD">
        <w:rPr>
          <w:color w:val="0070C0"/>
        </w:rPr>
        <w:tab/>
        <w:t>Requirements Phase Gate (Requirements-2.1)</w:t>
      </w:r>
    </w:p>
    <w:p w14:paraId="646DEC77" w14:textId="03A59FD9" w:rsidR="000F063D" w:rsidRDefault="000F063D" w:rsidP="004766A9">
      <w:pPr>
        <w:tabs>
          <w:tab w:val="left" w:pos="2160"/>
        </w:tabs>
      </w:pPr>
      <w:r>
        <w:rPr>
          <w:color w:val="0070C0"/>
        </w:rPr>
        <w:t>[Design-3]</w:t>
      </w:r>
      <w:r>
        <w:rPr>
          <w:color w:val="0070C0"/>
        </w:rPr>
        <w:tab/>
        <w:t>Attack Surface Analysis Report (Design-3.1)</w:t>
      </w:r>
    </w:p>
    <w:p w14:paraId="57453BBF" w14:textId="404E59FD" w:rsidR="000F063D" w:rsidRDefault="000F063D" w:rsidP="004766A9">
      <w:pPr>
        <w:tabs>
          <w:tab w:val="left" w:pos="2160"/>
        </w:tabs>
        <w:rPr>
          <w:color w:val="0070C0"/>
        </w:rPr>
      </w:pPr>
      <w:r>
        <w:rPr>
          <w:color w:val="0070C0"/>
        </w:rPr>
        <w:t>[Design-5]</w:t>
      </w:r>
      <w:r>
        <w:rPr>
          <w:color w:val="0070C0"/>
        </w:rPr>
        <w:tab/>
        <w:t>Design Phase Gate (Design-5.1)</w:t>
      </w:r>
    </w:p>
    <w:p w14:paraId="30D2856A" w14:textId="455850B4" w:rsidR="00965572" w:rsidRDefault="00965572" w:rsidP="004766A9">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4766A9">
      <w:pPr>
        <w:tabs>
          <w:tab w:val="left" w:pos="2160"/>
        </w:tabs>
      </w:pPr>
      <w:r>
        <w:rPr>
          <w:color w:val="0070C0"/>
        </w:rPr>
        <w:t>[Implementation-2]</w:t>
      </w:r>
      <w:r>
        <w:rPr>
          <w:color w:val="0070C0"/>
        </w:rPr>
        <w:tab/>
        <w:t>Build Process Documentation (Implementation-2.1)</w:t>
      </w:r>
    </w:p>
    <w:p w14:paraId="31A0C707" w14:textId="66FE8B82" w:rsidR="00965572" w:rsidRDefault="00965572" w:rsidP="004766A9">
      <w:pPr>
        <w:tabs>
          <w:tab w:val="left" w:pos="2160"/>
        </w:tabs>
      </w:pPr>
      <w:r>
        <w:rPr>
          <w:color w:val="0070C0"/>
        </w:rPr>
        <w:t>[Implementation-3]</w:t>
      </w:r>
      <w:r>
        <w:rPr>
          <w:color w:val="0070C0"/>
        </w:rPr>
        <w:tab/>
        <w:t>Secure Settings Document (Implementation-3.1)</w:t>
      </w:r>
    </w:p>
    <w:p w14:paraId="000020E7" w14:textId="613B8BF8" w:rsidR="00965572" w:rsidRDefault="00965572" w:rsidP="004766A9">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4766A9">
      <w:pPr>
        <w:tabs>
          <w:tab w:val="left" w:pos="2160"/>
        </w:tabs>
      </w:pPr>
      <w:r>
        <w:rPr>
          <w:color w:val="0070C0"/>
        </w:rPr>
        <w:t>[Implementation-5]</w:t>
      </w:r>
      <w:r>
        <w:rPr>
          <w:color w:val="0070C0"/>
        </w:rPr>
        <w:tab/>
        <w:t>Secure Development (Implementation-5.1)</w:t>
      </w:r>
    </w:p>
    <w:p w14:paraId="780BACDF" w14:textId="5F362522" w:rsidR="00965572" w:rsidRDefault="00965572" w:rsidP="004766A9">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4766A9">
      <w:pPr>
        <w:tabs>
          <w:tab w:val="left" w:pos="2160"/>
        </w:tabs>
      </w:pPr>
      <w:r>
        <w:rPr>
          <w:color w:val="0070C0"/>
        </w:rPr>
        <w:t>[Implementation-7]</w:t>
      </w:r>
      <w:r>
        <w:rPr>
          <w:color w:val="0070C0"/>
        </w:rPr>
        <w:tab/>
        <w:t>Static Analysis Report (Implementation-7.1)</w:t>
      </w:r>
    </w:p>
    <w:p w14:paraId="1172E0BC" w14:textId="06923D46" w:rsidR="00965572" w:rsidRDefault="00965572" w:rsidP="004766A9">
      <w:pPr>
        <w:tabs>
          <w:tab w:val="left" w:pos="2160"/>
        </w:tabs>
      </w:pPr>
      <w:r>
        <w:rPr>
          <w:color w:val="0070C0"/>
        </w:rPr>
        <w:lastRenderedPageBreak/>
        <w:t>[Implementation-8]</w:t>
      </w:r>
      <w:r>
        <w:rPr>
          <w:color w:val="0070C0"/>
        </w:rPr>
        <w:tab/>
        <w:t>Dynamic Analysis Report (Implementation-8.1)</w:t>
      </w:r>
    </w:p>
    <w:p w14:paraId="7F244145" w14:textId="4B12A8BF" w:rsidR="00965572" w:rsidRDefault="00965572" w:rsidP="004766A9">
      <w:pPr>
        <w:tabs>
          <w:tab w:val="left" w:pos="2160"/>
        </w:tabs>
      </w:pPr>
      <w:r>
        <w:rPr>
          <w:color w:val="0070C0"/>
        </w:rPr>
        <w:t>[Implementation-9]</w:t>
      </w:r>
      <w:r>
        <w:rPr>
          <w:color w:val="0070C0"/>
        </w:rPr>
        <w:tab/>
        <w:t>Secure Code Review Summary (Implementation-9.1)</w:t>
      </w:r>
    </w:p>
    <w:p w14:paraId="2CE8DE04" w14:textId="712E8808" w:rsidR="00965572" w:rsidRDefault="00965572" w:rsidP="004766A9">
      <w:pPr>
        <w:tabs>
          <w:tab w:val="left" w:pos="2160"/>
        </w:tabs>
      </w:pPr>
      <w:r>
        <w:rPr>
          <w:color w:val="0070C0"/>
        </w:rPr>
        <w:t>[Implementation-10]</w:t>
      </w:r>
      <w:r>
        <w:rPr>
          <w:color w:val="0070C0"/>
        </w:rPr>
        <w:tab/>
        <w:t>Fuzz Testing Report (Implementation-10.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 12 "Production" could be used to evaluate the Production phase of the CSMS.</w:t>
      </w:r>
    </w:p>
    <w:p w14:paraId="72D67B45" w14:textId="77777777" w:rsidR="008B38E2" w:rsidRDefault="004766A9" w:rsidP="008B38E2">
      <w:pPr>
        <w:tabs>
          <w:tab w:val="left" w:pos="2160"/>
        </w:tabs>
        <w:rPr>
          <w:color w:val="0070C0"/>
        </w:rPr>
      </w:pPr>
      <w:r w:rsidRPr="008B38E2">
        <w:rPr>
          <w:color w:val="0070C0"/>
        </w:rPr>
        <w:t>[Foundation-6]</w:t>
      </w:r>
      <w:r w:rsidRPr="008B38E2">
        <w:rPr>
          <w:color w:val="0070C0"/>
        </w:rPr>
        <w:tab/>
        <w:t>Release Integrity Plan (Foundation-6.1)</w:t>
      </w:r>
    </w:p>
    <w:p w14:paraId="3EF14EA8" w14:textId="77777777" w:rsidR="008B38E2" w:rsidRDefault="004766A9" w:rsidP="008B38E2">
      <w:pPr>
        <w:tabs>
          <w:tab w:val="left" w:pos="2160"/>
        </w:tabs>
        <w:rPr>
          <w:color w:val="0070C0"/>
        </w:rPr>
      </w:pPr>
      <w:r w:rsidRPr="008B38E2">
        <w:rPr>
          <w:color w:val="0070C0"/>
        </w:rPr>
        <w:t>[Foundation-10]</w:t>
      </w:r>
      <w:r w:rsidRPr="008B38E2">
        <w:rPr>
          <w:color w:val="0070C0"/>
        </w:rPr>
        <w:tab/>
        <w:t>Deployment Plan (Foundation-10.1)</w:t>
      </w:r>
    </w:p>
    <w:p w14:paraId="513E3771" w14:textId="2DEB8245" w:rsidR="004766A9" w:rsidRPr="008B38E2" w:rsidRDefault="004766A9" w:rsidP="008B38E2">
      <w:pPr>
        <w:tabs>
          <w:tab w:val="left" w:pos="2160"/>
        </w:tabs>
        <w:rPr>
          <w:color w:val="0070C0"/>
        </w:rPr>
      </w:pPr>
      <w:r w:rsidRPr="008B38E2">
        <w:rPr>
          <w:color w:val="0070C0"/>
        </w:rPr>
        <w:t>[Operation-4]</w:t>
      </w:r>
      <w:r w:rsidRPr="008B38E2">
        <w:rPr>
          <w:color w:val="0070C0"/>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Default="009D2FF1" w:rsidP="009D2FF1">
      <w:pPr>
        <w:spacing w:after="240"/>
        <w:jc w:val="both"/>
      </w:pPr>
      <w:r>
        <w:t xml:space="preserve">The </w:t>
      </w:r>
      <w:r w:rsidR="00365F82" w:rsidRPr="00CD2C64">
        <w:rPr>
          <w:b/>
          <w:bCs/>
          <w:color w:val="0070C0"/>
        </w:rPr>
        <w: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roduction</w:t>
      </w:r>
      <w:r>
        <w:t xml:space="preserve"> phase CSMS</w:t>
      </w:r>
      <w:r w:rsidR="00365F82">
        <w:t>:</w:t>
      </w:r>
    </w:p>
    <w:p w14:paraId="4C1B6DD0" w14:textId="076D6A24" w:rsidR="001C082E" w:rsidRDefault="005D0BC1" w:rsidP="00965572">
      <w:pPr>
        <w:tabs>
          <w:tab w:val="left" w:pos="2160"/>
        </w:tabs>
        <w:rPr>
          <w:color w:val="0070C0"/>
        </w:rPr>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0F7E1736" w:rsidR="009D2FF1" w:rsidRPr="002A3DCA" w:rsidRDefault="009D2FF1" w:rsidP="009D2FF1">
      <w:pPr>
        <w:spacing w:after="240"/>
        <w:jc w:val="both"/>
        <w:rPr>
          <w:i/>
          <w:iCs/>
          <w:color w:val="4F6228" w:themeColor="accent3" w:themeShade="80"/>
        </w:rPr>
      </w:pPr>
      <w:r w:rsidRPr="002A3DCA">
        <w:rPr>
          <w:i/>
          <w:iCs/>
          <w:color w:val="4F6228" w:themeColor="accent3" w:themeShade="80"/>
        </w:rPr>
        <w:t xml:space="preserve">ISO/SAE 21434 can be used as the basis for evidencing and evaluating the required phases of the CSMS. </w:t>
      </w:r>
      <w:r>
        <w:rPr>
          <w:i/>
          <w:iCs/>
          <w:color w:val="4F6228" w:themeColor="accent3" w:themeShade="80"/>
        </w:rPr>
        <w:t>..</w:t>
      </w:r>
      <w:r w:rsidRPr="002A3DCA">
        <w:rPr>
          <w:i/>
          <w:iCs/>
          <w:color w:val="4F6228" w:themeColor="accent3" w:themeShade="80"/>
        </w:rPr>
        <w:t>. Clauses 7 "Continuous cybersecurity activities", 13 "Operations and maintenance", and 14 "Decommissioning" could be used to evaluate the Post-production phase of the CSMS;</w:t>
      </w:r>
    </w:p>
    <w:p w14:paraId="2F92F7D3" w14:textId="6996525D" w:rsidR="00EA05CF" w:rsidRDefault="00EA05CF" w:rsidP="00EA05CF">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clauses 8 “</w:t>
      </w:r>
      <w:r w:rsidRPr="00EA05CF">
        <w:t>Continual cybersecurity activities</w:t>
      </w:r>
      <w:r>
        <w:t>”, 13 “</w:t>
      </w:r>
      <w:r w:rsidRPr="00EA05CF">
        <w:t>Operations and maintenance</w:t>
      </w:r>
      <w:r>
        <w:t>”, and 14 “</w:t>
      </w:r>
      <w:r w:rsidRPr="00EA05CF">
        <w:t>End of cybersecurity support and decommissioning</w:t>
      </w:r>
      <w:r>
        <w:t>”.</w:t>
      </w:r>
    </w:p>
    <w:p w14:paraId="7B965ACF" w14:textId="77777777" w:rsidR="004766A9" w:rsidRPr="008B38E2" w:rsidRDefault="004766A9" w:rsidP="004766A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226BCF2" w14:textId="77777777" w:rsidR="004766A9" w:rsidRPr="008B38E2" w:rsidRDefault="004766A9" w:rsidP="004766A9">
      <w:pPr>
        <w:tabs>
          <w:tab w:val="left" w:pos="2160"/>
        </w:tabs>
        <w:rPr>
          <w:color w:val="0070C0"/>
        </w:rPr>
      </w:pPr>
      <w:r w:rsidRPr="008B38E2">
        <w:rPr>
          <w:color w:val="0070C0"/>
        </w:rPr>
        <w:t>[Foundation-8]</w:t>
      </w:r>
      <w:r w:rsidRPr="008B38E2">
        <w:rPr>
          <w:color w:val="0070C0"/>
        </w:rPr>
        <w:tab/>
        <w:t>Decommissioning Plan (Foundation-8.1)</w:t>
      </w:r>
    </w:p>
    <w:p w14:paraId="332B7299" w14:textId="77777777" w:rsidR="004766A9" w:rsidRPr="008B38E2" w:rsidRDefault="004766A9" w:rsidP="004766A9">
      <w:pPr>
        <w:tabs>
          <w:tab w:val="left" w:pos="2160"/>
        </w:tabs>
        <w:rPr>
          <w:color w:val="0070C0"/>
        </w:rPr>
      </w:pPr>
      <w:r w:rsidRPr="008B38E2">
        <w:rPr>
          <w:color w:val="0070C0"/>
        </w:rPr>
        <w:t>[Foundation-9]</w:t>
      </w:r>
      <w:r w:rsidRPr="008B38E2">
        <w:rPr>
          <w:color w:val="0070C0"/>
        </w:rPr>
        <w:tab/>
        <w:t>Threat Prioritization Plan (Foundation-9.1)</w:t>
      </w:r>
    </w:p>
    <w:p w14:paraId="24D81387" w14:textId="77777777" w:rsidR="004766A9" w:rsidRPr="008B38E2" w:rsidRDefault="004766A9" w:rsidP="004766A9">
      <w:pPr>
        <w:tabs>
          <w:tab w:val="left" w:pos="2160"/>
        </w:tabs>
        <w:rPr>
          <w:color w:val="0070C0"/>
        </w:rPr>
      </w:pPr>
      <w:r w:rsidRPr="008B38E2">
        <w:rPr>
          <w:color w:val="0070C0"/>
        </w:rPr>
        <w:t>[Foundation-10]</w:t>
      </w:r>
      <w:r w:rsidRPr="008B38E2">
        <w:rPr>
          <w:color w:val="0070C0"/>
        </w:rPr>
        <w:tab/>
        <w:t>Deployment Plan (Foundation-10.1)</w:t>
      </w:r>
    </w:p>
    <w:p w14:paraId="1071E183" w14:textId="7BE50C4B" w:rsidR="004766A9" w:rsidRPr="008B38E2" w:rsidRDefault="004766A9" w:rsidP="004766A9">
      <w:pPr>
        <w:tabs>
          <w:tab w:val="left" w:pos="2160"/>
        </w:tabs>
        <w:rPr>
          <w:color w:val="0070C0"/>
        </w:rPr>
      </w:pPr>
      <w:r w:rsidRPr="008B38E2">
        <w:rPr>
          <w:color w:val="0070C0"/>
        </w:rPr>
        <w:t>[Design-4]</w:t>
      </w:r>
      <w:r w:rsidRPr="008B38E2">
        <w:rPr>
          <w:color w:val="0070C0"/>
        </w:rPr>
        <w:tab/>
        <w:t>Ranked/Risked Threat Report (Design-4.2)</w:t>
      </w:r>
    </w:p>
    <w:p w14:paraId="544B7057" w14:textId="77777777" w:rsidR="004766A9" w:rsidRPr="008B38E2" w:rsidRDefault="004766A9" w:rsidP="004766A9">
      <w:pPr>
        <w:tabs>
          <w:tab w:val="left" w:pos="2160"/>
        </w:tabs>
        <w:rPr>
          <w:color w:val="0070C0"/>
        </w:rPr>
      </w:pPr>
      <w:r w:rsidRPr="008B38E2">
        <w:rPr>
          <w:color w:val="0070C0"/>
        </w:rPr>
        <w:t>[Operation-1]</w:t>
      </w:r>
      <w:r w:rsidRPr="008B38E2">
        <w:rPr>
          <w:color w:val="0070C0"/>
        </w:rPr>
        <w:tab/>
        <w:t>Cybersecurity Incident Report (Operation-1.1)</w:t>
      </w:r>
    </w:p>
    <w:p w14:paraId="6D219FF5" w14:textId="77777777" w:rsidR="004766A9" w:rsidRPr="008B38E2" w:rsidRDefault="004766A9" w:rsidP="004766A9">
      <w:pPr>
        <w:tabs>
          <w:tab w:val="left" w:pos="2160"/>
        </w:tabs>
        <w:rPr>
          <w:color w:val="0070C0"/>
        </w:rPr>
      </w:pPr>
      <w:r w:rsidRPr="008B38E2">
        <w:rPr>
          <w:color w:val="0070C0"/>
        </w:rPr>
        <w:t>[Operation-2]</w:t>
      </w:r>
      <w:r w:rsidRPr="008B38E2">
        <w:rPr>
          <w:color w:val="0070C0"/>
        </w:rPr>
        <w:tab/>
        <w:t>Cybersecurity Incident Report (Operation-1.1)</w:t>
      </w:r>
    </w:p>
    <w:p w14:paraId="3E0263F4" w14:textId="77777777" w:rsidR="004766A9" w:rsidRPr="008B38E2" w:rsidRDefault="004766A9" w:rsidP="004766A9">
      <w:pPr>
        <w:tabs>
          <w:tab w:val="left" w:pos="2160"/>
        </w:tabs>
        <w:rPr>
          <w:color w:val="0070C0"/>
        </w:rPr>
      </w:pPr>
      <w:r w:rsidRPr="008B38E2">
        <w:rPr>
          <w:color w:val="0070C0"/>
        </w:rPr>
        <w:t>[Operation-3]</w:t>
      </w:r>
      <w:r w:rsidRPr="008B38E2">
        <w:rPr>
          <w:color w:val="0070C0"/>
        </w:rPr>
        <w:tab/>
        <w:t>Cybersecurity Incident Report (Operation-1.1)</w:t>
      </w:r>
    </w:p>
    <w:p w14:paraId="20DF87B4" w14:textId="2648F1A9" w:rsidR="004766A9" w:rsidRPr="008B38E2" w:rsidRDefault="004766A9" w:rsidP="004766A9">
      <w:pPr>
        <w:tabs>
          <w:tab w:val="left" w:pos="2160"/>
        </w:tabs>
        <w:rPr>
          <w:color w:val="0070C0"/>
        </w:rPr>
      </w:pPr>
      <w:r w:rsidRPr="008B38E2">
        <w:rPr>
          <w:color w:val="0070C0"/>
        </w:rPr>
        <w:t>[Decommissioning-1]</w:t>
      </w:r>
      <w:r w:rsidRPr="008B38E2">
        <w:rPr>
          <w:color w:val="0070C0"/>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Default="009D2FF1" w:rsidP="009D2FF1">
      <w:pPr>
        <w:spacing w:after="240"/>
        <w:jc w:val="both"/>
      </w:pPr>
      <w:r>
        <w:t xml:space="preserve">The </w:t>
      </w:r>
      <w:r w:rsidR="00365F82" w:rsidRPr="00CD2C64">
        <w:rPr>
          <w:b/>
          <w:bCs/>
          <w:color w:val="0070C0"/>
        </w:rPr>
        <w:t>post-production</w:t>
      </w:r>
      <w:r w:rsidRPr="00CD2C64">
        <w:rPr>
          <w:b/>
          <w:bCs/>
          <w:color w:val="0070C0"/>
        </w:rPr>
        <w:t xml:space="preserve"> phase CSMS</w:t>
      </w:r>
      <w:r w:rsidRPr="00CD2C64">
        <w:rPr>
          <w:color w:val="0070C0"/>
        </w:rPr>
        <w:t xml:space="preserve"> </w:t>
      </w:r>
      <w:r>
        <w:t xml:space="preserve">as supported by the </w:t>
      </w:r>
      <w:r w:rsidRPr="00F768D1">
        <w:rPr>
          <w:b/>
          <w:bCs/>
        </w:rPr>
        <w:t>AVCDL</w:t>
      </w:r>
      <w:r>
        <w:t xml:space="preserve"> extends beyond the requirements of </w:t>
      </w:r>
      <w:r w:rsidRPr="00F768D1">
        <w:rPr>
          <w:b/>
          <w:bCs/>
        </w:rPr>
        <w:t>ISO/SAE 21434</w:t>
      </w:r>
      <w:r>
        <w:t xml:space="preserve">. The following provide additional support for the </w:t>
      </w:r>
      <w:r w:rsidR="00365F82">
        <w:t>post-production</w:t>
      </w:r>
      <w:r>
        <w:t xml:space="preserve"> phase CSMS</w:t>
      </w:r>
      <w:r w:rsidR="00365F82">
        <w:t>:</w:t>
      </w:r>
    </w:p>
    <w:p w14:paraId="225668E2" w14:textId="5F876FB7" w:rsidR="001C082E" w:rsidRPr="001C082E" w:rsidRDefault="005D0BC1" w:rsidP="004766A9">
      <w:pPr>
        <w:tabs>
          <w:tab w:val="left" w:pos="2160"/>
        </w:tabs>
        <w:rPr>
          <w:color w:val="FF000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p>
    <w:p w14:paraId="68027D64" w14:textId="77777777" w:rsidR="001C082E" w:rsidRPr="004766A9" w:rsidRDefault="001C082E" w:rsidP="001C082E">
      <w:pPr>
        <w:tabs>
          <w:tab w:val="left" w:pos="2160"/>
        </w:tabs>
        <w:rPr>
          <w:color w:val="0070C0"/>
        </w:rPr>
      </w:pPr>
      <w:r w:rsidRPr="004766A9">
        <w:rPr>
          <w:color w:val="0070C0"/>
        </w:rPr>
        <w:t>[Design-4]</w:t>
      </w:r>
      <w:r w:rsidRPr="004766A9">
        <w:rPr>
          <w:color w:val="0070C0"/>
        </w:rPr>
        <w:tab/>
        <w:t>Threat Report (Design-4.3)</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F42E9E" w:rsidRDefault="0063372C" w:rsidP="0063372C">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F42E9E" w:rsidRDefault="00D20538" w:rsidP="00D20538">
      <w:pPr>
        <w:spacing w:after="240"/>
        <w:rPr>
          <w:i/>
          <w:iCs/>
          <w:color w:val="4F6228" w:themeColor="accent3" w:themeShade="80"/>
        </w:rPr>
      </w:pPr>
      <w:r w:rsidRPr="00F42E9E">
        <w:rPr>
          <w:i/>
          <w:iCs/>
          <w:color w:val="4F6228" w:themeColor="accent3" w:themeShade="80"/>
        </w:rPr>
        <w:t>The processes used within the manufacturer’s organization to manage cyber security;</w:t>
      </w:r>
    </w:p>
    <w:p w14:paraId="61BF0058" w14:textId="0BF371D5" w:rsidR="006C0CB8" w:rsidRDefault="006C0CB8" w:rsidP="006C0CB8">
      <w:pPr>
        <w:spacing w:after="240"/>
        <w:ind w:left="720" w:hanging="720"/>
        <w:jc w:val="both"/>
      </w:pPr>
      <w:r w:rsidRPr="00A619D5">
        <w:rPr>
          <w:color w:val="0070C0"/>
        </w:rPr>
        <w:t>Note:</w:t>
      </w:r>
      <w:r w:rsidRPr="00835F8C">
        <w:rPr>
          <w:color w:val="0070C0"/>
        </w:rPr>
        <w:tab/>
      </w:r>
      <w:r>
        <w:t xml:space="preserve">This requirement is addressed in </w:t>
      </w:r>
      <w:r w:rsidR="00077431">
        <w:t xml:space="preserve">manufacturer’s </w:t>
      </w:r>
      <w: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3C02F962"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5-01], [RQ-05-02]. [RQ-05-07], [RQ-05-08];</w:t>
      </w:r>
    </w:p>
    <w:p w14:paraId="7B6ECC68" w14:textId="6A6FC688" w:rsidR="0042759D" w:rsidRDefault="0042759D" w:rsidP="0042759D">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5-01], [RQ-05-02], [RQ-05-06], and [RQ-05-07].</w:t>
      </w:r>
    </w:p>
    <w:p w14:paraId="5139DC69" w14:textId="77777777" w:rsidR="003A21F4" w:rsidRDefault="003A21F4" w:rsidP="003A21F4">
      <w:pPr>
        <w:pStyle w:val="Heading4"/>
        <w:rPr>
          <w:lang w:val="en-US"/>
        </w:rPr>
      </w:pPr>
      <w:r>
        <w:rPr>
          <w:lang w:val="en-US"/>
        </w:rPr>
        <w:t>Discussion</w:t>
      </w:r>
    </w:p>
    <w:p w14:paraId="33C997B7" w14:textId="398E0685" w:rsidR="003A21F4" w:rsidRDefault="003A21F4" w:rsidP="003A21F4">
      <w:pPr>
        <w:spacing w:after="240"/>
        <w:jc w:val="both"/>
      </w:pPr>
      <w:r>
        <w:t xml:space="preserve">Although the </w:t>
      </w:r>
      <w:r>
        <w:rPr>
          <w:b/>
          <w:bCs/>
          <w:color w:val="0070C0"/>
        </w:rPr>
        <w:t>risk management</w:t>
      </w:r>
      <w:r>
        <w:t xml:space="preserve"> interpretation document reference </w:t>
      </w:r>
      <w:r w:rsidRPr="00CD2C64">
        <w:rPr>
          <w:b/>
          <w:bCs/>
        </w:rPr>
        <w:t>ISO/SAE 21434</w:t>
      </w:r>
      <w:r>
        <w:t xml:space="preserve"> clause 5 “Organizational cybersecurity management” which is not supported by the </w:t>
      </w:r>
      <w:r w:rsidRPr="00F768D1">
        <w:rPr>
          <w:b/>
          <w:bCs/>
        </w:rPr>
        <w:t>AVCDL</w:t>
      </w:r>
      <w:r>
        <w:rPr>
          <w:b/>
          <w:bCs/>
        </w:rPr>
        <w:t>,</w:t>
      </w:r>
      <w:r>
        <w:t xml:space="preserve"> as it is outside the scope of a development lifecycle, the AVCDL does provide supporting material as documented in the </w:t>
      </w:r>
      <w:r w:rsidRPr="00CD2C64">
        <w:rPr>
          <w:b/>
          <w:bCs/>
        </w:rPr>
        <w:t>AVCDL Phase Requirement Product ISO 21434 Work Product Fulfillment</w:t>
      </w:r>
      <w:r>
        <w:t xml:space="preserve"> certification document as listed below.</w:t>
      </w:r>
    </w:p>
    <w:p w14:paraId="285EA784" w14:textId="77777777" w:rsidR="004766A9" w:rsidRPr="008B38E2" w:rsidRDefault="004766A9" w:rsidP="004766A9">
      <w:pPr>
        <w:ind w:left="2160" w:hanging="2160"/>
        <w:jc w:val="both"/>
        <w:rPr>
          <w:color w:val="0070C0"/>
        </w:rPr>
      </w:pPr>
      <w:r w:rsidRPr="008B38E2">
        <w:rPr>
          <w:color w:val="0070C0"/>
        </w:rPr>
        <w:t>[Foundation-1]</w:t>
      </w:r>
      <w:r w:rsidRPr="008B38E2">
        <w:rPr>
          <w:color w:val="0070C0"/>
        </w:rPr>
        <w:tab/>
        <w:t>Training Catalog (Foundation-1.1)</w:t>
      </w:r>
    </w:p>
    <w:p w14:paraId="1562A052" w14:textId="50AD6DEB" w:rsidR="004766A9" w:rsidRPr="008B38E2" w:rsidRDefault="004766A9" w:rsidP="004766A9">
      <w:pPr>
        <w:spacing w:after="240"/>
        <w:ind w:left="2160" w:hanging="2160"/>
        <w:jc w:val="both"/>
        <w:rPr>
          <w:color w:val="0070C0"/>
        </w:rPr>
      </w:pPr>
      <w:r w:rsidRPr="008B38E2">
        <w:rPr>
          <w:color w:val="0070C0"/>
        </w:rPr>
        <w:t>[Foundation-1]</w:t>
      </w:r>
      <w:r w:rsidRPr="008B38E2">
        <w:rPr>
          <w:color w:val="0070C0"/>
        </w:rPr>
        <w:tab/>
        <w:t>System to Track Training Participation (Foundation-1.2)</w:t>
      </w:r>
    </w:p>
    <w:p w14:paraId="2AB5CF4B" w14:textId="77777777" w:rsidR="000670D5" w:rsidRDefault="000670D5">
      <w:pPr>
        <w:rPr>
          <w:color w:val="434343"/>
          <w:sz w:val="28"/>
          <w:szCs w:val="28"/>
        </w:rPr>
      </w:pPr>
      <w:r>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34D87F97"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especially based on [RQ-08-01], [RQ-08-02], [RQ-08-08], [RQ-08-09].</w:t>
      </w:r>
    </w:p>
    <w:p w14:paraId="3C05408F" w14:textId="4BF2E587" w:rsidR="0042759D" w:rsidRDefault="0042759D" w:rsidP="0042759D">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w:t>
      </w:r>
      <w:r w:rsidR="007B7D8A">
        <w:t>15</w:t>
      </w:r>
      <w:r>
        <w:t>-01], [RQ-</w:t>
      </w:r>
      <w:r w:rsidR="007B7D8A">
        <w:t>15</w:t>
      </w:r>
      <w:r>
        <w:t>-02], [RQ-</w:t>
      </w:r>
      <w:r w:rsidR="007B7D8A">
        <w:t>15</w:t>
      </w:r>
      <w:r>
        <w:t>-</w:t>
      </w:r>
      <w:r w:rsidR="007B7D8A">
        <w:t>08</w:t>
      </w:r>
      <w:r>
        <w:t>], and [RQ-</w:t>
      </w:r>
      <w:r w:rsidR="007B7D8A">
        <w:t>15</w:t>
      </w:r>
      <w:r>
        <w:t>-</w:t>
      </w:r>
      <w:r w:rsidR="007B7D8A">
        <w:t>09</w:t>
      </w:r>
      <w:r>
        <w:t>].</w:t>
      </w:r>
    </w:p>
    <w:p w14:paraId="70B1F07F" w14:textId="77777777" w:rsidR="006C0CB8" w:rsidRPr="008B38E2" w:rsidRDefault="006C0CB8" w:rsidP="006C0CB8">
      <w:pPr>
        <w:tabs>
          <w:tab w:val="left" w:pos="2160"/>
        </w:tabs>
        <w:rPr>
          <w:color w:val="0070C0"/>
        </w:rPr>
      </w:pPr>
      <w:r w:rsidRPr="008B38E2">
        <w:rPr>
          <w:color w:val="0070C0"/>
        </w:rPr>
        <w:t>[Design-1]</w:t>
      </w:r>
      <w:r w:rsidRPr="008B38E2">
        <w:rPr>
          <w:color w:val="0070C0"/>
        </w:rPr>
        <w:tab/>
        <w:t>Design Showing Security Considerations (Design-1.1)</w:t>
      </w:r>
    </w:p>
    <w:p w14:paraId="7E82B7EA" w14:textId="17AFCBCD"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230C9FD8" w:rsidR="00DD4C72" w:rsidRDefault="002262DC" w:rsidP="00DD4C72">
      <w:pPr>
        <w:spacing w:after="240"/>
        <w:jc w:val="both"/>
      </w:pPr>
      <w:r>
        <w:rPr>
          <w:b/>
          <w:bCs/>
          <w:color w:val="0070C0"/>
        </w:rPr>
        <w:t>R</w:t>
      </w:r>
      <w:r w:rsidR="00DD4C72" w:rsidRPr="002262DC">
        <w:rPr>
          <w:b/>
          <w:bCs/>
          <w:color w:val="0070C0"/>
        </w:rPr>
        <w:t>isk identification</w:t>
      </w:r>
      <w:r w:rsidR="00DD4C72" w:rsidRPr="002262DC">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identification:</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1F1D4703" w14:textId="77777777" w:rsidR="006C0CB8" w:rsidRDefault="006C0CB8" w:rsidP="006C0CB8">
      <w:pPr>
        <w:tabs>
          <w:tab w:val="left" w:pos="2160"/>
        </w:tabs>
      </w:pPr>
      <w:r>
        <w:rPr>
          <w:color w:val="0070C0"/>
        </w:rPr>
        <w:t>[Design-4]</w:t>
      </w:r>
      <w:r>
        <w:rPr>
          <w:color w:val="0070C0"/>
        </w:rPr>
        <w:tab/>
        <w:t>Threat Modeling Report (Design-4.1)</w:t>
      </w:r>
    </w:p>
    <w:p w14:paraId="69D4F83D" w14:textId="77777777" w:rsidR="006C0CB8" w:rsidRPr="004766A9" w:rsidRDefault="006C0CB8" w:rsidP="002262DC">
      <w:pPr>
        <w:tabs>
          <w:tab w:val="left" w:pos="2160"/>
        </w:tabs>
        <w:spacing w:after="240"/>
        <w:rPr>
          <w:color w:val="0070C0"/>
        </w:rPr>
      </w:pPr>
      <w:r w:rsidRPr="004766A9">
        <w:rPr>
          <w:color w:val="0070C0"/>
        </w:rPr>
        <w:t>[Design-4]</w:t>
      </w:r>
      <w:r w:rsidRPr="004766A9">
        <w:rPr>
          <w:color w:val="0070C0"/>
        </w:rPr>
        <w:tab/>
        <w:t>Threat Report (Design-4.3)</w:t>
      </w:r>
    </w:p>
    <w:p w14:paraId="2BAFC0BB" w14:textId="408E672D" w:rsidR="00A804D2" w:rsidRDefault="002262DC" w:rsidP="00B73453">
      <w:pPr>
        <w:ind w:left="720" w:hanging="72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A804D2">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142E5758"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especially based on [RQ-08-11], [RQ-08-04]. [RQ-08-06], [RQ-08-10], [RQ-08-12], [RQ-09-07], [RQ-05-06], [RQ-09-08];</w:t>
      </w:r>
    </w:p>
    <w:p w14:paraId="3008943B" w14:textId="40F915CA" w:rsidR="007B7D8A" w:rsidRDefault="007B7D8A" w:rsidP="007B7D8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15-15],</w:t>
      </w:r>
      <w:r w:rsidRPr="007B7D8A">
        <w:t xml:space="preserve"> </w:t>
      </w:r>
      <w:r>
        <w:t>[RQ-15-04], [RQ-15-05], [RQ-15-10], [RQ-15-17], [RQ-09-05],  [RQ-15-16], and [RQ-09-06].</w:t>
      </w:r>
    </w:p>
    <w:p w14:paraId="4AADA823" w14:textId="77777777" w:rsidR="004766A9" w:rsidRPr="008B38E2" w:rsidRDefault="004766A9" w:rsidP="004766A9">
      <w:pPr>
        <w:tabs>
          <w:tab w:val="left" w:pos="2160"/>
        </w:tabs>
        <w:rPr>
          <w:color w:val="0070C0"/>
        </w:rPr>
      </w:pPr>
      <w:r w:rsidRPr="008B38E2">
        <w:rPr>
          <w:color w:val="0070C0"/>
        </w:rPr>
        <w:t>[Design-4]</w:t>
      </w:r>
      <w:r w:rsidRPr="008B38E2">
        <w:rPr>
          <w:color w:val="0070C0"/>
        </w:rPr>
        <w:tab/>
        <w:t>Ranked / Risked Threat Report (Design-4.2)</w:t>
      </w:r>
    </w:p>
    <w:p w14:paraId="4AA48F65" w14:textId="32C72B68"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Default="00B73453" w:rsidP="00DD4C72">
      <w:pPr>
        <w:spacing w:after="240"/>
        <w:jc w:val="both"/>
      </w:pPr>
      <w:r w:rsidRPr="00B73453">
        <w:rPr>
          <w:b/>
          <w:bCs/>
          <w:color w:val="0070C0"/>
        </w:rPr>
        <w:t>R</w:t>
      </w:r>
      <w:r w:rsidR="00DD4C72" w:rsidRPr="00B73453">
        <w:rPr>
          <w:b/>
          <w:bCs/>
          <w:color w:val="0070C0"/>
        </w:rPr>
        <w:t>isk assessment and treat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risk assessment and treatment:</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2B973C60" w14:textId="77777777" w:rsidR="006C0CB8" w:rsidRPr="004766A9" w:rsidRDefault="006C0CB8" w:rsidP="006C0CB8">
      <w:pPr>
        <w:tabs>
          <w:tab w:val="left" w:pos="2160"/>
        </w:tabs>
        <w:rPr>
          <w:color w:val="0070C0"/>
        </w:rPr>
      </w:pPr>
      <w:r w:rsidRPr="004766A9">
        <w:rPr>
          <w:color w:val="0070C0"/>
        </w:rPr>
        <w:t>[Design-2]</w:t>
      </w:r>
      <w:r w:rsidRPr="004766A9">
        <w:rPr>
          <w:color w:val="0070C0"/>
        </w:rPr>
        <w:tab/>
        <w:t>Security Design Review Report (Design-2.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B73453">
      <w:pPr>
        <w:tabs>
          <w:tab w:val="left" w:pos="2160"/>
        </w:tabs>
        <w:spacing w:after="240"/>
      </w:pPr>
      <w:r>
        <w:rPr>
          <w:color w:val="0070C0"/>
        </w:rPr>
        <w:t>[Design-4]</w:t>
      </w:r>
      <w:r>
        <w:rPr>
          <w:color w:val="0070C0"/>
        </w:rPr>
        <w:tab/>
        <w:t>Threat Modeling Report (Design-4.1)</w:t>
      </w:r>
    </w:p>
    <w:p w14:paraId="398522E6" w14:textId="3CF25D9C" w:rsidR="000670D5" w:rsidRDefault="00B73453" w:rsidP="00B73453">
      <w:pPr>
        <w:ind w:left="720" w:hanging="72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0670D5">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F42E9E" w:rsidRDefault="00D20538" w:rsidP="00D20538">
      <w:pPr>
        <w:spacing w:after="240"/>
        <w:rPr>
          <w:i/>
          <w:iCs/>
          <w:color w:val="4F6228" w:themeColor="accent3" w:themeShade="80"/>
        </w:rPr>
      </w:pPr>
      <w:r w:rsidRPr="00F42E9E">
        <w:rPr>
          <w:i/>
          <w:iCs/>
          <w:color w:val="4F6228" w:themeColor="accent3" w:themeShade="80"/>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BDE795B" w14:textId="14B386A9"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9-09];</w:t>
      </w:r>
    </w:p>
    <w:p w14:paraId="640B7752" w14:textId="76E418C3" w:rsidR="007B7D8A" w:rsidRDefault="007B7D8A" w:rsidP="007B7D8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9-07].</w:t>
      </w:r>
    </w:p>
    <w:p w14:paraId="3812F1F6" w14:textId="2CF206AF" w:rsidR="004766A9" w:rsidRPr="008B38E2" w:rsidRDefault="004766A9" w:rsidP="004766A9">
      <w:pPr>
        <w:tabs>
          <w:tab w:val="left" w:pos="2160"/>
        </w:tabs>
        <w:rPr>
          <w:color w:val="0070C0"/>
        </w:rPr>
      </w:pPr>
      <w:r w:rsidRPr="008B38E2">
        <w:rPr>
          <w:color w:val="0070C0"/>
        </w:rPr>
        <w:t>[Design-4]</w:t>
      </w:r>
      <w:r w:rsidRPr="008B38E2">
        <w:rPr>
          <w:color w:val="0070C0"/>
        </w:rPr>
        <w:tab/>
        <w:t>Threat Report (Design-4.3)</w:t>
      </w:r>
    </w:p>
    <w:p w14:paraId="47A4BBB7" w14:textId="77777777" w:rsidR="00DD4C72" w:rsidRDefault="00DD4C72" w:rsidP="00DD4C72">
      <w:pPr>
        <w:pStyle w:val="Heading4"/>
        <w:rPr>
          <w:lang w:val="en-US"/>
        </w:rPr>
      </w:pPr>
      <w:r>
        <w:rPr>
          <w:lang w:val="en-US"/>
        </w:rPr>
        <w:t>Discussion</w:t>
      </w:r>
    </w:p>
    <w:p w14:paraId="15C249B4" w14:textId="6D027197" w:rsidR="00DD4C72" w:rsidRDefault="00B73453" w:rsidP="00DD4C72">
      <w:pPr>
        <w:spacing w:after="240"/>
        <w:jc w:val="both"/>
      </w:pPr>
      <w:r>
        <w:rPr>
          <w:b/>
          <w:bCs/>
          <w:color w:val="0070C0"/>
        </w:rPr>
        <w:t>V</w:t>
      </w:r>
      <w:r w:rsidR="00DD4C72" w:rsidRPr="00B73453">
        <w:rPr>
          <w:b/>
          <w:bCs/>
          <w:color w:val="0070C0"/>
        </w:rPr>
        <w:t>erification of risk management</w:t>
      </w:r>
      <w:r w:rsidR="00DD4C72" w:rsidRPr="00B73453">
        <w:rPr>
          <w:color w:val="0070C0"/>
        </w:rPr>
        <w:t xml:space="preserve"> </w:t>
      </w:r>
      <w:r w:rsidR="00DD4C72">
        <w:t xml:space="preserve">as supported by the </w:t>
      </w:r>
      <w:r w:rsidR="00DD4C72" w:rsidRPr="00F768D1">
        <w:rPr>
          <w:b/>
          <w:bCs/>
        </w:rPr>
        <w:t>AVCDL</w:t>
      </w:r>
      <w:r w:rsidR="00DD4C72">
        <w:t xml:space="preserve"> extends beyond the requirements of </w:t>
      </w:r>
      <w:r w:rsidR="00DD4C72" w:rsidRPr="00F768D1">
        <w:rPr>
          <w:b/>
          <w:bCs/>
        </w:rPr>
        <w:t>ISO/SAE 21434</w:t>
      </w:r>
      <w:r w:rsidR="00DD4C72">
        <w:t>. The following provide additional support for verification of risk management:</w:t>
      </w:r>
    </w:p>
    <w:p w14:paraId="17E19CF1" w14:textId="77777777" w:rsidR="006C0CB8" w:rsidRDefault="006C0CB8" w:rsidP="006C0CB8">
      <w:pPr>
        <w:tabs>
          <w:tab w:val="left" w:pos="2160"/>
        </w:tabs>
      </w:pPr>
      <w:r>
        <w:rPr>
          <w:color w:val="0070C0"/>
        </w:rPr>
        <w:t>[Design-2]</w:t>
      </w:r>
      <w:r>
        <w:rPr>
          <w:color w:val="0070C0"/>
        </w:rPr>
        <w:tab/>
        <w:t>Security Design Review Report (Design-2.1)</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B73453">
      <w:pPr>
        <w:tabs>
          <w:tab w:val="left" w:pos="2160"/>
        </w:tabs>
        <w:spacing w:after="240"/>
      </w:pPr>
      <w:r>
        <w:rPr>
          <w:color w:val="0070C0"/>
        </w:rPr>
        <w:t>[Verification-3]</w:t>
      </w:r>
      <w:r>
        <w:rPr>
          <w:color w:val="0070C0"/>
        </w:rPr>
        <w:tab/>
        <w:t>Updated Attack Surface Analysis (Verification-3.1)</w:t>
      </w:r>
    </w:p>
    <w:p w14:paraId="511408F6" w14:textId="2DAAA0D6" w:rsidR="000670D5" w:rsidRDefault="00B73453" w:rsidP="00B73453">
      <w:pPr>
        <w:ind w:left="810" w:hanging="810"/>
        <w:jc w:val="both"/>
        <w:rPr>
          <w:color w:val="434343"/>
          <w:sz w:val="28"/>
          <w:szCs w:val="28"/>
        </w:rPr>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r w:rsidR="000670D5">
        <w:br w:type="page"/>
      </w:r>
    </w:p>
    <w:p w14:paraId="5AD713F0" w14:textId="43989EE1" w:rsidR="006A0488" w:rsidRDefault="006A0488" w:rsidP="000F063D">
      <w:pPr>
        <w:pStyle w:val="Heading3"/>
      </w:pPr>
      <w:bookmarkStart w:id="19" w:name="_7.2.2.2(e)_cybersecurity_testing"/>
      <w:bookmarkEnd w:id="19"/>
      <w:r>
        <w:lastRenderedPageBreak/>
        <w:t>7.2.2.2(e) cybersecurity testing</w:t>
      </w:r>
    </w:p>
    <w:p w14:paraId="37209B6A" w14:textId="5A4B62AA"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338C1DFC" w14:textId="4BAA03B3"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9-10], [RQ-10-01]. [RQ-11-01], [RQ-11-02], [RQ-12-01];</w:t>
      </w:r>
    </w:p>
    <w:p w14:paraId="63D26E5E" w14:textId="00E57ACD" w:rsidR="007B7D8A" w:rsidRDefault="007B7D8A" w:rsidP="007B7D8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9-08],</w:t>
      </w:r>
      <w:r w:rsidRPr="007B7D8A">
        <w:t xml:space="preserve"> </w:t>
      </w:r>
      <w:r>
        <w:t xml:space="preserve">[RQ-10-01], [RQ-11-01], </w:t>
      </w:r>
      <w:r w:rsidR="00AA5BA8">
        <w:t>N/A (folded into [RQ-11-01]</w:t>
      </w:r>
      <w:r w:rsidR="00CD6878">
        <w:t>)</w:t>
      </w:r>
      <w:r>
        <w:t>, and [RQ-</w:t>
      </w:r>
      <w:r w:rsidR="00B6317A">
        <w:t>12-01</w:t>
      </w:r>
      <w:r>
        <w:t>].</w:t>
      </w:r>
    </w:p>
    <w:p w14:paraId="0D595EE8" w14:textId="7AA9185B" w:rsidR="000F063D" w:rsidRPr="008B38E2" w:rsidRDefault="000F063D" w:rsidP="00965572">
      <w:pPr>
        <w:tabs>
          <w:tab w:val="left" w:pos="2160"/>
        </w:tabs>
        <w:rPr>
          <w:color w:val="0070C0"/>
        </w:rPr>
      </w:pPr>
      <w:r w:rsidRPr="008B38E2">
        <w:rPr>
          <w:color w:val="0070C0"/>
        </w:rPr>
        <w:t>[Foundation-6]</w:t>
      </w:r>
      <w:r w:rsidRPr="008B38E2">
        <w:rPr>
          <w:color w:val="0070C0"/>
        </w:rPr>
        <w:tab/>
        <w:t>Release Integrity Plan (Foundation-6.1)</w:t>
      </w:r>
    </w:p>
    <w:p w14:paraId="4C734291"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4184468" w14:textId="0BF0980F" w:rsidR="00240849" w:rsidRPr="008B38E2" w:rsidRDefault="00240849" w:rsidP="00965572">
      <w:pPr>
        <w:tabs>
          <w:tab w:val="left" w:pos="2160"/>
        </w:tabs>
        <w:rPr>
          <w:color w:val="0070C0"/>
        </w:rPr>
      </w:pPr>
      <w:r w:rsidRPr="008B38E2">
        <w:rPr>
          <w:color w:val="0070C0"/>
        </w:rPr>
        <w:t>[Design-1]</w:t>
      </w:r>
      <w:r w:rsidRPr="008B38E2">
        <w:rPr>
          <w:color w:val="0070C0"/>
        </w:rPr>
        <w:tab/>
        <w:t>Design Showing Security Considerations (Design-1.1)</w:t>
      </w:r>
    </w:p>
    <w:p w14:paraId="777330DE" w14:textId="068111D0" w:rsidR="00965572" w:rsidRPr="008B38E2" w:rsidRDefault="00240849" w:rsidP="00965572">
      <w:pPr>
        <w:tabs>
          <w:tab w:val="left" w:pos="2160"/>
        </w:tabs>
        <w:rPr>
          <w:color w:val="0070C0"/>
        </w:rPr>
      </w:pPr>
      <w:r w:rsidRPr="008B38E2">
        <w:rPr>
          <w:color w:val="0070C0"/>
        </w:rPr>
        <w:t>[Verification-4]</w:t>
      </w:r>
      <w:r w:rsidRPr="008B38E2">
        <w:rPr>
          <w:color w:val="0070C0"/>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Default="00D355F8" w:rsidP="00D355F8">
      <w:pPr>
        <w:spacing w:after="240"/>
        <w:jc w:val="both"/>
      </w:pPr>
      <w:r>
        <w:t xml:space="preserve">Cybersecurity testing as supported by the </w:t>
      </w:r>
      <w:r w:rsidRPr="00F768D1">
        <w:rPr>
          <w:b/>
          <w:bCs/>
        </w:rPr>
        <w:t>AVCDL</w:t>
      </w:r>
      <w:r>
        <w:t xml:space="preserve"> extends beyond the requirements of </w:t>
      </w:r>
      <w:r w:rsidRPr="00F768D1">
        <w:rPr>
          <w:b/>
          <w:bCs/>
        </w:rPr>
        <w:t>ISO/SAE 21434</w:t>
      </w:r>
      <w:r>
        <w:t>. The following provide additional support for cybersecurity testing:</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65572">
      <w:pPr>
        <w:tabs>
          <w:tab w:val="left" w:pos="2160"/>
        </w:tabs>
      </w:pPr>
      <w:r>
        <w:rPr>
          <w:color w:val="0070C0"/>
        </w:rPr>
        <w:t>[Implementation-10]</w:t>
      </w:r>
      <w:r>
        <w:rPr>
          <w:color w:val="0070C0"/>
        </w:rPr>
        <w:tab/>
        <w:t>Fuzz Testing Report (Implementation-10.1)</w:t>
      </w:r>
    </w:p>
    <w:p w14:paraId="6B3BF151" w14:textId="77777777" w:rsidR="006C0CB8" w:rsidRDefault="006C0CB8" w:rsidP="006C0CB8">
      <w:pPr>
        <w:tabs>
          <w:tab w:val="left" w:pos="2160"/>
        </w:tabs>
      </w:pPr>
      <w:r>
        <w:rPr>
          <w:color w:val="0070C0"/>
        </w:rPr>
        <w:t>[Verification-1]</w:t>
      </w:r>
      <w:r>
        <w:rPr>
          <w:color w:val="0070C0"/>
        </w:rPr>
        <w:tab/>
        <w:t>Penetration Testing Report (Verification-1.1)</w:t>
      </w: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F42E9E" w:rsidRDefault="00D20538" w:rsidP="00D20538">
      <w:pPr>
        <w:spacing w:after="240"/>
        <w:rPr>
          <w:i/>
          <w:iCs/>
          <w:color w:val="4F6228" w:themeColor="accent3" w:themeShade="80"/>
        </w:rPr>
      </w:pPr>
      <w:r w:rsidRPr="00F42E9E">
        <w:rPr>
          <w:i/>
          <w:iCs/>
          <w:color w:val="4F6228" w:themeColor="accent3" w:themeShade="80"/>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0B569C34"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11-03], [RQ-06-08]. [RQ-07-05], [RQ-07-06].</w:t>
      </w:r>
    </w:p>
    <w:p w14:paraId="0F3C7450" w14:textId="1EBD4D01" w:rsidR="00B6317A" w:rsidRDefault="00B6317A" w:rsidP="00B6317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00AA5BA8">
        <w:t>N/A (folded into [RQ-08-07]</w:t>
      </w:r>
      <w:r>
        <w:t>, [RQ-06-09],</w:t>
      </w:r>
      <w:r w:rsidRPr="007B7D8A">
        <w:t xml:space="preserve"> </w:t>
      </w:r>
      <w:r>
        <w:t xml:space="preserve">[RQ-08-07], and </w:t>
      </w:r>
      <w:r w:rsidR="00AA5BA8">
        <w:t>N/A (folded into [RQ-08-07]</w:t>
      </w:r>
      <w:r>
        <w:t>.</w:t>
      </w:r>
    </w:p>
    <w:p w14:paraId="36704B83"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Incident Response Plan (Foundation-7.2)</w:t>
      </w:r>
    </w:p>
    <w:p w14:paraId="6353F88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B6B4B2"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3BF69A89"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7E934B4A"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57270AE6" w14:textId="7985767E" w:rsidR="00240849" w:rsidRPr="008B38E2" w:rsidRDefault="00240849" w:rsidP="006C0CB8">
      <w:pPr>
        <w:tabs>
          <w:tab w:val="left" w:pos="2160"/>
        </w:tabs>
        <w:rPr>
          <w:color w:val="0070C0"/>
        </w:rPr>
      </w:pPr>
      <w:r w:rsidRPr="008B38E2">
        <w:rPr>
          <w:color w:val="0070C0"/>
        </w:rPr>
        <w:t>[Operation-3]</w:t>
      </w:r>
      <w:r w:rsidRPr="008B38E2">
        <w:rPr>
          <w:color w:val="0070C0"/>
        </w:rPr>
        <w:tab/>
        <w:t>Cybersecurity Incident Report (Operation-1.1)</w:t>
      </w:r>
    </w:p>
    <w:p w14:paraId="26AF3819" w14:textId="77777777" w:rsidR="00D355F8" w:rsidRDefault="00D355F8" w:rsidP="00D355F8">
      <w:pPr>
        <w:pStyle w:val="Heading4"/>
        <w:rPr>
          <w:lang w:val="en-US"/>
        </w:rPr>
      </w:pPr>
      <w:r>
        <w:rPr>
          <w:lang w:val="en-US"/>
        </w:rPr>
        <w:t>Discussion</w:t>
      </w:r>
    </w:p>
    <w:p w14:paraId="72B53240" w14:textId="34A2A74B" w:rsidR="00D72E36" w:rsidRDefault="00D72E36" w:rsidP="00D355F8">
      <w:pPr>
        <w:spacing w:after="240"/>
        <w:jc w:val="both"/>
      </w:pPr>
      <w:r>
        <w:t xml:space="preserve">By design the </w:t>
      </w:r>
      <w:r w:rsidRPr="00D72E36">
        <w:rPr>
          <w:b/>
          <w:bCs/>
        </w:rPr>
        <w:t>AVCDL</w:t>
      </w:r>
      <w:r>
        <w:t xml:space="preserve"> encourages the automation of nearly all activities within the lifecycle. It is the responsibility of those applying the </w:t>
      </w:r>
      <w:r w:rsidRPr="00D72E36">
        <w:rPr>
          <w:b/>
          <w:bCs/>
        </w:rPr>
        <w:t>AVCDL</w:t>
      </w:r>
      <w: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Default="000670D5" w:rsidP="00D355F8">
      <w:pPr>
        <w:spacing w:after="240"/>
        <w:jc w:val="both"/>
      </w:pPr>
      <w:r>
        <w:t>R</w:t>
      </w:r>
      <w:r w:rsidR="00D355F8">
        <w:t xml:space="preserve">isk assessment freshness as supported by the </w:t>
      </w:r>
      <w:r w:rsidR="00D355F8" w:rsidRPr="00F768D1">
        <w:rPr>
          <w:b/>
          <w:bCs/>
        </w:rPr>
        <w:t>AVCDL</w:t>
      </w:r>
      <w:r w:rsidR="00D355F8">
        <w:t xml:space="preserve"> extends beyond the requirements of </w:t>
      </w:r>
      <w:r w:rsidR="00D355F8" w:rsidRPr="00F768D1">
        <w:rPr>
          <w:b/>
          <w:bCs/>
        </w:rPr>
        <w:t>ISO/SAE 21434</w:t>
      </w:r>
      <w:r w:rsidR="00D355F8">
        <w:t>. The following provide additional support for risk assessment freshness:</w:t>
      </w:r>
    </w:p>
    <w:p w14:paraId="0742332C" w14:textId="2771E33B"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6C0CB8">
      <w:pPr>
        <w:tabs>
          <w:tab w:val="left" w:pos="2160"/>
        </w:tabs>
      </w:pPr>
      <w:r>
        <w:rPr>
          <w:color w:val="0070C0"/>
        </w:rPr>
        <w:t>[Verification-3]</w:t>
      </w:r>
      <w:r>
        <w:rPr>
          <w:color w:val="0070C0"/>
        </w:rPr>
        <w:tab/>
        <w:t>Updated Attack Surface Analysis (Verification-3.1)</w:t>
      </w:r>
    </w:p>
    <w:p w14:paraId="48CECF24" w14:textId="77777777" w:rsidR="0063372C" w:rsidRDefault="0063372C" w:rsidP="00AA3908">
      <w:pPr>
        <w:tabs>
          <w:tab w:val="left" w:pos="2160"/>
        </w:tabs>
        <w:spacing w:after="240"/>
      </w:pPr>
      <w:r w:rsidRPr="00F5344A">
        <w:rPr>
          <w:color w:val="0070C0"/>
        </w:rPr>
        <w:t>[Operation-1]</w:t>
      </w:r>
      <w:r w:rsidRPr="00F5344A">
        <w:rPr>
          <w:color w:val="0070C0"/>
        </w:rPr>
        <w:tab/>
        <w:t>Cybersecurity Incident Report</w:t>
      </w:r>
      <w:r>
        <w:rPr>
          <w:color w:val="0070C0"/>
        </w:rPr>
        <w:t xml:space="preserve"> (Operation-1.1)</w:t>
      </w:r>
    </w:p>
    <w:p w14:paraId="72F4EDAE" w14:textId="59D44C47" w:rsidR="000670D5" w:rsidRDefault="00AA3908" w:rsidP="00AA3908">
      <w:pPr>
        <w:jc w:val="both"/>
        <w:rPr>
          <w:color w:val="434343"/>
          <w:sz w:val="28"/>
          <w:szCs w:val="28"/>
        </w:rPr>
      </w:pPr>
      <w:r>
        <w:t xml:space="preserve">Additional material is covered in the </w:t>
      </w:r>
      <w:r w:rsidR="00457725">
        <w:rPr>
          <w:b/>
          <w:bCs/>
        </w:rPr>
        <w:t>Understanding C</w:t>
      </w:r>
      <w:r w:rsidRPr="00AA3908">
        <w:rPr>
          <w:b/>
          <w:bCs/>
        </w:rPr>
        <w:t>ybersecurity Risk Freshness in an AVCDL Context</w:t>
      </w:r>
      <w:r>
        <w:t xml:space="preserve"> elaboration document.</w:t>
      </w:r>
      <w:r w:rsidR="000670D5">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5CE72631"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7-01], [RQ-07-02]. [RQ-07-03], [RQ-07-04], [RQ-07-05], [RQ-15-04], [RQ-15-05], [RC-15-03], [RQ-13-01], [RQ-13-02], [RQ-13-03].</w:t>
      </w:r>
    </w:p>
    <w:p w14:paraId="405AC088" w14:textId="640D78EE" w:rsidR="00C47DC1" w:rsidRPr="00C47DC1" w:rsidRDefault="00C47DC1" w:rsidP="00C47DC1">
      <w:pPr>
        <w:spacing w:after="240"/>
        <w:ind w:left="720" w:hanging="720"/>
        <w:jc w:val="both"/>
        <w:rPr>
          <w:color w:val="FF0000"/>
        </w:rPr>
      </w:pPr>
      <w:r w:rsidRPr="006504F3">
        <w:rPr>
          <w:b/>
          <w:bCs/>
          <w:color w:val="0070C0"/>
        </w:rPr>
        <w:t>Note:</w:t>
      </w:r>
      <w:r w:rsidRPr="00835F8C">
        <w:rPr>
          <w:color w:val="0070C0"/>
        </w:rPr>
        <w:tab/>
      </w:r>
      <w:r w:rsidRPr="00C47DC1">
        <w:rPr>
          <w:color w:val="FF0000"/>
        </w:rPr>
        <w:t xml:space="preserve">It is </w:t>
      </w:r>
      <w:r>
        <w:rPr>
          <w:color w:val="FF0000"/>
        </w:rPr>
        <w:t>presumed</w:t>
      </w:r>
      <w:r w:rsidRPr="00C47DC1">
        <w:rPr>
          <w:color w:val="FF0000"/>
        </w:rPr>
        <w:t xml:space="preserve"> that the inclusion of [RC-15-03] (responsibility matrix) is in error</w:t>
      </w:r>
      <w:r w:rsidR="003E7391">
        <w:rPr>
          <w:color w:val="FF0000"/>
        </w:rPr>
        <w:t>,</w:t>
      </w:r>
      <w:r w:rsidRPr="00C47DC1">
        <w:rPr>
          <w:color w:val="FF0000"/>
        </w:rPr>
        <w:t xml:space="preserve"> and that it should have been [RQ-15-03] (cybersecurity interface agreement).</w:t>
      </w:r>
    </w:p>
    <w:p w14:paraId="7B45DB32" w14:textId="557DC5E1" w:rsidR="00B6317A" w:rsidRDefault="00B6317A" w:rsidP="00B6317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00C47DC1" w:rsidRPr="00BC0797">
        <w:t>[RQ-</w:t>
      </w:r>
      <w:r w:rsidR="00C47DC1">
        <w:t>08</w:t>
      </w:r>
      <w:r w:rsidR="00C47DC1" w:rsidRPr="00BC0797">
        <w:t>-01], [RQ-</w:t>
      </w:r>
      <w:r w:rsidR="00C47DC1">
        <w:t>08</w:t>
      </w:r>
      <w:r w:rsidR="00C47DC1" w:rsidRPr="00BC0797">
        <w:t>-02]. [RQ-</w:t>
      </w:r>
      <w:r w:rsidR="00C47DC1">
        <w:t>08</w:t>
      </w:r>
      <w:r w:rsidR="00C47DC1" w:rsidRPr="00BC0797">
        <w:t>-03], [RQ-</w:t>
      </w:r>
      <w:r w:rsidR="00C47DC1">
        <w:t>08</w:t>
      </w:r>
      <w:r w:rsidR="00C47DC1" w:rsidRPr="00BC0797">
        <w:t>-04], [RQ-</w:t>
      </w:r>
      <w:r w:rsidR="00C47DC1">
        <w:t>08</w:t>
      </w:r>
      <w:r w:rsidR="00C47DC1" w:rsidRPr="00BC0797">
        <w:t>-</w:t>
      </w:r>
      <w:r w:rsidR="00C47DC1">
        <w:t>07</w:t>
      </w:r>
      <w:r w:rsidR="00C47DC1" w:rsidRPr="00BC0797">
        <w:t>], [RQ-</w:t>
      </w:r>
      <w:r w:rsidR="00C47DC1">
        <w:t>07</w:t>
      </w:r>
      <w:r w:rsidR="00C47DC1" w:rsidRPr="00BC0797">
        <w:t>-</w:t>
      </w:r>
      <w:r w:rsidR="00C47DC1">
        <w:t>06</w:t>
      </w:r>
      <w:r w:rsidR="00C47DC1" w:rsidRPr="00BC0797">
        <w:t>], [RQ-</w:t>
      </w:r>
      <w:r w:rsidR="00C47DC1">
        <w:t>07</w:t>
      </w:r>
      <w:r w:rsidR="00C47DC1" w:rsidRPr="00BC0797">
        <w:t>-</w:t>
      </w:r>
      <w:r w:rsidR="00C47DC1">
        <w:t>07</w:t>
      </w:r>
      <w:r w:rsidR="00C47DC1" w:rsidRPr="00BC0797">
        <w:t>], [R</w:t>
      </w:r>
      <w:r w:rsidR="00C47DC1">
        <w:t>Q</w:t>
      </w:r>
      <w:r w:rsidR="00C47DC1" w:rsidRPr="00BC0797">
        <w:t>-</w:t>
      </w:r>
      <w:r w:rsidR="00C47DC1">
        <w:t>07</w:t>
      </w:r>
      <w:r w:rsidR="00C47DC1" w:rsidRPr="00BC0797">
        <w:t>-</w:t>
      </w:r>
      <w:r w:rsidR="00C47DC1">
        <w:t>04</w:t>
      </w:r>
      <w:r w:rsidR="00C47DC1" w:rsidRPr="00BC0797">
        <w:t xml:space="preserve">], [RQ-13-01], </w:t>
      </w:r>
      <w:r w:rsidR="00C47DC1">
        <w:t>N/A (folded into [RQ-13-01]</w:t>
      </w:r>
      <w:r w:rsidR="00C47DC1" w:rsidRPr="00BC0797">
        <w:t>,</w:t>
      </w:r>
      <w:r w:rsidR="00C47DC1">
        <w:rPr>
          <w:i/>
          <w:iCs/>
        </w:rPr>
        <w:t xml:space="preserve"> </w:t>
      </w:r>
      <w:r>
        <w:t xml:space="preserve">and </w:t>
      </w:r>
      <w:r w:rsidR="00C47DC1">
        <w:t>N/A (folded into [RQ-13-01])</w:t>
      </w:r>
      <w:r>
        <w:t>.</w:t>
      </w:r>
    </w:p>
    <w:p w14:paraId="2D4B3CDD" w14:textId="77777777" w:rsidR="00240849" w:rsidRPr="008B38E2" w:rsidRDefault="00240849" w:rsidP="00240849">
      <w:pPr>
        <w:tabs>
          <w:tab w:val="left" w:pos="2160"/>
        </w:tabs>
        <w:rPr>
          <w:color w:val="0070C0"/>
        </w:rPr>
      </w:pPr>
      <w:r w:rsidRPr="008B38E2">
        <w:rPr>
          <w:color w:val="0070C0"/>
        </w:rPr>
        <w:t>[Foundation-6]</w:t>
      </w:r>
      <w:r w:rsidRPr="008B38E2">
        <w:rPr>
          <w:color w:val="0070C0"/>
        </w:rPr>
        <w:tab/>
        <w:t>Release Integrity Plan (Foundation-6.1)</w:t>
      </w:r>
    </w:p>
    <w:p w14:paraId="0BDEE126" w14:textId="77777777" w:rsidR="00240849" w:rsidRPr="008B38E2" w:rsidRDefault="00240849" w:rsidP="0024084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ACE5F95" w14:textId="77777777" w:rsidR="00240849" w:rsidRPr="008B38E2" w:rsidRDefault="00240849" w:rsidP="00240849">
      <w:pPr>
        <w:tabs>
          <w:tab w:val="left" w:pos="2160"/>
        </w:tabs>
        <w:rPr>
          <w:color w:val="0070C0"/>
        </w:rPr>
      </w:pPr>
      <w:r w:rsidRPr="008B38E2">
        <w:rPr>
          <w:color w:val="0070C0"/>
        </w:rPr>
        <w:t>[Foundation-9]</w:t>
      </w:r>
      <w:r w:rsidRPr="008B38E2">
        <w:rPr>
          <w:color w:val="0070C0"/>
        </w:rPr>
        <w:tab/>
        <w:t>Threat Prioritization Plan (Foundation-9.1)</w:t>
      </w:r>
    </w:p>
    <w:p w14:paraId="3A6AA3E8" w14:textId="77777777" w:rsidR="00240849" w:rsidRPr="008B38E2" w:rsidRDefault="00240849" w:rsidP="00240849">
      <w:pPr>
        <w:tabs>
          <w:tab w:val="left" w:pos="2160"/>
        </w:tabs>
        <w:rPr>
          <w:color w:val="0070C0"/>
        </w:rPr>
      </w:pPr>
      <w:r w:rsidRPr="008B38E2">
        <w:rPr>
          <w:color w:val="0070C0"/>
        </w:rPr>
        <w:t>[Foundation-10]</w:t>
      </w:r>
      <w:r w:rsidRPr="008B38E2">
        <w:rPr>
          <w:color w:val="0070C0"/>
        </w:rPr>
        <w:tab/>
        <w:t>Deployment Plan (Foundation-10.1)</w:t>
      </w:r>
    </w:p>
    <w:p w14:paraId="4BC4157F" w14:textId="77777777" w:rsidR="00240849" w:rsidRPr="008B38E2" w:rsidRDefault="00240849" w:rsidP="00240849">
      <w:pPr>
        <w:tabs>
          <w:tab w:val="left" w:pos="2160"/>
        </w:tabs>
        <w:rPr>
          <w:color w:val="0070C0"/>
        </w:rPr>
      </w:pPr>
      <w:r w:rsidRPr="008B38E2">
        <w:rPr>
          <w:color w:val="0070C0"/>
        </w:rPr>
        <w:t>[Design-4]</w:t>
      </w:r>
      <w:r w:rsidRPr="008B38E2">
        <w:rPr>
          <w:color w:val="0070C0"/>
        </w:rPr>
        <w:tab/>
        <w:t>Ranked / Risked Threat Report (Design-4.2)</w:t>
      </w:r>
    </w:p>
    <w:p w14:paraId="1BA1CA48" w14:textId="77777777" w:rsidR="00240849" w:rsidRPr="008B38E2" w:rsidRDefault="00240849" w:rsidP="00240849">
      <w:pPr>
        <w:tabs>
          <w:tab w:val="left" w:pos="2160"/>
        </w:tabs>
        <w:rPr>
          <w:color w:val="0070C0"/>
        </w:rPr>
      </w:pPr>
      <w:r w:rsidRPr="008B38E2">
        <w:rPr>
          <w:color w:val="0070C0"/>
        </w:rPr>
        <w:t>[Operation-1]</w:t>
      </w:r>
      <w:r w:rsidRPr="008B38E2">
        <w:rPr>
          <w:color w:val="0070C0"/>
        </w:rPr>
        <w:tab/>
        <w:t>Cybersecurity Incident Report (Operation-1.1)</w:t>
      </w:r>
    </w:p>
    <w:p w14:paraId="28D9FB6F" w14:textId="77777777" w:rsidR="00240849" w:rsidRPr="008B38E2" w:rsidRDefault="00240849" w:rsidP="00240849">
      <w:pPr>
        <w:tabs>
          <w:tab w:val="left" w:pos="2160"/>
        </w:tabs>
        <w:rPr>
          <w:color w:val="0070C0"/>
        </w:rPr>
      </w:pPr>
      <w:r w:rsidRPr="008B38E2">
        <w:rPr>
          <w:color w:val="0070C0"/>
        </w:rPr>
        <w:t>[Operation-2]</w:t>
      </w:r>
      <w:r w:rsidRPr="008B38E2">
        <w:rPr>
          <w:color w:val="0070C0"/>
        </w:rPr>
        <w:tab/>
        <w:t>Cybersecurity Incident Report (Operation-1.1)</w:t>
      </w:r>
    </w:p>
    <w:p w14:paraId="4D8F8B8B" w14:textId="77777777" w:rsidR="00240849" w:rsidRPr="008B38E2" w:rsidRDefault="00240849" w:rsidP="00240849">
      <w:pPr>
        <w:tabs>
          <w:tab w:val="left" w:pos="2160"/>
        </w:tabs>
        <w:rPr>
          <w:color w:val="0070C0"/>
        </w:rPr>
      </w:pPr>
      <w:r w:rsidRPr="008B38E2">
        <w:rPr>
          <w:color w:val="0070C0"/>
        </w:rPr>
        <w:t>[Operation-3]</w:t>
      </w:r>
      <w:r w:rsidRPr="008B38E2">
        <w:rPr>
          <w:color w:val="0070C0"/>
        </w:rPr>
        <w:tab/>
        <w:t>Cybersecurity Incident Report (Operation-1.1)</w:t>
      </w:r>
    </w:p>
    <w:p w14:paraId="400E4D04" w14:textId="2AE6F659" w:rsidR="00240849" w:rsidRPr="008B38E2" w:rsidRDefault="00240849" w:rsidP="00D355F8">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1D9D6ED5" w14:textId="77777777" w:rsidR="00D355F8" w:rsidRDefault="00D355F8" w:rsidP="00D355F8">
      <w:pPr>
        <w:pStyle w:val="Heading4"/>
        <w:rPr>
          <w:lang w:val="en-US"/>
        </w:rPr>
      </w:pPr>
      <w:r>
        <w:rPr>
          <w:lang w:val="en-US"/>
        </w:rPr>
        <w:t>Discussion</w:t>
      </w:r>
    </w:p>
    <w:p w14:paraId="3BE1C25D" w14:textId="4685238A" w:rsidR="004669B0" w:rsidRDefault="004669B0" w:rsidP="00D355F8">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w:t>
      </w:r>
      <w:r w:rsidR="006053E6">
        <w:t>es</w:t>
      </w:r>
      <w:r>
        <w:t xml:space="preserve"> are in the operational technology (</w:t>
      </w:r>
      <w:r w:rsidRPr="004669B0">
        <w:rPr>
          <w:b/>
          <w:bCs/>
        </w:rPr>
        <w:t>OT</w:t>
      </w:r>
      <w:r>
        <w:t xml:space="preserve">) domain and not the product domain. The abovementioned </w:t>
      </w:r>
      <w:r w:rsidRPr="004669B0">
        <w:rPr>
          <w:b/>
          <w:bCs/>
        </w:rPr>
        <w:t>AVCDL</w:t>
      </w:r>
      <w:r>
        <w:t xml:space="preserve"> phase requirement products cover only those aspects which relate to the product itself and not peripheral systems (deployment ecosystem, cloud infrastructure, …).</w:t>
      </w:r>
    </w:p>
    <w:p w14:paraId="3BB1B12E" w14:textId="627BA124" w:rsidR="00D355F8" w:rsidRDefault="00D355F8" w:rsidP="00D355F8">
      <w:pPr>
        <w:spacing w:after="240"/>
        <w:jc w:val="both"/>
      </w:pPr>
      <w:r>
        <w:t xml:space="preserve">Adaptable monitoring and response as supported by the </w:t>
      </w:r>
      <w:r w:rsidRPr="00F768D1">
        <w:rPr>
          <w:b/>
          <w:bCs/>
        </w:rPr>
        <w:t>AVCDL</w:t>
      </w:r>
      <w:r>
        <w:t xml:space="preserve"> extends beyond the requirements of </w:t>
      </w:r>
      <w:r w:rsidRPr="00F768D1">
        <w:rPr>
          <w:b/>
          <w:bCs/>
        </w:rPr>
        <w:t>ISO/SAE 21434</w:t>
      </w:r>
      <w:r>
        <w:t>. The following provide additional support for adaptable monitoring and response freshness:</w:t>
      </w:r>
    </w:p>
    <w:p w14:paraId="5C0AC91E" w14:textId="281EC8E9"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79AF2458" w14:textId="77777777" w:rsidR="00A804D2" w:rsidRDefault="00A804D2">
      <w:pPr>
        <w:rPr>
          <w:color w:val="434343"/>
          <w:sz w:val="28"/>
          <w:szCs w:val="28"/>
        </w:rPr>
      </w:pPr>
      <w:r>
        <w:br w:type="page"/>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F42E9E" w:rsidRDefault="00D20538" w:rsidP="00D20538">
      <w:pPr>
        <w:spacing w:after="240"/>
        <w:jc w:val="both"/>
        <w:rPr>
          <w:i/>
          <w:iCs/>
          <w:color w:val="4F6228" w:themeColor="accent3" w:themeShade="80"/>
        </w:rPr>
      </w:pPr>
      <w:r w:rsidRPr="00F42E9E">
        <w:rPr>
          <w:i/>
          <w:iCs/>
          <w:color w:val="4F6228" w:themeColor="accent3" w:themeShade="80"/>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1C4FBF76"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7-03].</w:t>
      </w:r>
    </w:p>
    <w:p w14:paraId="55A62F65" w14:textId="5799A0B1" w:rsidR="00AA5BA8" w:rsidRDefault="00AA5BA8" w:rsidP="00AA5BA8">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RQ-08-03].</w:t>
      </w:r>
    </w:p>
    <w:p w14:paraId="697C3C68" w14:textId="77777777" w:rsidR="00097A89" w:rsidRPr="008B38E2" w:rsidRDefault="00097A89" w:rsidP="00097A89">
      <w:pPr>
        <w:tabs>
          <w:tab w:val="left" w:pos="2160"/>
        </w:tabs>
        <w:rPr>
          <w:color w:val="0070C0"/>
        </w:rPr>
      </w:pPr>
      <w:r w:rsidRPr="008B38E2">
        <w:rPr>
          <w:color w:val="0070C0"/>
        </w:rPr>
        <w:t>[Foundation-7]</w:t>
      </w:r>
      <w:r w:rsidRPr="008B38E2">
        <w:rPr>
          <w:color w:val="0070C0"/>
        </w:rPr>
        <w:tab/>
        <w:t>Incident Response Plan (Foundation-7.2)</w:t>
      </w:r>
    </w:p>
    <w:p w14:paraId="011F7702" w14:textId="6AA0A512" w:rsidR="00097A89" w:rsidRPr="008B38E2" w:rsidRDefault="00097A89" w:rsidP="00965572">
      <w:pPr>
        <w:tabs>
          <w:tab w:val="left" w:pos="2160"/>
        </w:tabs>
        <w:rPr>
          <w:color w:val="0070C0"/>
        </w:rPr>
      </w:pPr>
      <w:r w:rsidRPr="008B38E2">
        <w:rPr>
          <w:color w:val="0070C0"/>
        </w:rPr>
        <w:t>[Operation-1]</w:t>
      </w:r>
      <w:r w:rsidRPr="008B38E2">
        <w:rPr>
          <w:color w:val="0070C0"/>
        </w:rPr>
        <w:tab/>
        <w:t>Cybersecurity Incident Report (Operation-1.1)</w:t>
      </w:r>
    </w:p>
    <w:p w14:paraId="78812821" w14:textId="77777777" w:rsidR="000670D5" w:rsidRDefault="000670D5" w:rsidP="000670D5">
      <w:pPr>
        <w:pStyle w:val="Heading4"/>
        <w:rPr>
          <w:lang w:val="en-US"/>
        </w:rPr>
      </w:pPr>
      <w:r>
        <w:rPr>
          <w:lang w:val="en-US"/>
        </w:rPr>
        <w:t>Discussion</w:t>
      </w:r>
    </w:p>
    <w:p w14:paraId="2E6B6B38" w14:textId="0B7F6CC1" w:rsidR="00E04145" w:rsidRDefault="00E04145" w:rsidP="000670D5">
      <w:pPr>
        <w:spacing w:after="240"/>
        <w:jc w:val="both"/>
      </w:pPr>
      <w:r>
        <w:t xml:space="preserve">The </w:t>
      </w:r>
      <w:r w:rsidRPr="00E04145">
        <w:rPr>
          <w:b/>
          <w:bCs/>
        </w:rPr>
        <w:t>AVCDL</w:t>
      </w:r>
      <w:r>
        <w:t xml:space="preserve"> provides comprehensive and detailed processes to manage all cybersecurity relevant issues. Issues which result from </w:t>
      </w:r>
      <w:r w:rsidRPr="00E04145">
        <w:rPr>
          <w:b/>
          <w:bCs/>
        </w:rPr>
        <w:t>successful cybersecurity attacks</w:t>
      </w:r>
      <w:r>
        <w:t xml:space="preserve"> are treated in the same manner as those stemming from other sources. This ensure that no cybersecurity relevant issue is given a lesser treatment.</w:t>
      </w:r>
    </w:p>
    <w:p w14:paraId="0DED7B52" w14:textId="3A99840B" w:rsidR="000670D5" w:rsidRDefault="000670D5" w:rsidP="000670D5">
      <w:pPr>
        <w:spacing w:after="240"/>
        <w:jc w:val="both"/>
      </w:pPr>
      <w:r>
        <w:t xml:space="preserve">Cybersecurity controls tracking as supported by the </w:t>
      </w:r>
      <w:r w:rsidRPr="00F768D1">
        <w:rPr>
          <w:b/>
          <w:bCs/>
        </w:rPr>
        <w:t>AVCDL</w:t>
      </w:r>
      <w:r>
        <w:t xml:space="preserve"> extends beyond the requirements of </w:t>
      </w:r>
      <w:r w:rsidRPr="00F768D1">
        <w:rPr>
          <w:b/>
          <w:bCs/>
        </w:rPr>
        <w:t>ISO/SAE 21434</w:t>
      </w:r>
      <w:r>
        <w:t>. The following provide additional support for cybersecurity controls tracking:</w:t>
      </w:r>
    </w:p>
    <w:p w14:paraId="506E850D" w14:textId="5E265F36"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5D39B56D" w14:textId="77777777" w:rsidR="0063372C" w:rsidRDefault="0063372C" w:rsidP="0063372C">
      <w:pPr>
        <w:tabs>
          <w:tab w:val="left" w:pos="2160"/>
        </w:tabs>
      </w:pPr>
      <w:r>
        <w:rPr>
          <w:color w:val="0070C0"/>
        </w:rPr>
        <w:t>[Operation-2]</w:t>
      </w:r>
      <w:r>
        <w:rPr>
          <w:color w:val="0070C0"/>
        </w:rPr>
        <w:tab/>
        <w:t>Software Deployment Report (Operation-2.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F42E9E" w:rsidRDefault="0063372C" w:rsidP="00D20538">
      <w:pPr>
        <w:spacing w:after="240"/>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1C8D008C" w14:textId="28DF4FAE" w:rsidR="00A91983" w:rsidRPr="002A3DCA" w:rsidRDefault="00A91983" w:rsidP="00A91983">
      <w:pPr>
        <w:spacing w:after="240"/>
        <w:jc w:val="both"/>
        <w:rPr>
          <w:i/>
          <w:iCs/>
          <w:color w:val="4F6228" w:themeColor="accent3" w:themeShade="80"/>
        </w:rPr>
      </w:pPr>
      <w:r w:rsidRPr="00BC0797">
        <w:rPr>
          <w:i/>
          <w:iCs/>
          <w:color w:val="4F6228" w:themeColor="accent3" w:themeShade="80"/>
        </w:rPr>
        <w:t xml:space="preserve">ISO/SAE 21434 can be used as the basis for evidencing </w:t>
      </w:r>
      <w:r>
        <w:rPr>
          <w:i/>
          <w:iCs/>
          <w:color w:val="4F6228" w:themeColor="accent3" w:themeShade="80"/>
        </w:rPr>
        <w:t>the required processes</w:t>
      </w:r>
      <w:r w:rsidRPr="00BC0797">
        <w:rPr>
          <w:i/>
          <w:iCs/>
          <w:color w:val="4F6228" w:themeColor="accent3" w:themeShade="80"/>
        </w:rPr>
        <w:t>, especially based on [RQ-0</w:t>
      </w:r>
      <w:r>
        <w:rPr>
          <w:i/>
          <w:iCs/>
          <w:color w:val="4F6228" w:themeColor="accent3" w:themeShade="80"/>
        </w:rPr>
        <w:t>5</w:t>
      </w:r>
      <w:r w:rsidRPr="00BC0797">
        <w:rPr>
          <w:i/>
          <w:iCs/>
          <w:color w:val="4F6228" w:themeColor="accent3" w:themeShade="80"/>
        </w:rPr>
        <w:t>-0</w:t>
      </w:r>
      <w:r>
        <w:rPr>
          <w:i/>
          <w:iCs/>
          <w:color w:val="4F6228" w:themeColor="accent3" w:themeShade="80"/>
        </w:rPr>
        <w:t>2</w:t>
      </w:r>
      <w:r w:rsidRPr="00BC0797">
        <w:rPr>
          <w:i/>
          <w:iCs/>
          <w:color w:val="4F6228" w:themeColor="accent3" w:themeShade="80"/>
        </w:rPr>
        <w:t>].</w:t>
      </w:r>
    </w:p>
    <w:p w14:paraId="6A469964" w14:textId="13A6AFE8" w:rsidR="000F063D" w:rsidRDefault="00D20538" w:rsidP="00D20538">
      <w:pPr>
        <w:spacing w:after="240"/>
        <w:ind w:left="720" w:hanging="720"/>
        <w:jc w:val="both"/>
      </w:pPr>
      <w:r w:rsidRPr="006504F3">
        <w:rPr>
          <w:b/>
          <w:bCs/>
          <w:color w:val="0070C0"/>
        </w:rPr>
        <w:t>Note:</w:t>
      </w:r>
      <w:r w:rsidRPr="006504F3">
        <w:rPr>
          <w:b/>
          <w:bCs/>
          <w:color w:val="0070C0"/>
        </w:rPr>
        <w:tab/>
      </w:r>
      <w:r>
        <w:t xml:space="preserve">This requirement is addressed in </w:t>
      </w:r>
      <w:r w:rsidR="00EA1392">
        <w:t xml:space="preserve">manufacturer’s organizational-level </w:t>
      </w:r>
      <w:r>
        <w:t>documentation.</w:t>
      </w:r>
    </w:p>
    <w:p w14:paraId="342C8674" w14:textId="77777777" w:rsidR="00E04145" w:rsidRDefault="00E04145" w:rsidP="00E04145">
      <w:pPr>
        <w:pStyle w:val="Heading4"/>
        <w:rPr>
          <w:lang w:val="en-US"/>
        </w:rPr>
      </w:pPr>
      <w:r>
        <w:rPr>
          <w:lang w:val="en-US"/>
        </w:rPr>
        <w:t>Discussion</w:t>
      </w:r>
    </w:p>
    <w:p w14:paraId="2B2EE410" w14:textId="7A78BDF0" w:rsidR="00E04145" w:rsidRDefault="00E04145" w:rsidP="00E04145">
      <w:pPr>
        <w:spacing w:after="240"/>
        <w:jc w:val="both"/>
      </w:pPr>
      <w:r>
        <w:t xml:space="preserve">The </w:t>
      </w:r>
      <w:r w:rsidRPr="00E04145">
        <w:rPr>
          <w:b/>
          <w:bCs/>
        </w:rPr>
        <w:t>AVCDL</w:t>
      </w:r>
      <w:r>
        <w:t xml:space="preserve"> processes </w:t>
      </w:r>
      <w:r w:rsidR="00F939B5">
        <w:t>are by design organization independent</w:t>
      </w:r>
      <w:r>
        <w:t>.</w:t>
      </w:r>
      <w:r w:rsidR="00F939B5">
        <w:t xml:space="preserve"> The choice of an organization to impose time boxes on various activities is handled at the organizational level within policies governing various workflows. </w:t>
      </w:r>
      <w:r w:rsidR="006053E6">
        <w:t>Additional</w:t>
      </w:r>
      <w:r w:rsidR="00F939B5">
        <w:t xml:space="preserve"> imposed response time boxes may exist within the context of supplier service level agreements (SLAs).</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F42E9E" w:rsidRDefault="0063372C" w:rsidP="00D20538">
      <w:pPr>
        <w:jc w:val="both"/>
        <w:rPr>
          <w:i/>
          <w:iCs/>
          <w:color w:val="4F6228" w:themeColor="accent3" w:themeShade="80"/>
        </w:rPr>
      </w:pPr>
      <w:r w:rsidRPr="00F42E9E">
        <w:rPr>
          <w:i/>
          <w:iCs/>
          <w:color w:val="4F6228" w:themeColor="accent3" w:themeShade="80"/>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F42E9E" w:rsidRDefault="00D20538" w:rsidP="00D20538">
      <w:pPr>
        <w:spacing w:after="240"/>
        <w:rPr>
          <w:i/>
          <w:iCs/>
          <w:color w:val="4F6228" w:themeColor="accent3" w:themeShade="80"/>
        </w:rPr>
      </w:pPr>
      <w:r w:rsidRPr="00F42E9E">
        <w:rPr>
          <w:i/>
          <w:iCs/>
          <w:color w:val="4F6228" w:themeColor="accent3" w:themeShade="80"/>
        </w:rPr>
        <w:t xml:space="preserve">Include vehicles after first registration in the monitoring; </w:t>
      </w:r>
    </w:p>
    <w:p w14:paraId="726D9E56" w14:textId="1824039F" w:rsidR="00D20538" w:rsidRDefault="00D20538" w:rsidP="00D20538">
      <w:pPr>
        <w:spacing w:after="240"/>
        <w:ind w:left="720" w:hanging="720"/>
        <w:jc w:val="both"/>
      </w:pPr>
      <w:r w:rsidRPr="006504F3">
        <w:rPr>
          <w:b/>
          <w:bCs/>
          <w:color w:val="0070C0"/>
        </w:rPr>
        <w:t>Note:</w:t>
      </w:r>
      <w:r w:rsidRPr="00835F8C">
        <w:rPr>
          <w:color w:val="0070C0"/>
        </w:rPr>
        <w:tab/>
      </w:r>
      <w:r>
        <w:t xml:space="preserve">This requirement is addressed in </w:t>
      </w:r>
      <w:r w:rsidR="00EA1392">
        <w:t xml:space="preserve">manufacturer’s organizational-level </w:t>
      </w:r>
      <w: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Default="006053E6" w:rsidP="006053E6">
      <w:pPr>
        <w:spacing w:after="240"/>
        <w:jc w:val="both"/>
      </w:pPr>
      <w:r>
        <w:t xml:space="preserve">It is important to consider that large portions of the </w:t>
      </w:r>
      <w:r w:rsidRPr="004669B0">
        <w:rPr>
          <w:b/>
          <w:bCs/>
        </w:rPr>
        <w:t>monitoring</w:t>
      </w:r>
      <w:r>
        <w:t xml:space="preserve"> and </w:t>
      </w:r>
      <w:r w:rsidRPr="004669B0">
        <w:rPr>
          <w:b/>
          <w:bCs/>
        </w:rPr>
        <w:t>response</w:t>
      </w:r>
      <w:r>
        <w:t xml:space="preserve"> processes are in the operational technology (</w:t>
      </w:r>
      <w:r w:rsidRPr="004669B0">
        <w:rPr>
          <w:b/>
          <w:bCs/>
        </w:rPr>
        <w:t>OT</w:t>
      </w:r>
      <w: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Default="00D20538" w:rsidP="00D20538">
      <w:pPr>
        <w:spacing w:after="240"/>
        <w:jc w:val="both"/>
        <w:rPr>
          <w:i/>
          <w:iCs/>
          <w:color w:val="4F6228" w:themeColor="accent3" w:themeShade="80"/>
        </w:rPr>
      </w:pPr>
      <w:r w:rsidRPr="00F42E9E">
        <w:rPr>
          <w:i/>
          <w:iCs/>
          <w:color w:val="4F6228" w:themeColor="accent3" w:themeShade="80"/>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25E572A7"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7.3 "Cybersecurity Monitoring", 7.4 "Cybersecurity event assessment", 7.5 "Vulnerability analysis.</w:t>
      </w:r>
    </w:p>
    <w:p w14:paraId="66B3037C" w14:textId="06A87FCD" w:rsidR="004116AA" w:rsidRDefault="004116AA" w:rsidP="004116A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8.3 “</w:t>
      </w:r>
      <w:r w:rsidRPr="004116AA">
        <w:t>Cybersecurity monitoring</w:t>
      </w:r>
      <w:r>
        <w:t>”, 8.4 “</w:t>
      </w:r>
      <w:r w:rsidRPr="004116AA">
        <w:t>Cybersecurity event evaluation</w:t>
      </w:r>
      <w:r>
        <w:t>”, and 8.5 “</w:t>
      </w:r>
      <w:r w:rsidRPr="004116AA">
        <w:t>Vulnerability analysis</w:t>
      </w:r>
      <w:r>
        <w:t>”.</w:t>
      </w:r>
    </w:p>
    <w:p w14:paraId="57134BE0" w14:textId="746E20F2" w:rsidR="00097A89" w:rsidRPr="008B38E2" w:rsidRDefault="00D47719" w:rsidP="00D4771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5FF8D4C1" w14:textId="77777777" w:rsidR="00D47719" w:rsidRPr="008B38E2" w:rsidRDefault="00D47719" w:rsidP="00D47719">
      <w:pPr>
        <w:tabs>
          <w:tab w:val="left" w:pos="2160"/>
        </w:tabs>
        <w:rPr>
          <w:color w:val="0070C0"/>
        </w:rPr>
      </w:pPr>
      <w:r w:rsidRPr="008B38E2">
        <w:rPr>
          <w:color w:val="0070C0"/>
        </w:rPr>
        <w:t>[Operation-1]</w:t>
      </w:r>
      <w:r w:rsidRPr="008B38E2">
        <w:rPr>
          <w:color w:val="0070C0"/>
        </w:rPr>
        <w:tab/>
        <w:t>Cybersecurity Incident Report (Operation-1.1)</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F42E9E" w:rsidRDefault="00D20538" w:rsidP="00D20538">
      <w:pPr>
        <w:spacing w:after="240"/>
        <w:jc w:val="both"/>
        <w:rPr>
          <w:i/>
          <w:iCs/>
          <w:color w:val="4F6228" w:themeColor="accent3" w:themeShade="80"/>
        </w:rPr>
      </w:pPr>
      <w:r w:rsidRPr="00F42E9E">
        <w:rPr>
          <w:i/>
          <w:iCs/>
          <w:color w:val="4F6228" w:themeColor="accent3" w:themeShade="80"/>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29E39393" w:rsidR="00BC0797" w:rsidRPr="002A3DCA" w:rsidRDefault="00BC0797" w:rsidP="00BC0797">
      <w:pPr>
        <w:spacing w:after="240"/>
        <w:jc w:val="both"/>
        <w:rPr>
          <w:i/>
          <w:iCs/>
          <w:color w:val="4F6228" w:themeColor="accent3" w:themeShade="80"/>
        </w:rPr>
      </w:pPr>
      <w:r w:rsidRPr="00BC0797">
        <w:rPr>
          <w:i/>
          <w:iCs/>
          <w:color w:val="4F6228" w:themeColor="accent3" w:themeShade="80"/>
        </w:rPr>
        <w:t>ISO/SAE 21434 can be used as the basis for evidencing and evaluating as required, especially based on [RQ-06-09], [RQ-15-03], [RC-15-02].</w:t>
      </w:r>
    </w:p>
    <w:p w14:paraId="2BEE0E9A" w14:textId="5E4A7AF9" w:rsidR="004116AA" w:rsidRDefault="004116AA" w:rsidP="004116AA">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00212292" w:rsidRPr="00212292">
        <w:t>[RQ-06-</w:t>
      </w:r>
      <w:r w:rsidR="00212292">
        <w:t>10</w:t>
      </w:r>
      <w:r w:rsidR="00212292" w:rsidRPr="00212292">
        <w:t>], [RQ-</w:t>
      </w:r>
      <w:r w:rsidR="00212292">
        <w:t>07-04</w:t>
      </w:r>
      <w:r w:rsidR="00212292" w:rsidRPr="00212292">
        <w:t xml:space="preserve">], </w:t>
      </w:r>
      <w:r>
        <w:t xml:space="preserve">and </w:t>
      </w:r>
      <w:r w:rsidR="00212292">
        <w:t>N/A</w:t>
      </w:r>
      <w:r>
        <w:t>.</w:t>
      </w:r>
    </w:p>
    <w:p w14:paraId="3A608B4C" w14:textId="0E83D926" w:rsidR="00BB6D29" w:rsidRPr="008B38E2" w:rsidRDefault="00BB6D29" w:rsidP="000670D5">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3]</w:t>
      </w:r>
      <w:r w:rsidRPr="008B38E2">
        <w:rPr>
          <w:rFonts w:ascii="Arial" w:hAnsi="Arial" w:cs="Arial"/>
          <w:color w:val="0070C0"/>
          <w:sz w:val="22"/>
          <w:szCs w:val="22"/>
        </w:rPr>
        <w:tab/>
        <w:t>Cybersecurity Interface Agreement (Supplier-3.1)</w:t>
      </w:r>
    </w:p>
    <w:p w14:paraId="6E02658F" w14:textId="77777777" w:rsidR="000670D5" w:rsidRDefault="000670D5" w:rsidP="00CB5139">
      <w:pPr>
        <w:pStyle w:val="Heading3"/>
        <w:rPr>
          <w:lang w:val="en-US"/>
        </w:rPr>
      </w:pPr>
      <w:r>
        <w:rPr>
          <w:lang w:val="en-US"/>
        </w:rPr>
        <w:t>Discussion</w:t>
      </w:r>
    </w:p>
    <w:p w14:paraId="6CFF0586" w14:textId="3B630D31" w:rsidR="000670D5" w:rsidRDefault="000670D5" w:rsidP="000670D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4179CB1A" w14:textId="77777777" w:rsidR="00267F4B" w:rsidRPr="00F5344A" w:rsidRDefault="00267F4B" w:rsidP="00BB6D29">
      <w:pPr>
        <w:pStyle w:val="Compact"/>
        <w:ind w:left="2160" w:hanging="2160"/>
        <w:jc w:val="both"/>
        <w:rPr>
          <w:rFonts w:ascii="Arial" w:hAnsi="Arial" w:cs="Arial"/>
          <w:color w:val="0070C0"/>
          <w:sz w:val="22"/>
          <w:szCs w:val="22"/>
        </w:rPr>
      </w:pPr>
      <w:r w:rsidRPr="00F5344A">
        <w:rPr>
          <w:rFonts w:ascii="Arial" w:hAnsi="Arial" w:cs="Arial"/>
          <w:color w:val="0070C0"/>
          <w:sz w:val="22"/>
          <w:szCs w:val="22"/>
        </w:rPr>
        <w:t>[</w:t>
      </w:r>
      <w:r>
        <w:rPr>
          <w:rFonts w:ascii="Arial" w:hAnsi="Arial" w:cs="Arial"/>
          <w:color w:val="0070C0"/>
          <w:sz w:val="22"/>
          <w:szCs w:val="22"/>
        </w:rPr>
        <w:t>Supplier</w:t>
      </w:r>
      <w:r w:rsidRPr="00F5344A">
        <w:rPr>
          <w:rFonts w:ascii="Arial" w:hAnsi="Arial" w:cs="Arial"/>
          <w:color w:val="0070C0"/>
          <w:sz w:val="22"/>
          <w:szCs w:val="22"/>
        </w:rPr>
        <w:t>-</w:t>
      </w:r>
      <w:r>
        <w:rPr>
          <w:rFonts w:ascii="Arial" w:hAnsi="Arial" w:cs="Arial"/>
          <w:color w:val="0070C0"/>
          <w:sz w:val="22"/>
          <w:szCs w:val="22"/>
        </w:rPr>
        <w:t>1</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AVCMDS (Supplier-1.1)</w:t>
      </w:r>
    </w:p>
    <w:p w14:paraId="7871821A" w14:textId="77777777" w:rsidR="00267F4B" w:rsidRPr="00F5344A" w:rsidRDefault="00267F4B" w:rsidP="00BB6D29">
      <w:pPr>
        <w:pStyle w:val="Compact"/>
        <w:ind w:left="2160" w:hanging="2160"/>
        <w:jc w:val="both"/>
        <w:rPr>
          <w:rFonts w:ascii="Arial" w:hAnsi="Arial" w:cs="Arial"/>
          <w:color w:val="0070C0"/>
          <w:sz w:val="22"/>
          <w:szCs w:val="22"/>
        </w:rPr>
      </w:pPr>
      <w:r w:rsidRPr="00F5344A">
        <w:rPr>
          <w:rFonts w:ascii="Arial" w:hAnsi="Arial" w:cs="Arial"/>
          <w:color w:val="0070C0"/>
          <w:sz w:val="22"/>
          <w:szCs w:val="22"/>
        </w:rPr>
        <w:t>[</w:t>
      </w:r>
      <w:r>
        <w:rPr>
          <w:rFonts w:ascii="Arial" w:hAnsi="Arial" w:cs="Arial"/>
          <w:color w:val="0070C0"/>
          <w:sz w:val="22"/>
          <w:szCs w:val="22"/>
        </w:rPr>
        <w:t>Supplier</w:t>
      </w:r>
      <w:r w:rsidRPr="00F5344A">
        <w:rPr>
          <w:rFonts w:ascii="Arial" w:hAnsi="Arial" w:cs="Arial"/>
          <w:color w:val="0070C0"/>
          <w:sz w:val="22"/>
          <w:szCs w:val="22"/>
        </w:rPr>
        <w:t>-</w:t>
      </w:r>
      <w:r>
        <w:rPr>
          <w:rFonts w:ascii="Arial" w:hAnsi="Arial" w:cs="Arial"/>
          <w:color w:val="0070C0"/>
          <w:sz w:val="22"/>
          <w:szCs w:val="22"/>
        </w:rPr>
        <w:t>2</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Supplier Self-reported Maturity (Supplier-2.1)</w:t>
      </w:r>
    </w:p>
    <w:p w14:paraId="76826971" w14:textId="3E20F596" w:rsidR="0068355E" w:rsidRDefault="0068355E">
      <w:pPr>
        <w:rPr>
          <w:rFonts w:eastAsiaTheme="minorHAnsi"/>
        </w:rPr>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Default="00AF1D2E" w:rsidP="00AF1D2E">
      <w:pPr>
        <w:spacing w:after="240"/>
        <w:ind w:left="720" w:hanging="720"/>
        <w:jc w:val="both"/>
      </w:pPr>
      <w:r w:rsidRPr="006504F3">
        <w:rPr>
          <w:b/>
          <w:bCs/>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w:t>
      </w:r>
      <w:r w:rsidR="00E42E14">
        <w:t>ir</w:t>
      </w:r>
      <w:r>
        <w:t xml:space="preserve"> supplier</w:t>
      </w:r>
      <w:r w:rsidR="00EA1392">
        <w:t>(s)</w:t>
      </w:r>
      <w:r>
        <w:t>.</w:t>
      </w:r>
    </w:p>
    <w:p w14:paraId="07B88527" w14:textId="77777777" w:rsidR="004A1885" w:rsidRDefault="004A1885" w:rsidP="00CB5139">
      <w:pPr>
        <w:pStyle w:val="Heading2"/>
        <w:rPr>
          <w:lang w:val="en-US"/>
        </w:rPr>
      </w:pPr>
      <w:r>
        <w:rPr>
          <w:lang w:val="en-US"/>
        </w:rPr>
        <w:t>Discussion</w:t>
      </w:r>
    </w:p>
    <w:p w14:paraId="4CD8E02A" w14:textId="6E79A494" w:rsidR="004A1885" w:rsidRDefault="004A1885" w:rsidP="004A1885">
      <w:pPr>
        <w:spacing w:after="240"/>
        <w:jc w:val="both"/>
      </w:pPr>
      <w:r>
        <w:t xml:space="preserve">The </w:t>
      </w:r>
      <w:r w:rsidRPr="00F768D1">
        <w:rPr>
          <w:b/>
          <w:bCs/>
        </w:rPr>
        <w:t>AVCDL</w:t>
      </w:r>
      <w:r>
        <w:t xml:space="preserve"> </w:t>
      </w:r>
      <w:r w:rsidR="00BD6CA1">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BD6CA1">
        <w:rPr>
          <w:b/>
          <w:bCs/>
        </w:rPr>
        <w:t>AVCDL</w:t>
      </w:r>
      <w:r w:rsidR="00BD6CA1">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 xml:space="preserve">The manufacturer shall have a valid Certificate of Compliance for the Cyber Security Management System relevant to the vehicle type being approved. </w:t>
      </w:r>
    </w:p>
    <w:p w14:paraId="2F9957FF" w14:textId="4C1222D3" w:rsidR="0068355E" w:rsidRPr="00F42E9E" w:rsidRDefault="0051217A" w:rsidP="0068355E">
      <w:pPr>
        <w:spacing w:after="240"/>
        <w:jc w:val="both"/>
        <w:rPr>
          <w:i/>
          <w:iCs/>
          <w:color w:val="4F6228" w:themeColor="accent3" w:themeShade="80"/>
        </w:rPr>
      </w:pPr>
      <w:r w:rsidRPr="00F42E9E">
        <w:rPr>
          <w:i/>
          <w:iCs/>
          <w:color w:val="4F6228" w:themeColor="accent3" w:themeShade="80"/>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C66837E"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145E08">
        <w:rPr>
          <w:b/>
          <w:bCs/>
        </w:rPr>
        <w:t>ISO/SAE 21434</w:t>
      </w:r>
      <w: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Default="00145E08" w:rsidP="00145E08">
      <w:pPr>
        <w:spacing w:after="240"/>
        <w:jc w:val="both"/>
      </w:pPr>
      <w:r>
        <w:t xml:space="preserve">Within the context of a vehicle or component thereof which applies the </w:t>
      </w:r>
      <w:r w:rsidRPr="00145E08">
        <w:rPr>
          <w:b/>
          <w:bCs/>
        </w:rPr>
        <w:t>AVCDL</w:t>
      </w:r>
      <w:r>
        <w:t xml:space="preserve">, adequate cybersecurity consideration would minimally be the implementation of those aspects which fulfill the requirements of </w:t>
      </w:r>
      <w:r w:rsidRPr="00145E08">
        <w:rPr>
          <w:b/>
          <w:bCs/>
        </w:rPr>
        <w:t>ISO/SAE 21434</w:t>
      </w:r>
      <w: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and manage, for the vehicle type being approved, supplier-related risks.</w:t>
      </w:r>
    </w:p>
    <w:p w14:paraId="3C35E8B5" w14:textId="1DB8B8A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06E6C1C0" w14:textId="77777777" w:rsidR="00CF20EE" w:rsidRDefault="00CF20EE" w:rsidP="00C772EA">
      <w:pPr>
        <w:spacing w:after="240"/>
        <w:jc w:val="both"/>
        <w:rPr>
          <w:i/>
          <w:iCs/>
          <w:color w:val="4F6228" w:themeColor="accent3" w:themeShade="80"/>
        </w:rPr>
      </w:pPr>
      <w:r w:rsidRPr="00CF20EE">
        <w:rPr>
          <w:i/>
          <w:iCs/>
          <w:color w:val="4F6228" w:themeColor="accent3" w:themeShade="80"/>
        </w:rPr>
        <w:t>This requirement specifically references gaining sufficient information from the supply chain and is linked to 7.2.2.5.</w:t>
      </w:r>
    </w:p>
    <w:p w14:paraId="22CE1C8E" w14:textId="398037BB"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w:t>
      </w:r>
    </w:p>
    <w:p w14:paraId="699EE346" w14:textId="77777777" w:rsidR="00BB6D29" w:rsidRPr="008B38E2" w:rsidRDefault="00BB6D29" w:rsidP="00BB6D29">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1]</w:t>
      </w:r>
      <w:r w:rsidRPr="008B38E2">
        <w:rPr>
          <w:rFonts w:ascii="Arial" w:hAnsi="Arial" w:cs="Arial"/>
          <w:color w:val="0070C0"/>
          <w:sz w:val="22"/>
          <w:szCs w:val="22"/>
        </w:rPr>
        <w:tab/>
        <w:t>AVCMDS (Supplier-1.1)</w:t>
      </w:r>
    </w:p>
    <w:p w14:paraId="0F81F708" w14:textId="77777777" w:rsidR="00BB6D29" w:rsidRPr="008B38E2" w:rsidRDefault="00BB6D29" w:rsidP="00BB6D29">
      <w:pPr>
        <w:pStyle w:val="Compact"/>
        <w:ind w:left="2160" w:hanging="2160"/>
        <w:jc w:val="both"/>
        <w:rPr>
          <w:rFonts w:ascii="Arial" w:hAnsi="Arial" w:cs="Arial"/>
          <w:color w:val="0070C0"/>
          <w:sz w:val="22"/>
          <w:szCs w:val="22"/>
        </w:rPr>
      </w:pPr>
      <w:r w:rsidRPr="008B38E2">
        <w:rPr>
          <w:rFonts w:ascii="Arial" w:hAnsi="Arial" w:cs="Arial"/>
          <w:color w:val="0070C0"/>
          <w:sz w:val="22"/>
          <w:szCs w:val="22"/>
        </w:rPr>
        <w:t>[Supplier-2]</w:t>
      </w:r>
      <w:r w:rsidRPr="008B38E2">
        <w:rPr>
          <w:rFonts w:ascii="Arial" w:hAnsi="Arial" w:cs="Arial"/>
          <w:color w:val="0070C0"/>
          <w:sz w:val="22"/>
          <w:szCs w:val="22"/>
        </w:rPr>
        <w:tab/>
        <w:t>Supplier Self-reported Maturity (Supplier-2.1)</w:t>
      </w:r>
    </w:p>
    <w:p w14:paraId="528F9EC7" w14:textId="4DE59941" w:rsidR="00BB6D29" w:rsidRPr="008B38E2" w:rsidRDefault="00BB6D29" w:rsidP="00BB6D29">
      <w:pPr>
        <w:spacing w:after="240"/>
        <w:ind w:left="2160" w:hanging="2160"/>
        <w:jc w:val="both"/>
        <w:rPr>
          <w:color w:val="0070C0"/>
        </w:rPr>
      </w:pPr>
      <w:r w:rsidRPr="008B38E2">
        <w:rPr>
          <w:color w:val="0070C0"/>
        </w:rPr>
        <w:t>[Supplier-3]</w:t>
      </w:r>
      <w:r w:rsidRPr="008B38E2">
        <w:rPr>
          <w:color w:val="0070C0"/>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Default="004A1885" w:rsidP="004A1885">
      <w:pPr>
        <w:spacing w:after="240"/>
        <w:jc w:val="both"/>
      </w:pPr>
      <w:r>
        <w:t xml:space="preserve">Supplier deficiency management as supported by the </w:t>
      </w:r>
      <w:r w:rsidRPr="00F768D1">
        <w:rPr>
          <w:b/>
          <w:bCs/>
        </w:rPr>
        <w:t>AVCDL</w:t>
      </w:r>
      <w:r>
        <w:t xml:space="preserve"> extends beyond the requirements of </w:t>
      </w:r>
      <w:r w:rsidRPr="00F768D1">
        <w:rPr>
          <w:b/>
          <w:bCs/>
        </w:rPr>
        <w:t>ISO/SAE 21434</w:t>
      </w:r>
      <w:r>
        <w:t>. The following provide additional support for supplier deficiency management:</w:t>
      </w:r>
    </w:p>
    <w:p w14:paraId="5ACA26C0" w14:textId="77777777" w:rsidR="00CF20EE" w:rsidRPr="008B38E2" w:rsidRDefault="00CF20EE" w:rsidP="00CF20EE">
      <w:pPr>
        <w:tabs>
          <w:tab w:val="left" w:pos="2160"/>
        </w:tabs>
        <w:rPr>
          <w:color w:val="0070C0"/>
        </w:rPr>
      </w:pPr>
      <w:r w:rsidRPr="008B38E2">
        <w:rPr>
          <w:color w:val="0070C0"/>
        </w:rPr>
        <w:t>[Foundation-7]</w:t>
      </w:r>
      <w:r w:rsidRPr="008B38E2">
        <w:rPr>
          <w:color w:val="0070C0"/>
        </w:rPr>
        <w:tab/>
        <w:t>Incident Response Plan (Foundation-7.2)</w:t>
      </w:r>
    </w:p>
    <w:p w14:paraId="183D8A84" w14:textId="77777777" w:rsidR="00CF20EE" w:rsidRPr="008B38E2" w:rsidRDefault="00CF20EE" w:rsidP="00CF20EE">
      <w:pPr>
        <w:tabs>
          <w:tab w:val="left" w:pos="2160"/>
        </w:tabs>
        <w:rPr>
          <w:color w:val="0070C0"/>
        </w:rPr>
      </w:pPr>
      <w:r w:rsidRPr="008B38E2">
        <w:rPr>
          <w:color w:val="0070C0"/>
        </w:rPr>
        <w:t>[Foundation-9]</w:t>
      </w:r>
      <w:r w:rsidRPr="008B38E2">
        <w:rPr>
          <w:color w:val="0070C0"/>
        </w:rPr>
        <w:tab/>
        <w:t>Threat Prioritization Plan (Foundation-9.1)</w:t>
      </w:r>
    </w:p>
    <w:p w14:paraId="0BF7999C" w14:textId="77777777" w:rsidR="00CF20EE" w:rsidRPr="008B38E2" w:rsidRDefault="00CF20EE" w:rsidP="00CF20EE">
      <w:pPr>
        <w:tabs>
          <w:tab w:val="left" w:pos="2160"/>
        </w:tabs>
        <w:rPr>
          <w:color w:val="0070C0"/>
        </w:rPr>
      </w:pPr>
      <w:r w:rsidRPr="008B38E2">
        <w:rPr>
          <w:color w:val="0070C0"/>
        </w:rPr>
        <w:t>[Design-4]</w:t>
      </w:r>
      <w:r w:rsidRPr="008B38E2">
        <w:rPr>
          <w:color w:val="0070C0"/>
        </w:rPr>
        <w:tab/>
        <w:t>Ranked / Risked Threat Report (Design-4.2)</w:t>
      </w:r>
    </w:p>
    <w:p w14:paraId="3AF2A703" w14:textId="77777777" w:rsidR="00CF20EE" w:rsidRDefault="00CF20EE" w:rsidP="00CF20EE">
      <w:pPr>
        <w:tabs>
          <w:tab w:val="left" w:pos="2160"/>
        </w:tabs>
        <w:rPr>
          <w:color w:val="0070C0"/>
        </w:rPr>
      </w:pPr>
      <w:r w:rsidRPr="008B38E2">
        <w:rPr>
          <w:color w:val="0070C0"/>
        </w:rPr>
        <w:t>[Design-4]</w:t>
      </w:r>
      <w:r w:rsidRPr="008B38E2">
        <w:rPr>
          <w:color w:val="0070C0"/>
        </w:rPr>
        <w:tab/>
        <w:t>Threat Report (Design-4.3)</w:t>
      </w:r>
    </w:p>
    <w:p w14:paraId="34CCBD3B" w14:textId="1455CEFE" w:rsidR="00CF20EE" w:rsidRPr="008B38E2" w:rsidRDefault="00CF20EE" w:rsidP="00CF20EE">
      <w:pPr>
        <w:tabs>
          <w:tab w:val="left" w:pos="2160"/>
        </w:tabs>
        <w:rPr>
          <w:color w:val="0070C0"/>
        </w:rPr>
      </w:pPr>
      <w:r w:rsidRPr="008B38E2">
        <w:rPr>
          <w:color w:val="0070C0"/>
        </w:rPr>
        <w:t>[Operation-1]</w:t>
      </w:r>
      <w:r w:rsidRPr="008B38E2">
        <w:rPr>
          <w:color w:val="0070C0"/>
        </w:rPr>
        <w:tab/>
        <w:t>Cybersecurity Incident Report (Operation-1.1)</w:t>
      </w:r>
    </w:p>
    <w:p w14:paraId="2D8445D2" w14:textId="77777777" w:rsidR="00CF20EE" w:rsidRPr="008B38E2" w:rsidRDefault="00CF20EE" w:rsidP="00CF20EE">
      <w:pPr>
        <w:tabs>
          <w:tab w:val="left" w:pos="2160"/>
        </w:tabs>
        <w:rPr>
          <w:color w:val="0070C0"/>
        </w:rPr>
      </w:pPr>
      <w:r w:rsidRPr="008B38E2">
        <w:rPr>
          <w:color w:val="0070C0"/>
        </w:rPr>
        <w:t>[Operation-2]</w:t>
      </w:r>
      <w:r w:rsidRPr="008B38E2">
        <w:rPr>
          <w:color w:val="0070C0"/>
        </w:rPr>
        <w:tab/>
        <w:t>Cybersecurity Incident Report (Operation-1.1)</w:t>
      </w:r>
    </w:p>
    <w:p w14:paraId="46774468" w14:textId="77777777" w:rsidR="00CF20EE" w:rsidRPr="008B38E2" w:rsidRDefault="00CF20EE" w:rsidP="00CF20EE">
      <w:pPr>
        <w:tabs>
          <w:tab w:val="left" w:pos="2160"/>
        </w:tabs>
        <w:rPr>
          <w:color w:val="0070C0"/>
        </w:rPr>
      </w:pPr>
      <w:r w:rsidRPr="008B38E2">
        <w:rPr>
          <w:color w:val="0070C0"/>
        </w:rPr>
        <w:t>[Operation-3]</w:t>
      </w:r>
      <w:r w:rsidRPr="008B38E2">
        <w:rPr>
          <w:color w:val="0070C0"/>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05494C21" w:rsidR="00C772EA" w:rsidRPr="002A3DCA" w:rsidRDefault="00C772EA" w:rsidP="00C772EA">
      <w:pPr>
        <w:spacing w:after="240"/>
        <w:jc w:val="both"/>
        <w:rPr>
          <w:i/>
          <w:iCs/>
          <w:color w:val="4F6228" w:themeColor="accent3" w:themeShade="80"/>
        </w:rPr>
      </w:pPr>
      <w:r w:rsidRPr="00C772EA">
        <w:rPr>
          <w:i/>
          <w:iCs/>
          <w:color w:val="4F6228" w:themeColor="accent3" w:themeShade="80"/>
        </w:rPr>
        <w:t xml:space="preserve">ISO/SAE 21434 describes the way to define the concept. This also includes the consideration of critical elements based on risk treatment decisions. The results are documented in "Cybersecurity goals" and "Cybersecurity concept". </w:t>
      </w:r>
      <w:r w:rsidR="00910666">
        <w:rPr>
          <w:i/>
          <w:iCs/>
          <w:color w:val="4F6228" w:themeColor="accent3" w:themeShade="80"/>
        </w:rPr>
        <w:t>[It]</w:t>
      </w:r>
      <w:r w:rsidRPr="00C772EA">
        <w:rPr>
          <w:i/>
          <w:iCs/>
          <w:color w:val="4F6228" w:themeColor="accent3" w:themeShade="80"/>
        </w:rPr>
        <w:t xml:space="preserve"> further describes exhaustive risk assessment in clause 8 "Risk assessment methods". This is documented in Threat analysis and risk assessment;</w:t>
      </w:r>
    </w:p>
    <w:p w14:paraId="56C52244" w14:textId="79283197" w:rsidR="00212292" w:rsidRDefault="00212292" w:rsidP="00212292">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00BD0C3F">
        <w:t>clause 15 “</w:t>
      </w:r>
      <w:r w:rsidR="00BD0C3F" w:rsidRPr="00BD0C3F">
        <w:t>Threat analysis and risk assessment methods</w:t>
      </w:r>
      <w:r w:rsidR="00BD0C3F">
        <w:t>”</w:t>
      </w:r>
      <w:r>
        <w:t>.</w:t>
      </w:r>
    </w:p>
    <w:p w14:paraId="6726F64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6C2F2933" w14:textId="77777777" w:rsidR="0012202B" w:rsidRPr="008B38E2" w:rsidRDefault="0012202B" w:rsidP="00BB6D29">
      <w:pPr>
        <w:tabs>
          <w:tab w:val="left" w:pos="2160"/>
        </w:tabs>
        <w:rPr>
          <w:color w:val="0070C0"/>
        </w:rPr>
      </w:pPr>
      <w:r w:rsidRPr="008B38E2">
        <w:rPr>
          <w:color w:val="0070C0"/>
        </w:rPr>
        <w:t>[Design-4]</w:t>
      </w:r>
      <w:r w:rsidRPr="008B38E2">
        <w:rPr>
          <w:color w:val="0070C0"/>
        </w:rPr>
        <w:tab/>
        <w:t>Threat Modeling Report (Design-4.1)</w:t>
      </w:r>
    </w:p>
    <w:p w14:paraId="758D6059" w14:textId="3BD16C29" w:rsidR="00BB6D29" w:rsidRPr="008B38E2" w:rsidRDefault="00BB6D29" w:rsidP="00BB6D29">
      <w:pPr>
        <w:tabs>
          <w:tab w:val="left" w:pos="2160"/>
        </w:tabs>
        <w:rPr>
          <w:color w:val="0070C0"/>
        </w:rPr>
      </w:pPr>
      <w:r w:rsidRPr="008B38E2">
        <w:rPr>
          <w:color w:val="0070C0"/>
        </w:rPr>
        <w:t>[Design-4]</w:t>
      </w:r>
      <w:r w:rsidRPr="008B38E2">
        <w:rPr>
          <w:color w:val="0070C0"/>
        </w:rPr>
        <w:tab/>
        <w:t>Ranked/Risked Threat Report (Design-4.2)</w:t>
      </w:r>
    </w:p>
    <w:p w14:paraId="4BB62E97" w14:textId="77777777" w:rsidR="00BB6D29" w:rsidRPr="008B38E2" w:rsidRDefault="00BB6D29" w:rsidP="000B0974">
      <w:pPr>
        <w:tabs>
          <w:tab w:val="left" w:pos="2160"/>
        </w:tabs>
        <w:spacing w:after="240"/>
        <w:rPr>
          <w:color w:val="0070C0"/>
        </w:rPr>
      </w:pPr>
      <w:r w:rsidRPr="008B38E2">
        <w:rPr>
          <w:color w:val="0070C0"/>
        </w:rPr>
        <w:t>[Design-4]</w:t>
      </w:r>
      <w:r w:rsidRPr="008B38E2">
        <w:rPr>
          <w:color w:val="0070C0"/>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Default="005F426D" w:rsidP="00CB5139">
      <w:pPr>
        <w:spacing w:after="240"/>
        <w:jc w:val="both"/>
        <w:rPr>
          <w:b/>
          <w:bCs/>
          <w:color w:val="0070C0"/>
        </w:rPr>
      </w:pPr>
      <w:r w:rsidRPr="005F426D">
        <w:rPr>
          <w:b/>
          <w:bCs/>
        </w:rPr>
        <w:t>Critical element risk assessment</w:t>
      </w:r>
      <w:r w:rsidR="00CB5139">
        <w:t xml:space="preserve"> as supported by the </w:t>
      </w:r>
      <w:r w:rsidR="00CB5139" w:rsidRPr="00F768D1">
        <w:rPr>
          <w:b/>
          <w:bCs/>
        </w:rPr>
        <w:t>AVCDL</w:t>
      </w:r>
      <w:r w:rsidR="00CB5139">
        <w:t xml:space="preserve"> extends beyond the requirements of </w:t>
      </w:r>
      <w:r w:rsidR="00CB5139" w:rsidRPr="00F768D1">
        <w:rPr>
          <w:b/>
          <w:bCs/>
        </w:rPr>
        <w:t>ISO/SAE 21434</w:t>
      </w:r>
      <w:r w:rsidR="00CB5139">
        <w:t xml:space="preserve">. The following provide additional support for </w:t>
      </w:r>
      <w:r>
        <w:t>critical element risk assessment</w:t>
      </w:r>
      <w:r w:rsidR="00CB5139">
        <w:t>.</w:t>
      </w:r>
    </w:p>
    <w:p w14:paraId="5D88D7E5" w14:textId="3853F269" w:rsidR="00BB6D29" w:rsidRDefault="000B0974" w:rsidP="00E42E14">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elaboration document </w:t>
      </w:r>
      <w:r w:rsidRPr="002262DC">
        <w:rPr>
          <w:b/>
          <w:bCs/>
        </w:rPr>
        <w:t>Understanding TARA in an AVCDL Context</w:t>
      </w:r>
      <w:r>
        <w:rPr>
          <w:b/>
          <w:bCs/>
        </w:rPr>
        <w:t xml:space="preserve"> </w:t>
      </w:r>
      <w:r>
        <w:t xml:space="preserve">provides an extensive explanation of how the </w:t>
      </w:r>
      <w:r w:rsidRPr="002262DC">
        <w:rPr>
          <w:b/>
          <w:bCs/>
        </w:rPr>
        <w:t>AVCDL</w:t>
      </w:r>
      <w:r>
        <w:t xml:space="preserve"> mechanism for assessing and addressing threats maps into the nomenclature of the </w:t>
      </w:r>
      <w:r w:rsidRPr="002262DC">
        <w:rPr>
          <w:b/>
          <w:bCs/>
        </w:rPr>
        <w:t>ISO/SAE 21434</w:t>
      </w:r>
      <w:r>
        <w:t xml:space="preserve"> TARA.</w:t>
      </w:r>
    </w:p>
    <w:p w14:paraId="67923331" w14:textId="4382D4FE" w:rsidR="00A46585" w:rsidRDefault="00A46585" w:rsidP="00A46585">
      <w:pPr>
        <w:spacing w:after="240"/>
        <w:ind w:left="720" w:hanging="720"/>
        <w:jc w:val="both"/>
      </w:pPr>
      <w:r w:rsidRPr="006504F3">
        <w:rPr>
          <w:b/>
          <w:bCs/>
          <w:color w:val="0070C0"/>
        </w:rPr>
        <w:t>Note:</w:t>
      </w:r>
      <w:r w:rsidRPr="00835F8C">
        <w:rPr>
          <w:color w:val="0070C0"/>
        </w:rPr>
        <w:tab/>
      </w:r>
      <w:r>
        <w:t xml:space="preserve">The </w:t>
      </w:r>
      <w:r w:rsidRPr="002262DC">
        <w:rPr>
          <w:b/>
          <w:bCs/>
        </w:rPr>
        <w:t>AVCDL</w:t>
      </w:r>
      <w:r>
        <w:t xml:space="preserve"> secondary document </w:t>
      </w:r>
      <w:r w:rsidRPr="00A46585">
        <w:rPr>
          <w:b/>
          <w:bCs/>
        </w:rPr>
        <w:t>Element Cybersecurity Relevancy</w:t>
      </w:r>
      <w:r>
        <w:rPr>
          <w:b/>
          <w:bCs/>
        </w:rPr>
        <w:t xml:space="preserve"> </w:t>
      </w:r>
      <w: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F42E9E" w:rsidRDefault="0051217A" w:rsidP="0051217A">
      <w:pPr>
        <w:spacing w:after="240"/>
        <w:jc w:val="both"/>
        <w:rPr>
          <w:i/>
          <w:iCs/>
          <w:color w:val="4F6228" w:themeColor="accent3" w:themeShade="80"/>
        </w:rPr>
      </w:pPr>
      <w:r w:rsidRPr="00F42E9E">
        <w:rPr>
          <w:i/>
          <w:iCs/>
          <w:color w:val="4F6228" w:themeColor="accent3" w:themeShade="80"/>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5D9DBD98"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 describes the identification of risk and the deduced Cybersecurity goals and concept based on the identified risks. The results are documented in [WP-09-04] Cybersecurity goals and [WP-09-07] Cybersecurity concept;</w:t>
      </w:r>
    </w:p>
    <w:p w14:paraId="2A9BF2D3" w14:textId="75A407A1" w:rsidR="002E39FF" w:rsidRDefault="002E39FF" w:rsidP="002E39FF">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9-03</w:t>
      </w:r>
      <w:r w:rsidRPr="00212292">
        <w:t>]</w:t>
      </w:r>
      <w:r>
        <w:t xml:space="preserve"> and</w:t>
      </w:r>
      <w:r w:rsidRPr="00212292">
        <w:t xml:space="preserve"> [</w:t>
      </w:r>
      <w:r>
        <w:t>WP-09-06</w:t>
      </w:r>
      <w:r w:rsidRPr="00212292">
        <w:t>]</w:t>
      </w:r>
      <w:r>
        <w:t>.</w:t>
      </w:r>
    </w:p>
    <w:p w14:paraId="735BD674" w14:textId="77777777" w:rsidR="00BB6D29" w:rsidRPr="008B38E2" w:rsidRDefault="00BB6D29" w:rsidP="00BB6D29">
      <w:pPr>
        <w:tabs>
          <w:tab w:val="left" w:pos="2160"/>
        </w:tabs>
        <w:rPr>
          <w:color w:val="0070C0"/>
        </w:rPr>
      </w:pPr>
      <w:r w:rsidRPr="008B38E2">
        <w:rPr>
          <w:color w:val="0070C0"/>
        </w:rPr>
        <w:t>[Design-1]</w:t>
      </w:r>
      <w:r w:rsidRPr="008B38E2">
        <w:rPr>
          <w:color w:val="0070C0"/>
        </w:rPr>
        <w:tab/>
        <w:t>Design Showing Security Considerations (Design-1.1)</w:t>
      </w:r>
    </w:p>
    <w:p w14:paraId="2B804821" w14:textId="485D8EFF" w:rsidR="00BB6D29" w:rsidRPr="008B38E2" w:rsidRDefault="00BB6D29" w:rsidP="00BB6D29">
      <w:pPr>
        <w:tabs>
          <w:tab w:val="left" w:pos="2160"/>
        </w:tabs>
        <w:rPr>
          <w:color w:val="0070C0"/>
        </w:rPr>
      </w:pPr>
      <w:r w:rsidRPr="008B38E2">
        <w:rPr>
          <w:color w:val="0070C0"/>
        </w:rPr>
        <w:t>[Design-4]</w:t>
      </w:r>
      <w:r w:rsidRPr="008B38E2">
        <w:rPr>
          <w:color w:val="0070C0"/>
        </w:rPr>
        <w:tab/>
        <w:t>Threat Report (Design-4.3)</w:t>
      </w:r>
    </w:p>
    <w:p w14:paraId="3C6DA266" w14:textId="77777777" w:rsidR="0075251D" w:rsidRDefault="0075251D" w:rsidP="0075251D">
      <w:pPr>
        <w:pStyle w:val="Heading3"/>
        <w:rPr>
          <w:lang w:val="en-US"/>
        </w:rPr>
      </w:pPr>
      <w:r>
        <w:rPr>
          <w:lang w:val="en-US"/>
        </w:rPr>
        <w:t>Discussion</w:t>
      </w:r>
    </w:p>
    <w:p w14:paraId="1E6D4415" w14:textId="503BD48E" w:rsidR="00895BCD" w:rsidRDefault="00240F4B" w:rsidP="0075251D">
      <w:pPr>
        <w:spacing w:after="240"/>
        <w:jc w:val="both"/>
      </w:pPr>
      <w:r>
        <w:t>T</w:t>
      </w:r>
      <w:r w:rsidR="0075251D">
        <w:t xml:space="preserve">he </w:t>
      </w:r>
      <w:r w:rsidR="0075251D" w:rsidRPr="00F768D1">
        <w:rPr>
          <w:b/>
          <w:bCs/>
        </w:rPr>
        <w:t>AVCDL</w:t>
      </w:r>
      <w:r w:rsidR="0075251D">
        <w:t xml:space="preserve"> </w:t>
      </w:r>
      <w:r>
        <w:t>ensures systematic coverage of cybersecurity risk by the application of cybersecurity requirements from the global security requirements catalog tailored to the element</w:t>
      </w:r>
      <w:r w:rsidR="00895BCD">
        <w:t>s</w:t>
      </w:r>
      <w:r>
        <w:t xml:space="preserve"> under consideration</w:t>
      </w:r>
      <w:r w:rsidR="0075251D">
        <w:t>.</w:t>
      </w:r>
      <w:r>
        <w:t xml:space="preserve"> The requirements in the catalog are </w:t>
      </w:r>
      <w:r w:rsidR="001D02A2">
        <w:t xml:space="preserve">derived </w:t>
      </w:r>
      <w:r w:rsidR="00895BCD">
        <w:t>through</w:t>
      </w:r>
      <w:r w:rsidR="001D02A2">
        <w:t xml:space="preserve"> application of the security requirements taxonomy </w:t>
      </w:r>
      <w:r w:rsidR="009965D7">
        <w:t>(</w:t>
      </w:r>
      <w:r w:rsidR="009965D7" w:rsidRPr="009965D7">
        <w:rPr>
          <w:b/>
          <w:bCs/>
        </w:rPr>
        <w:t>Security Requirements Taxonomy</w:t>
      </w:r>
      <w:r w:rsidR="009965D7">
        <w:t xml:space="preserve">) </w:t>
      </w:r>
      <w:r w:rsidR="001D02A2">
        <w:t xml:space="preserve">to ensure that appropriate cybersecurity properties are considered for all identified asset types within the scope of the layer they present themselves. These requirements represent </w:t>
      </w:r>
      <w:r w:rsidR="001D02A2" w:rsidRPr="00895BCD">
        <w:rPr>
          <w:b/>
          <w:bCs/>
        </w:rPr>
        <w:t>mitigations</w:t>
      </w:r>
      <w:r w:rsidR="001D02A2">
        <w:t xml:space="preserve"> as they are controls applied the ensure that specific cybersecurity propert</w:t>
      </w:r>
      <w:r w:rsidR="00895BCD">
        <w:t>ies</w:t>
      </w:r>
      <w:r w:rsidR="001D02A2">
        <w:t xml:space="preserve"> holds true. Since these requirements are also the basis for threat modeling, they provide a consistent application of controls since violation of modeling rules directly points to a corresponding cybersecurity requirement.</w:t>
      </w:r>
    </w:p>
    <w:p w14:paraId="4E4319C9" w14:textId="77777777" w:rsidR="001D02A2" w:rsidRDefault="001D02A2" w:rsidP="001D02A2">
      <w:pPr>
        <w:spacing w:after="240"/>
      </w:pPr>
      <w:r>
        <w:t xml:space="preserve">The following provide additional support for </w:t>
      </w:r>
      <w:r w:rsidRPr="001D02A2">
        <w:rPr>
          <w:b/>
          <w:bCs/>
        </w:rPr>
        <w:t>risk protection</w:t>
      </w:r>
      <w:r>
        <w:t>:</w:t>
      </w:r>
    </w:p>
    <w:p w14:paraId="1E6796C6" w14:textId="6D88E41F" w:rsidR="009965D7" w:rsidRPr="008B38E2" w:rsidRDefault="001D02A2" w:rsidP="009965D7">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r>
        <w:rPr>
          <w:color w:val="0070C0"/>
        </w:rPr>
        <w:br/>
      </w:r>
      <w:r w:rsidR="00895BCD" w:rsidRPr="008B38E2">
        <w:rPr>
          <w:color w:val="0070C0"/>
        </w:rPr>
        <w:t>[Requirements-1]</w:t>
      </w:r>
      <w:r w:rsidR="00895BCD" w:rsidRPr="008B38E2">
        <w:rPr>
          <w:color w:val="0070C0"/>
        </w:rPr>
        <w:tab/>
        <w:t>Product-level Security Requirements (Requirements-1.2)</w:t>
      </w:r>
      <w:r w:rsidR="00895BCD" w:rsidRPr="008B38E2">
        <w:rPr>
          <w:color w:val="0070C0"/>
        </w:rPr>
        <w:br/>
      </w:r>
      <w:r w:rsidR="009965D7" w:rsidRPr="008B38E2">
        <w:rPr>
          <w:color w:val="0070C0"/>
        </w:rPr>
        <w:t>[Design-4]</w:t>
      </w:r>
      <w:r w:rsidR="009965D7" w:rsidRPr="008B38E2">
        <w:rPr>
          <w:color w:val="0070C0"/>
        </w:rPr>
        <w:tab/>
        <w:t>Threat Modeling Report (Design-4.1)</w:t>
      </w:r>
    </w:p>
    <w:p w14:paraId="070FDCCF" w14:textId="77777777" w:rsidR="009965D7" w:rsidRPr="008B38E2" w:rsidRDefault="009965D7" w:rsidP="009965D7">
      <w:pPr>
        <w:tabs>
          <w:tab w:val="left" w:pos="2160"/>
        </w:tabs>
        <w:rPr>
          <w:color w:val="0070C0"/>
        </w:rPr>
      </w:pPr>
      <w:r w:rsidRPr="008B38E2">
        <w:rPr>
          <w:color w:val="0070C0"/>
        </w:rPr>
        <w:t>[Design-4]</w:t>
      </w:r>
      <w:r w:rsidRPr="008B38E2">
        <w:rPr>
          <w:color w:val="0070C0"/>
        </w:rPr>
        <w:tab/>
        <w:t>Ranked/Risked Threat Report (Design-4.2)</w:t>
      </w:r>
    </w:p>
    <w:p w14:paraId="5C4E6AA2" w14:textId="48180586" w:rsidR="00C14CA9" w:rsidRDefault="00C14CA9" w:rsidP="00C14CA9">
      <w:pPr>
        <w:pStyle w:val="Heading3"/>
        <w:rPr>
          <w:lang w:val="en-US"/>
        </w:rPr>
      </w:pPr>
      <w:r>
        <w:rPr>
          <w:lang w:val="en-US"/>
        </w:rPr>
        <w:lastRenderedPageBreak/>
        <w:t>Specific R155 Mitigations</w:t>
      </w:r>
    </w:p>
    <w:p w14:paraId="3F3BEAC9" w14:textId="37E7DA34" w:rsidR="00C14CA9" w:rsidRDefault="00C14CA9" w:rsidP="00C14CA9">
      <w:pPr>
        <w:spacing w:after="240"/>
        <w:jc w:val="both"/>
      </w:pPr>
      <w:r>
        <w:t xml:space="preserve">As this requirement expressly calls out </w:t>
      </w:r>
      <w:r w:rsidRPr="00895BCD">
        <w:rPr>
          <w:b/>
          <w:bCs/>
        </w:rPr>
        <w:t>mitigations</w:t>
      </w:r>
      <w:r>
        <w:t xml:space="preserve"> enumerated in R155 Annex 5, Part</w:t>
      </w:r>
      <w:r w:rsidR="00E415B8">
        <w:t>s</w:t>
      </w:r>
      <w:r>
        <w:t xml:space="preserve"> B and C</w:t>
      </w:r>
      <w:r w:rsidR="00161BC9">
        <w:t>;</w:t>
      </w:r>
      <w:r>
        <w:t xml:space="preserve"> </w:t>
      </w:r>
      <w:r w:rsidR="00161BC9">
        <w:t>i</w:t>
      </w:r>
      <w:r>
        <w:t xml:space="preserve">t is appropriate to address the general relationship of those mitigation with the </w:t>
      </w:r>
      <w:r w:rsidRPr="00895BCD">
        <w:rPr>
          <w:b/>
          <w:bCs/>
        </w:rPr>
        <w:t>AVCDL</w:t>
      </w:r>
      <w:r>
        <w:t>. Mitigations M1 through M</w:t>
      </w:r>
      <w:r w:rsidR="004F6AE3">
        <w:t>5</w:t>
      </w:r>
      <w:r>
        <w:t xml:space="preserve"> are either IT or OT in nature and therefore not within the scope of the </w:t>
      </w:r>
      <w:r w:rsidRPr="00895BCD">
        <w:rPr>
          <w:b/>
          <w:bCs/>
        </w:rPr>
        <w:t>AVCDL</w:t>
      </w:r>
      <w:r>
        <w:t>. Mitigations M</w:t>
      </w:r>
      <w:r w:rsidR="004F6AE3">
        <w:t>6</w:t>
      </w:r>
      <w:r>
        <w:t xml:space="preserve"> through M24 can be addressed within the scope of the </w:t>
      </w:r>
      <w:r w:rsidRPr="00895BCD">
        <w:rPr>
          <w:b/>
          <w:bCs/>
        </w:rPr>
        <w:t>AVCDL</w:t>
      </w:r>
      <w:r>
        <w:t xml:space="preserve"> in that those mitigation can be applied to product cybersecurity in additional to either IT or OT cybersecurity.</w:t>
      </w:r>
    </w:p>
    <w:p w14:paraId="4C168BAE" w14:textId="36D2DBA0" w:rsidR="00161BC9" w:rsidRDefault="00161BC9" w:rsidP="00C14CA9">
      <w:pPr>
        <w:spacing w:after="240"/>
        <w:jc w:val="both"/>
      </w:pPr>
      <w:r w:rsidRPr="00161BC9">
        <w:rPr>
          <w:b/>
          <w:bCs/>
          <w:color w:val="0070C0"/>
        </w:rPr>
        <w:t>Note:</w:t>
      </w:r>
      <w:r>
        <w:tab/>
        <w:t xml:space="preserve">A summary of R155 mitigations is provided in the </w:t>
      </w:r>
      <w:r w:rsidRPr="00161BC9">
        <w:rPr>
          <w:b/>
          <w:bCs/>
        </w:rPr>
        <w:t>UNECE WP.29 R155</w:t>
      </w:r>
      <w:r>
        <w:t xml:space="preserve"> spreadsheet.</w:t>
      </w:r>
    </w:p>
    <w:p w14:paraId="78AAEC65" w14:textId="77777777" w:rsidR="00C14CA9" w:rsidRDefault="00C14CA9" w:rsidP="00C14CA9">
      <w:pPr>
        <w:spacing w:after="240"/>
        <w:ind w:left="720" w:hanging="720"/>
        <w:jc w:val="both"/>
      </w:pPr>
      <w:r w:rsidRPr="006504F3">
        <w:rPr>
          <w:b/>
          <w:bCs/>
          <w:color w:val="0070C0"/>
        </w:rPr>
        <w:t>Note:</w:t>
      </w:r>
      <w:r w:rsidRPr="00835F8C">
        <w:rPr>
          <w:color w:val="0070C0"/>
        </w:rPr>
        <w:tab/>
      </w:r>
      <w:r>
        <w:t>Mitigation M17 is not included in R155 Annex 5, Part B or C.</w:t>
      </w:r>
    </w:p>
    <w:p w14:paraId="4126949F" w14:textId="715E4878" w:rsidR="00E42E29" w:rsidRDefault="00E42E29" w:rsidP="00284899">
      <w:pPr>
        <w:tabs>
          <w:tab w:val="left" w:pos="2160"/>
        </w:tabs>
        <w:spacing w:after="240"/>
        <w:jc w:val="both"/>
      </w:pPr>
      <w: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E42E29" w14:paraId="79667A0F" w14:textId="77777777" w:rsidTr="003E4AAC">
        <w:trPr>
          <w:trHeight w:val="320"/>
        </w:trPr>
        <w:tc>
          <w:tcPr>
            <w:tcW w:w="720" w:type="dxa"/>
            <w:shd w:val="clear" w:color="auto" w:fill="auto"/>
            <w:noWrap/>
            <w:hideMark/>
          </w:tcPr>
          <w:p w14:paraId="4B1D455C" w14:textId="77777777" w:rsidR="00E42E29" w:rsidRDefault="00E42E29" w:rsidP="003E4AAC">
            <w:r>
              <w:t>M6</w:t>
            </w:r>
          </w:p>
        </w:tc>
        <w:tc>
          <w:tcPr>
            <w:tcW w:w="8695" w:type="dxa"/>
            <w:shd w:val="clear" w:color="auto" w:fill="auto"/>
            <w:noWrap/>
            <w:hideMark/>
          </w:tcPr>
          <w:p w14:paraId="3CFAB7B5" w14:textId="77777777" w:rsidR="00E42E29" w:rsidRDefault="00E42E29" w:rsidP="003E4AAC">
            <w:r>
              <w:t xml:space="preserve">Systems shall implement security by design to minimize risks </w:t>
            </w:r>
          </w:p>
        </w:tc>
      </w:tr>
      <w:tr w:rsidR="00E42E29" w14:paraId="6A520150" w14:textId="77777777" w:rsidTr="003E4AAC">
        <w:trPr>
          <w:trHeight w:val="320"/>
        </w:trPr>
        <w:tc>
          <w:tcPr>
            <w:tcW w:w="720" w:type="dxa"/>
            <w:shd w:val="clear" w:color="auto" w:fill="auto"/>
            <w:noWrap/>
            <w:hideMark/>
          </w:tcPr>
          <w:p w14:paraId="6B659373" w14:textId="77777777" w:rsidR="00E42E29" w:rsidRDefault="00E42E29" w:rsidP="003E4AAC">
            <w:r>
              <w:t>M7</w:t>
            </w:r>
          </w:p>
        </w:tc>
        <w:tc>
          <w:tcPr>
            <w:tcW w:w="8695" w:type="dxa"/>
            <w:shd w:val="clear" w:color="auto" w:fill="auto"/>
            <w:noWrap/>
            <w:hideMark/>
          </w:tcPr>
          <w:p w14:paraId="32D68250" w14:textId="77777777" w:rsidR="00E42E29" w:rsidRDefault="00E42E29" w:rsidP="003E4AAC">
            <w:r>
              <w:t xml:space="preserve">Access control techniques and designs shall be applied to protect system data/code </w:t>
            </w:r>
          </w:p>
        </w:tc>
      </w:tr>
      <w:tr w:rsidR="00E42E29" w14:paraId="1B5FDDF0" w14:textId="77777777" w:rsidTr="003E4AAC">
        <w:trPr>
          <w:trHeight w:val="320"/>
        </w:trPr>
        <w:tc>
          <w:tcPr>
            <w:tcW w:w="720" w:type="dxa"/>
            <w:shd w:val="clear" w:color="auto" w:fill="auto"/>
            <w:noWrap/>
            <w:hideMark/>
          </w:tcPr>
          <w:p w14:paraId="67095A7D" w14:textId="77777777" w:rsidR="00E42E29" w:rsidRDefault="00E42E29" w:rsidP="003E4AAC">
            <w:r>
              <w:t>M8</w:t>
            </w:r>
          </w:p>
        </w:tc>
        <w:tc>
          <w:tcPr>
            <w:tcW w:w="8695" w:type="dxa"/>
            <w:shd w:val="clear" w:color="auto" w:fill="auto"/>
            <w:noWrap/>
            <w:hideMark/>
          </w:tcPr>
          <w:p w14:paraId="6CE153FC" w14:textId="77777777" w:rsidR="00E42E29" w:rsidRDefault="00E42E29" w:rsidP="003E4AAC">
            <w:r>
              <w:t xml:space="preserve">Through system design and access control it should not be possible for unauthorized personnel to access personal or system critical data </w:t>
            </w:r>
          </w:p>
        </w:tc>
      </w:tr>
      <w:tr w:rsidR="00E42E29" w14:paraId="16B93EAE" w14:textId="77777777" w:rsidTr="003E4AAC">
        <w:trPr>
          <w:trHeight w:val="320"/>
        </w:trPr>
        <w:tc>
          <w:tcPr>
            <w:tcW w:w="720" w:type="dxa"/>
            <w:shd w:val="clear" w:color="auto" w:fill="auto"/>
            <w:noWrap/>
            <w:hideMark/>
          </w:tcPr>
          <w:p w14:paraId="47D20F89" w14:textId="77777777" w:rsidR="00E42E29" w:rsidRDefault="00E42E29" w:rsidP="003E4AAC">
            <w:r>
              <w:t>M9</w:t>
            </w:r>
          </w:p>
        </w:tc>
        <w:tc>
          <w:tcPr>
            <w:tcW w:w="8695" w:type="dxa"/>
            <w:shd w:val="clear" w:color="auto" w:fill="auto"/>
            <w:noWrap/>
            <w:hideMark/>
          </w:tcPr>
          <w:p w14:paraId="60AAE252" w14:textId="77777777" w:rsidR="00E42E29" w:rsidRDefault="00E42E29" w:rsidP="003E4AAC">
            <w:r>
              <w:t xml:space="preserve">Measures to prevent and detect unauthorized access shall be employed </w:t>
            </w:r>
          </w:p>
        </w:tc>
      </w:tr>
      <w:tr w:rsidR="00E42E29" w14:paraId="7F537603" w14:textId="77777777" w:rsidTr="003E4AAC">
        <w:trPr>
          <w:trHeight w:val="320"/>
        </w:trPr>
        <w:tc>
          <w:tcPr>
            <w:tcW w:w="720" w:type="dxa"/>
            <w:shd w:val="clear" w:color="auto" w:fill="auto"/>
            <w:noWrap/>
            <w:hideMark/>
          </w:tcPr>
          <w:p w14:paraId="341116BD" w14:textId="77777777" w:rsidR="00E42E29" w:rsidRDefault="00E42E29" w:rsidP="003E4AAC">
            <w:r>
              <w:t>M13</w:t>
            </w:r>
          </w:p>
        </w:tc>
        <w:tc>
          <w:tcPr>
            <w:tcW w:w="8695" w:type="dxa"/>
            <w:shd w:val="clear" w:color="auto" w:fill="auto"/>
            <w:noWrap/>
            <w:hideMark/>
          </w:tcPr>
          <w:p w14:paraId="0EA2318C" w14:textId="77777777" w:rsidR="00E42E29" w:rsidRDefault="00E42E29" w:rsidP="003E4AAC">
            <w:r>
              <w:t xml:space="preserve">Measures to detect and recover from a denial of service attack shall be employed </w:t>
            </w:r>
          </w:p>
        </w:tc>
      </w:tr>
      <w:tr w:rsidR="00E42E29" w14:paraId="50E475C1" w14:textId="77777777" w:rsidTr="003E4AAC">
        <w:trPr>
          <w:trHeight w:val="320"/>
        </w:trPr>
        <w:tc>
          <w:tcPr>
            <w:tcW w:w="720" w:type="dxa"/>
            <w:shd w:val="clear" w:color="auto" w:fill="auto"/>
            <w:noWrap/>
            <w:hideMark/>
          </w:tcPr>
          <w:p w14:paraId="3FE34D19" w14:textId="77777777" w:rsidR="00E42E29" w:rsidRDefault="00E42E29" w:rsidP="003E4AAC">
            <w:r>
              <w:t>M14</w:t>
            </w:r>
          </w:p>
        </w:tc>
        <w:tc>
          <w:tcPr>
            <w:tcW w:w="8695" w:type="dxa"/>
            <w:shd w:val="clear" w:color="auto" w:fill="auto"/>
            <w:noWrap/>
            <w:hideMark/>
          </w:tcPr>
          <w:p w14:paraId="0E11833D" w14:textId="77777777" w:rsidR="00E42E29" w:rsidRDefault="00E42E29" w:rsidP="003E4AAC">
            <w:r>
              <w:t xml:space="preserve">Measures to protect systems against embedded viruses/malware should be considered </w:t>
            </w:r>
          </w:p>
        </w:tc>
      </w:tr>
      <w:tr w:rsidR="00E42E29" w14:paraId="6EBD800B" w14:textId="77777777" w:rsidTr="003E4AAC">
        <w:trPr>
          <w:trHeight w:val="320"/>
        </w:trPr>
        <w:tc>
          <w:tcPr>
            <w:tcW w:w="720" w:type="dxa"/>
            <w:shd w:val="clear" w:color="auto" w:fill="auto"/>
            <w:noWrap/>
            <w:hideMark/>
          </w:tcPr>
          <w:p w14:paraId="67864899" w14:textId="77777777" w:rsidR="00E42E29" w:rsidRDefault="00E42E29" w:rsidP="003E4AAC">
            <w:r>
              <w:t>M15</w:t>
            </w:r>
          </w:p>
        </w:tc>
        <w:tc>
          <w:tcPr>
            <w:tcW w:w="8695" w:type="dxa"/>
            <w:shd w:val="clear" w:color="auto" w:fill="auto"/>
            <w:noWrap/>
            <w:hideMark/>
          </w:tcPr>
          <w:p w14:paraId="259C0D78" w14:textId="77777777" w:rsidR="00E42E29" w:rsidRDefault="00E42E29" w:rsidP="003E4AAC">
            <w:r>
              <w:t xml:space="preserve">Measures to detect malicious internal messages or activity should be considered </w:t>
            </w:r>
          </w:p>
        </w:tc>
      </w:tr>
      <w:tr w:rsidR="00E42E29" w14:paraId="376E54A7" w14:textId="77777777" w:rsidTr="003E4AAC">
        <w:trPr>
          <w:trHeight w:val="320"/>
        </w:trPr>
        <w:tc>
          <w:tcPr>
            <w:tcW w:w="720" w:type="dxa"/>
            <w:shd w:val="clear" w:color="auto" w:fill="auto"/>
            <w:noWrap/>
            <w:hideMark/>
          </w:tcPr>
          <w:p w14:paraId="76E622D3" w14:textId="77777777" w:rsidR="00E42E29" w:rsidRDefault="00E42E29" w:rsidP="003E4AAC">
            <w:r>
              <w:t>M16</w:t>
            </w:r>
          </w:p>
        </w:tc>
        <w:tc>
          <w:tcPr>
            <w:tcW w:w="8695" w:type="dxa"/>
            <w:shd w:val="clear" w:color="auto" w:fill="auto"/>
            <w:noWrap/>
            <w:hideMark/>
          </w:tcPr>
          <w:p w14:paraId="75D2EA2A" w14:textId="77777777" w:rsidR="00E42E29" w:rsidRDefault="00E42E29" w:rsidP="003E4AAC">
            <w:r>
              <w:t>Secure software update procedures shall be employed</w:t>
            </w:r>
          </w:p>
        </w:tc>
      </w:tr>
      <w:tr w:rsidR="00E42E29" w14:paraId="6B04CA80" w14:textId="77777777" w:rsidTr="003E4AAC">
        <w:trPr>
          <w:trHeight w:val="320"/>
        </w:trPr>
        <w:tc>
          <w:tcPr>
            <w:tcW w:w="720" w:type="dxa"/>
            <w:shd w:val="clear" w:color="auto" w:fill="auto"/>
            <w:noWrap/>
            <w:hideMark/>
          </w:tcPr>
          <w:p w14:paraId="3BE919A9" w14:textId="77777777" w:rsidR="00E42E29" w:rsidRDefault="00E42E29" w:rsidP="003E4AAC">
            <w:r>
              <w:t>M18</w:t>
            </w:r>
          </w:p>
        </w:tc>
        <w:tc>
          <w:tcPr>
            <w:tcW w:w="8695" w:type="dxa"/>
            <w:shd w:val="clear" w:color="auto" w:fill="auto"/>
            <w:noWrap/>
            <w:hideMark/>
          </w:tcPr>
          <w:p w14:paraId="788A41A2" w14:textId="77777777" w:rsidR="00E42E29" w:rsidRDefault="00E42E29" w:rsidP="003E4AAC">
            <w:r>
              <w:t xml:space="preserve">Measures shall be implemented for defining and controlling user roles and access privileges, based on the principle of least access privilege </w:t>
            </w:r>
          </w:p>
        </w:tc>
      </w:tr>
      <w:tr w:rsidR="00E42E29" w14:paraId="56E37E62" w14:textId="77777777" w:rsidTr="003E4AAC">
        <w:trPr>
          <w:trHeight w:val="320"/>
        </w:trPr>
        <w:tc>
          <w:tcPr>
            <w:tcW w:w="720" w:type="dxa"/>
            <w:shd w:val="clear" w:color="auto" w:fill="auto"/>
            <w:noWrap/>
            <w:hideMark/>
          </w:tcPr>
          <w:p w14:paraId="31D98B02" w14:textId="77777777" w:rsidR="00E42E29" w:rsidRDefault="00E42E29" w:rsidP="003E4AAC">
            <w:r>
              <w:t>M19</w:t>
            </w:r>
          </w:p>
        </w:tc>
        <w:tc>
          <w:tcPr>
            <w:tcW w:w="8695" w:type="dxa"/>
            <w:shd w:val="clear" w:color="auto" w:fill="auto"/>
            <w:noWrap/>
            <w:hideMark/>
          </w:tcPr>
          <w:p w14:paraId="01B6A4F8" w14:textId="77777777" w:rsidR="00E42E29" w:rsidRDefault="00E42E29" w:rsidP="003E4AAC">
            <w:r>
              <w:t xml:space="preserve">Organizations shall ensure security procedures are defined and followed including logging of actions and access related to the management of the security functions </w:t>
            </w:r>
          </w:p>
        </w:tc>
      </w:tr>
      <w:tr w:rsidR="00E42E29" w14:paraId="2A170DAE" w14:textId="77777777" w:rsidTr="003E4AAC">
        <w:trPr>
          <w:trHeight w:val="320"/>
        </w:trPr>
        <w:tc>
          <w:tcPr>
            <w:tcW w:w="720" w:type="dxa"/>
            <w:shd w:val="clear" w:color="auto" w:fill="auto"/>
            <w:noWrap/>
            <w:hideMark/>
          </w:tcPr>
          <w:p w14:paraId="526021E1" w14:textId="77777777" w:rsidR="00E42E29" w:rsidRDefault="00E42E29" w:rsidP="003E4AAC">
            <w:r>
              <w:t>M22</w:t>
            </w:r>
          </w:p>
        </w:tc>
        <w:tc>
          <w:tcPr>
            <w:tcW w:w="8695" w:type="dxa"/>
            <w:shd w:val="clear" w:color="auto" w:fill="auto"/>
            <w:noWrap/>
            <w:hideMark/>
          </w:tcPr>
          <w:p w14:paraId="4D009313" w14:textId="77777777" w:rsidR="00E42E29" w:rsidRDefault="00E42E29" w:rsidP="003E4AAC">
            <w:r>
              <w:t xml:space="preserve">Security controls shall be applied to external interfaces </w:t>
            </w:r>
          </w:p>
        </w:tc>
      </w:tr>
      <w:tr w:rsidR="00E42E29" w14:paraId="4158BBAA" w14:textId="77777777" w:rsidTr="003E4AAC">
        <w:trPr>
          <w:trHeight w:val="320"/>
        </w:trPr>
        <w:tc>
          <w:tcPr>
            <w:tcW w:w="720" w:type="dxa"/>
            <w:shd w:val="clear" w:color="auto" w:fill="auto"/>
            <w:noWrap/>
            <w:hideMark/>
          </w:tcPr>
          <w:p w14:paraId="51749484" w14:textId="77777777" w:rsidR="00E42E29" w:rsidRDefault="00E42E29" w:rsidP="003E4AAC">
            <w:r>
              <w:t>M23</w:t>
            </w:r>
          </w:p>
        </w:tc>
        <w:tc>
          <w:tcPr>
            <w:tcW w:w="8695" w:type="dxa"/>
            <w:shd w:val="clear" w:color="auto" w:fill="auto"/>
            <w:noWrap/>
            <w:hideMark/>
          </w:tcPr>
          <w:p w14:paraId="007270A9" w14:textId="77777777" w:rsidR="00E42E29" w:rsidRDefault="00E42E29" w:rsidP="003E4AAC">
            <w:r>
              <w:t xml:space="preserve">Cybersecurity best practices for software and hardware development shall be followed </w:t>
            </w:r>
          </w:p>
        </w:tc>
      </w:tr>
      <w:tr w:rsidR="00E42E29" w14:paraId="6E5FDF25" w14:textId="77777777" w:rsidTr="003E4AAC">
        <w:trPr>
          <w:trHeight w:val="320"/>
        </w:trPr>
        <w:tc>
          <w:tcPr>
            <w:tcW w:w="720" w:type="dxa"/>
            <w:shd w:val="clear" w:color="auto" w:fill="auto"/>
            <w:noWrap/>
            <w:hideMark/>
          </w:tcPr>
          <w:p w14:paraId="04245269" w14:textId="77777777" w:rsidR="00E42E29" w:rsidRDefault="00E42E29" w:rsidP="003E4AAC">
            <w:r>
              <w:t>M24</w:t>
            </w:r>
          </w:p>
        </w:tc>
        <w:tc>
          <w:tcPr>
            <w:tcW w:w="8695" w:type="dxa"/>
            <w:shd w:val="clear" w:color="auto" w:fill="auto"/>
            <w:noWrap/>
            <w:hideMark/>
          </w:tcPr>
          <w:p w14:paraId="007A496F" w14:textId="77777777" w:rsidR="00E42E29" w:rsidRDefault="00E42E29" w:rsidP="003E4AAC">
            <w:r>
              <w:t xml:space="preserve">Best practices for the protection of data integrity and confidentiality shall be followed for storing personal data </w:t>
            </w:r>
          </w:p>
        </w:tc>
      </w:tr>
    </w:tbl>
    <w:p w14:paraId="16CFB12E" w14:textId="77777777" w:rsidR="003E4AAC" w:rsidRDefault="003E4AAC" w:rsidP="001D02A2">
      <w:pPr>
        <w:tabs>
          <w:tab w:val="left" w:pos="2160"/>
        </w:tabs>
      </w:pPr>
    </w:p>
    <w:p w14:paraId="4DBCCDBC" w14:textId="52FF8FE4" w:rsidR="00284899" w:rsidRDefault="00230E5D" w:rsidP="00284899">
      <w:pPr>
        <w:tabs>
          <w:tab w:val="left" w:pos="2160"/>
        </w:tabs>
        <w:spacing w:after="240"/>
        <w:jc w:val="both"/>
      </w:pPr>
      <w:r>
        <w:t xml:space="preserve">These are addressed either as best practices recommendations throughout the </w:t>
      </w:r>
      <w:r w:rsidRPr="006664B1">
        <w:rPr>
          <w:b/>
          <w:bCs/>
        </w:rPr>
        <w:t>AVCDL</w:t>
      </w:r>
      <w:r>
        <w:t xml:space="preserve"> corpus</w:t>
      </w:r>
      <w:r w:rsidR="00284899">
        <w:t>, general document</w:t>
      </w:r>
      <w:r w:rsidR="006664B1">
        <w:t>s</w:t>
      </w:r>
      <w:r w:rsidR="00284899">
        <w:t xml:space="preserve"> such as </w:t>
      </w:r>
      <w:r w:rsidR="00284899" w:rsidRPr="00284899">
        <w:rPr>
          <w:b/>
          <w:bCs/>
        </w:rPr>
        <w:t>Secure Design Principles</w:t>
      </w:r>
      <w:r w:rsidR="006664B1">
        <w:t xml:space="preserve">, </w:t>
      </w:r>
      <w:r>
        <w:t xml:space="preserve">or </w:t>
      </w:r>
      <w:r w:rsidR="00284899">
        <w:t xml:space="preserve">in </w:t>
      </w:r>
      <w:r w:rsidR="00284899" w:rsidRPr="006664B1">
        <w:rPr>
          <w:b/>
          <w:bCs/>
        </w:rPr>
        <w:t>AVCDL</w:t>
      </w:r>
      <w:r w:rsidR="00284899">
        <w:t xml:space="preserve"> phase requirements including:</w:t>
      </w:r>
    </w:p>
    <w:p w14:paraId="6BF32388" w14:textId="77777777" w:rsidR="00284899" w:rsidRDefault="00284899" w:rsidP="006664B1">
      <w:pPr>
        <w:tabs>
          <w:tab w:val="left" w:pos="2160"/>
        </w:tabs>
        <w:spacing w:after="240"/>
      </w:pPr>
      <w:r>
        <w:rPr>
          <w:color w:val="0070C0"/>
        </w:rPr>
        <w:t>[Implementation-5]</w:t>
      </w:r>
      <w:r>
        <w:rPr>
          <w:color w:val="0070C0"/>
        </w:rPr>
        <w:tab/>
        <w:t>Secure Development (Implementation-5.1)</w:t>
      </w:r>
    </w:p>
    <w:p w14:paraId="1D581510" w14:textId="78E8A849" w:rsidR="00284899" w:rsidRDefault="00A6369A" w:rsidP="006664B1">
      <w:pPr>
        <w:tabs>
          <w:tab w:val="left" w:pos="2160"/>
        </w:tabs>
        <w:spacing w:after="240"/>
        <w:jc w:val="both"/>
      </w:pPr>
      <w:r>
        <w:t>M</w:t>
      </w:r>
      <w:r w:rsidR="006664B1">
        <w:t xml:space="preserve">itigations </w:t>
      </w:r>
      <w:r>
        <w:t xml:space="preserve">M10, M11, M12, M20, and M21 </w:t>
      </w:r>
      <w:r w:rsidR="006664B1">
        <w:t xml:space="preserve">are addressed either directly or through a combination of requirements from the global security requirements catalog. The </w:t>
      </w:r>
      <w:r w:rsidR="006664B1" w:rsidRPr="006664B1">
        <w:rPr>
          <w:b/>
          <w:bCs/>
        </w:rPr>
        <w:t>cybersecurity requirements per taxonomy</w:t>
      </w:r>
      <w:r w:rsidR="006664B1">
        <w:t xml:space="preserve"> spreadsheet</w:t>
      </w:r>
      <w:r w:rsidR="00C52C51">
        <w:t xml:space="preserve"> shows the relationship between the global requirements and the security requirements taxonomy</w:t>
      </w:r>
      <w:r w:rsidR="006664B1">
        <w:t>.</w:t>
      </w:r>
    </w:p>
    <w:p w14:paraId="4BBFD799" w14:textId="0D38E2D8" w:rsidR="0051217A" w:rsidRDefault="0051217A" w:rsidP="0051217A">
      <w:pPr>
        <w:pStyle w:val="Heading2"/>
      </w:pPr>
      <w:r>
        <w:lastRenderedPageBreak/>
        <w:t>7.3.5 type risk countermeasures</w:t>
      </w:r>
    </w:p>
    <w:p w14:paraId="19BEE366" w14:textId="3F60729C"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61BCA04A" w14:textId="077A1236" w:rsidR="00C772EA" w:rsidRPr="002A3DCA" w:rsidRDefault="00C772EA" w:rsidP="00C772EA">
      <w:pPr>
        <w:spacing w:after="240"/>
        <w:jc w:val="both"/>
        <w:rPr>
          <w:i/>
          <w:iCs/>
          <w:color w:val="4F6228" w:themeColor="accent3" w:themeShade="80"/>
        </w:rPr>
      </w:pPr>
      <w:r w:rsidRPr="00C772EA">
        <w:rPr>
          <w:i/>
          <w:iCs/>
          <w:color w:val="4F6228" w:themeColor="accent3" w:themeShade="80"/>
        </w:rPr>
        <w:t>ISO/SAE 21434 describes on a process base steps to make conclusion for the architecture. This aspect is to be considered in [WP-08-03] Threat scenarios.</w:t>
      </w:r>
    </w:p>
    <w:p w14:paraId="4D70EDA6" w14:textId="25042EAD" w:rsidR="002924C1" w:rsidRDefault="002924C1" w:rsidP="002924C1">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15-03</w:t>
      </w:r>
      <w:r w:rsidRPr="00212292">
        <w:t>]</w:t>
      </w:r>
      <w:r>
        <w:t>.</w:t>
      </w:r>
    </w:p>
    <w:p w14:paraId="35165DEC" w14:textId="5A34F8DB" w:rsidR="00BB6D29" w:rsidRPr="008B38E2" w:rsidRDefault="002924C1" w:rsidP="00481C18">
      <w:pPr>
        <w:tabs>
          <w:tab w:val="left" w:pos="2160"/>
        </w:tabs>
        <w:spacing w:after="240"/>
        <w:rPr>
          <w:color w:val="0070C0"/>
        </w:rPr>
      </w:pPr>
      <w:r w:rsidRPr="008B38E2">
        <w:rPr>
          <w:color w:val="0070C0"/>
        </w:rPr>
        <w:t>[</w:t>
      </w:r>
      <w:r w:rsidR="00BB6D29" w:rsidRPr="008B38E2">
        <w:rPr>
          <w:color w:val="0070C0"/>
        </w:rPr>
        <w:t>Design-4]</w:t>
      </w:r>
      <w:r w:rsidR="00BB6D29" w:rsidRPr="008B38E2">
        <w:rPr>
          <w:color w:val="0070C0"/>
        </w:rPr>
        <w:tab/>
        <w:t>Threat Modeling Report (Design-4.1)</w:t>
      </w:r>
    </w:p>
    <w:p w14:paraId="160DE041" w14:textId="77777777" w:rsidR="00481C18" w:rsidRDefault="00481C18" w:rsidP="00481C18">
      <w:pPr>
        <w:pStyle w:val="Heading3"/>
        <w:rPr>
          <w:lang w:val="en-US"/>
        </w:rPr>
      </w:pPr>
      <w:r>
        <w:rPr>
          <w:lang w:val="en-US"/>
        </w:rPr>
        <w:t>Discussion</w:t>
      </w:r>
    </w:p>
    <w:p w14:paraId="2D60D92F" w14:textId="35135198" w:rsidR="00481C18" w:rsidRDefault="00C57526" w:rsidP="00481C18">
      <w:pPr>
        <w:spacing w:after="240"/>
        <w:jc w:val="both"/>
      </w:pPr>
      <w:r>
        <w:t>Given that t</w:t>
      </w:r>
      <w:r w:rsidR="00481C18">
        <w:t xml:space="preserve">he </w:t>
      </w:r>
      <w:r w:rsidR="00481C18" w:rsidRPr="00F768D1">
        <w:rPr>
          <w:b/>
          <w:bCs/>
        </w:rPr>
        <w:t>AVCDL</w:t>
      </w:r>
      <w:r w:rsidR="00481C18">
        <w:t xml:space="preserve"> </w:t>
      </w:r>
      <w:r>
        <w:t xml:space="preserve">is focused on vehicle’s cybersecurity development lifecycle, it only speaks to the </w:t>
      </w:r>
      <w:r w:rsidRPr="00C57526">
        <w:rPr>
          <w:b/>
          <w:bCs/>
        </w:rPr>
        <w:t>dedicated environment</w:t>
      </w:r>
      <w:r>
        <w:t xml:space="preserve"> comprised of the vehicle</w:t>
      </w:r>
      <w:r w:rsidR="00481C18">
        <w:t>.</w:t>
      </w:r>
      <w:r>
        <w:t xml:space="preserve"> Supporting infrastructure such as the cloud-based services or operation centers are not addressed by the </w:t>
      </w:r>
      <w:r w:rsidRPr="00C57526">
        <w:rPr>
          <w:b/>
          <w:bCs/>
        </w:rPr>
        <w:t>AVCDL</w:t>
      </w:r>
      <w:r>
        <w:t>.</w:t>
      </w:r>
    </w:p>
    <w:p w14:paraId="412E164D" w14:textId="06789CF5" w:rsidR="00C57526" w:rsidRDefault="00C57526" w:rsidP="00481C18">
      <w:pPr>
        <w:spacing w:after="240"/>
        <w:jc w:val="both"/>
      </w:pPr>
      <w:r>
        <w:t xml:space="preserve">Any </w:t>
      </w:r>
      <w:r w:rsidRPr="00C57526">
        <w:rPr>
          <w:b/>
          <w:bCs/>
        </w:rPr>
        <w:t>aftermarket</w:t>
      </w:r>
      <w:r>
        <w:t xml:space="preserve"> (post-production) changes would be subject to the same processes as the originally certified vehicle type.</w:t>
      </w:r>
      <w:r w:rsidR="00AA3908">
        <w:t xml:space="preserve"> Additional material is covered in the </w:t>
      </w:r>
      <w:r w:rsidR="00457725">
        <w:rPr>
          <w:b/>
          <w:bCs/>
        </w:rPr>
        <w:t>Understanding C</w:t>
      </w:r>
      <w:r w:rsidR="00AA3908" w:rsidRPr="00AA3908">
        <w:rPr>
          <w:b/>
          <w:bCs/>
        </w:rPr>
        <w:t>ybersecurity Risk Freshness in an AVCDL Context</w:t>
      </w:r>
      <w:r w:rsidR="00AA3908">
        <w:t xml:space="preserve"> elaboration document.</w:t>
      </w: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F42E9E" w:rsidRDefault="0051217A" w:rsidP="0051217A">
      <w:pPr>
        <w:spacing w:after="240"/>
        <w:jc w:val="both"/>
        <w:rPr>
          <w:i/>
          <w:iCs/>
          <w:color w:val="4F6228" w:themeColor="accent3" w:themeShade="80"/>
        </w:rPr>
      </w:pPr>
      <w:r w:rsidRPr="00F42E9E">
        <w:rPr>
          <w:i/>
          <w:iCs/>
          <w:color w:val="4F6228" w:themeColor="accent3" w:themeShade="80"/>
        </w:rPr>
        <w:t>The vehicle manufacturer shall perform, prior to type approval, appropriate and sufficient testing to verify the effectiveness of the security measures implemented.</w:t>
      </w:r>
    </w:p>
    <w:p w14:paraId="1F87613F" w14:textId="06BF5D8E"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9C23323" w:rsidR="00C772EA" w:rsidRPr="002A3DCA" w:rsidRDefault="00C772EA" w:rsidP="00C772EA">
      <w:pPr>
        <w:spacing w:after="240"/>
        <w:jc w:val="both"/>
        <w:rPr>
          <w:i/>
          <w:iCs/>
          <w:color w:val="4F6228" w:themeColor="accent3" w:themeShade="80"/>
        </w:rPr>
      </w:pPr>
      <w:r w:rsidRPr="00C772EA">
        <w:rPr>
          <w:i/>
          <w:iCs/>
          <w:color w:val="4F6228" w:themeColor="accent3" w:themeShade="80"/>
        </w:rPr>
        <w:t>Manufacturers may describe the verification and validation measure implemented in accordance with ISO/SAE 21434 in form of [WP-09-08] Verification report of cybersecurity concept, [WP-10-03] Verification report for the refined cybersecurity specification, [WP-11-02] Validation report.</w:t>
      </w:r>
    </w:p>
    <w:p w14:paraId="2C7F5F04" w14:textId="3142CEF3" w:rsidR="002924C1" w:rsidRDefault="002924C1" w:rsidP="002924C1">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9-</w:t>
      </w:r>
      <w:r w:rsidR="00633CEB">
        <w:t>07</w:t>
      </w:r>
      <w:r w:rsidRPr="00212292">
        <w:t>]</w:t>
      </w:r>
      <w:r w:rsidR="00633CEB">
        <w:t>, [WP-10-05]</w:t>
      </w:r>
      <w:r>
        <w:t xml:space="preserve"> and</w:t>
      </w:r>
      <w:r w:rsidRPr="00212292">
        <w:t xml:space="preserve"> [</w:t>
      </w:r>
      <w:r>
        <w:t>WP-09-0</w:t>
      </w:r>
      <w:r w:rsidR="00633CEB">
        <w:t>5</w:t>
      </w:r>
      <w:r w:rsidRPr="00212292">
        <w:t>]</w:t>
      </w:r>
      <w:r>
        <w:t>.</w:t>
      </w:r>
    </w:p>
    <w:p w14:paraId="771CBC4B" w14:textId="367F26F5" w:rsidR="00BB6D29" w:rsidRPr="008B38E2" w:rsidRDefault="00BB6D29" w:rsidP="002924C1">
      <w:pPr>
        <w:tabs>
          <w:tab w:val="left" w:pos="2160"/>
        </w:tabs>
        <w:rPr>
          <w:color w:val="0070C0"/>
        </w:rPr>
      </w:pPr>
      <w:r w:rsidRPr="008B38E2">
        <w:rPr>
          <w:color w:val="0070C0"/>
        </w:rPr>
        <w:t>[Design-2]</w:t>
      </w:r>
      <w:r w:rsidRPr="008B38E2">
        <w:rPr>
          <w:color w:val="0070C0"/>
        </w:rPr>
        <w:tab/>
        <w:t>Security Design Review Report (Design-2.1)</w:t>
      </w:r>
    </w:p>
    <w:p w14:paraId="1AB319F5" w14:textId="77777777" w:rsidR="00BB6D29" w:rsidRPr="008B38E2" w:rsidRDefault="00BB6D29" w:rsidP="00BB6D29">
      <w:pPr>
        <w:tabs>
          <w:tab w:val="left" w:pos="2160"/>
        </w:tabs>
        <w:rPr>
          <w:color w:val="0070C0"/>
        </w:rPr>
      </w:pPr>
      <w:r w:rsidRPr="008B38E2">
        <w:rPr>
          <w:color w:val="0070C0"/>
        </w:rPr>
        <w:t>[Verification-2]</w:t>
      </w:r>
      <w:r w:rsidRPr="008B38E2">
        <w:rPr>
          <w:color w:val="0070C0"/>
        </w:rPr>
        <w:tab/>
        <w:t>Updated Threat Model (Verification-2.1)</w:t>
      </w:r>
    </w:p>
    <w:p w14:paraId="63F78D90" w14:textId="77777777" w:rsidR="00BB6D29" w:rsidRPr="008B38E2" w:rsidRDefault="00BB6D29" w:rsidP="00BB6D29">
      <w:pPr>
        <w:tabs>
          <w:tab w:val="left" w:pos="2160"/>
        </w:tabs>
        <w:rPr>
          <w:color w:val="0070C0"/>
        </w:rPr>
      </w:pPr>
      <w:r w:rsidRPr="008B38E2">
        <w:rPr>
          <w:color w:val="0070C0"/>
        </w:rPr>
        <w:t>[Verification-3]</w:t>
      </w:r>
      <w:r w:rsidRPr="008B38E2">
        <w:rPr>
          <w:color w:val="0070C0"/>
        </w:rPr>
        <w:tab/>
        <w:t>Updated Attack Surface Analysis (Verification-3.1)</w:t>
      </w:r>
    </w:p>
    <w:p w14:paraId="2AFECB0B" w14:textId="77777777" w:rsidR="00BB6D29" w:rsidRPr="008B38E2" w:rsidRDefault="00BB6D29" w:rsidP="00BB6D29">
      <w:pPr>
        <w:tabs>
          <w:tab w:val="left" w:pos="2160"/>
        </w:tabs>
        <w:rPr>
          <w:color w:val="0070C0"/>
        </w:rPr>
      </w:pPr>
      <w:r w:rsidRPr="008B38E2">
        <w:rPr>
          <w:color w:val="0070C0"/>
        </w:rPr>
        <w:t>[Verification-4]</w:t>
      </w:r>
      <w:r w:rsidRPr="008B38E2">
        <w:rPr>
          <w:color w:val="0070C0"/>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Default="009A39A9" w:rsidP="00D34BC6">
      <w:pPr>
        <w:spacing w:after="240"/>
        <w:jc w:val="both"/>
      </w:pPr>
      <w:r>
        <w:t>T</w:t>
      </w:r>
      <w:r w:rsidR="00D34BC6">
        <w:t xml:space="preserve">he </w:t>
      </w:r>
      <w:r w:rsidR="00D34BC6" w:rsidRPr="00F768D1">
        <w:rPr>
          <w:b/>
          <w:bCs/>
        </w:rPr>
        <w:t>AVCDL</w:t>
      </w:r>
      <w:r w:rsidR="00D34BC6">
        <w:t xml:space="preserve"> </w:t>
      </w:r>
      <w:r>
        <w:t xml:space="preserve">uses a combination of controls (requirements) and phase gates to ensure that </w:t>
      </w:r>
      <w:r w:rsidRPr="009A39A9">
        <w:rPr>
          <w:b/>
          <w:bCs/>
        </w:rPr>
        <w:t>sufficient testing</w:t>
      </w:r>
      <w:r>
        <w:t xml:space="preserve"> takes place</w:t>
      </w:r>
      <w:r w:rsidR="00D34BC6">
        <w:t>.</w:t>
      </w:r>
      <w:r w:rsidR="00FC3CD7">
        <w:t xml:space="preserve"> Additional material is covered in the </w:t>
      </w:r>
      <w:r w:rsidR="00FC3CD7">
        <w:rPr>
          <w:b/>
          <w:bCs/>
        </w:rPr>
        <w:t>Understanding Verification and Validation</w:t>
      </w:r>
      <w:r w:rsidR="00FC3CD7" w:rsidRPr="00AA3908">
        <w:rPr>
          <w:b/>
          <w:bCs/>
        </w:rPr>
        <w:t xml:space="preserve"> in an AVCDL Context</w:t>
      </w:r>
      <w:r w:rsidR="00FC3CD7">
        <w:t xml:space="preserve"> elaboration document.</w:t>
      </w:r>
    </w:p>
    <w:p w14:paraId="0A1F20AD" w14:textId="7CA80153" w:rsidR="00FC3CD7" w:rsidRDefault="00FC3CD7" w:rsidP="00FC3CD7">
      <w:pPr>
        <w:spacing w:after="240"/>
      </w:pPr>
      <w:r>
        <w:t xml:space="preserve">The following provide additional support toward </w:t>
      </w:r>
      <w:r>
        <w:rPr>
          <w:b/>
          <w:bCs/>
        </w:rPr>
        <w:t>sufficient testing</w:t>
      </w:r>
      <w:r>
        <w:t>:</w:t>
      </w:r>
    </w:p>
    <w:p w14:paraId="61812F19" w14:textId="4FD8666C" w:rsidR="00FC3CD7" w:rsidRPr="008B38E2" w:rsidRDefault="00FC3CD7" w:rsidP="00FC3CD7">
      <w:pPr>
        <w:tabs>
          <w:tab w:val="left" w:pos="2160"/>
        </w:tabs>
        <w:rPr>
          <w:color w:val="0070C0"/>
        </w:rPr>
      </w:pPr>
      <w:r w:rsidRPr="008B38E2">
        <w:rPr>
          <w:color w:val="0070C0"/>
        </w:rPr>
        <w:t>[</w:t>
      </w:r>
      <w:r>
        <w:rPr>
          <w:color w:val="0070C0"/>
        </w:rPr>
        <w:t>Requirements</w:t>
      </w:r>
      <w:r w:rsidRPr="008B38E2">
        <w:rPr>
          <w:color w:val="0070C0"/>
        </w:rPr>
        <w:t>-</w:t>
      </w:r>
      <w:r w:rsidR="009A39A9">
        <w:rPr>
          <w:color w:val="0070C0"/>
        </w:rPr>
        <w:t>2</w:t>
      </w:r>
      <w:r w:rsidRPr="008B38E2">
        <w:rPr>
          <w:color w:val="0070C0"/>
        </w:rPr>
        <w:t>]</w:t>
      </w:r>
      <w:r w:rsidRPr="008B38E2">
        <w:rPr>
          <w:color w:val="0070C0"/>
        </w:rPr>
        <w:tab/>
      </w:r>
      <w:r w:rsidR="009A39A9">
        <w:rPr>
          <w:color w:val="0070C0"/>
        </w:rPr>
        <w:t>Requirements</w:t>
      </w:r>
      <w:r w:rsidR="009A39A9" w:rsidRPr="008B38E2">
        <w:rPr>
          <w:color w:val="0070C0"/>
        </w:rPr>
        <w:t xml:space="preserve"> </w:t>
      </w:r>
      <w:r w:rsidRPr="008B38E2">
        <w:rPr>
          <w:color w:val="0070C0"/>
        </w:rPr>
        <w:t>Phase Gate (</w:t>
      </w:r>
      <w:r>
        <w:rPr>
          <w:color w:val="0070C0"/>
        </w:rPr>
        <w:t>Requirements</w:t>
      </w:r>
      <w:r w:rsidRPr="008B38E2">
        <w:rPr>
          <w:color w:val="0070C0"/>
        </w:rPr>
        <w:t>-</w:t>
      </w:r>
      <w:r w:rsidR="009A39A9">
        <w:rPr>
          <w:color w:val="0070C0"/>
        </w:rPr>
        <w:t>2</w:t>
      </w:r>
      <w:r w:rsidRPr="008B38E2">
        <w:rPr>
          <w:color w:val="0070C0"/>
        </w:rPr>
        <w:t>.1)</w:t>
      </w:r>
    </w:p>
    <w:p w14:paraId="33F8B54A" w14:textId="34A70818" w:rsidR="00FC3CD7" w:rsidRPr="008B38E2" w:rsidRDefault="00FC3CD7" w:rsidP="00FC3CD7">
      <w:pPr>
        <w:tabs>
          <w:tab w:val="left" w:pos="2160"/>
        </w:tabs>
        <w:rPr>
          <w:color w:val="0070C0"/>
        </w:rPr>
      </w:pPr>
      <w:r w:rsidRPr="008B38E2">
        <w:rPr>
          <w:color w:val="0070C0"/>
        </w:rPr>
        <w:t>[</w:t>
      </w:r>
      <w:r>
        <w:rPr>
          <w:color w:val="0070C0"/>
        </w:rPr>
        <w:t>Design</w:t>
      </w:r>
      <w:r w:rsidRPr="008B38E2">
        <w:rPr>
          <w:color w:val="0070C0"/>
        </w:rPr>
        <w:t>-</w:t>
      </w:r>
      <w:r w:rsidR="009A39A9">
        <w:rPr>
          <w:color w:val="0070C0"/>
        </w:rPr>
        <w:t>5</w:t>
      </w:r>
      <w:r w:rsidRPr="008B38E2">
        <w:rPr>
          <w:color w:val="0070C0"/>
        </w:rPr>
        <w:t>]</w:t>
      </w:r>
      <w:r w:rsidRPr="008B38E2">
        <w:rPr>
          <w:color w:val="0070C0"/>
        </w:rPr>
        <w:tab/>
      </w:r>
      <w:r w:rsidR="009A39A9">
        <w:rPr>
          <w:color w:val="0070C0"/>
        </w:rPr>
        <w:t>Design</w:t>
      </w:r>
      <w:r w:rsidR="009A39A9" w:rsidRPr="008B38E2">
        <w:rPr>
          <w:color w:val="0070C0"/>
        </w:rPr>
        <w:t xml:space="preserve"> </w:t>
      </w:r>
      <w:r w:rsidRPr="008B38E2">
        <w:rPr>
          <w:color w:val="0070C0"/>
        </w:rPr>
        <w:t>Phase Gate (</w:t>
      </w:r>
      <w:r>
        <w:rPr>
          <w:color w:val="0070C0"/>
        </w:rPr>
        <w:t>Design</w:t>
      </w:r>
      <w:r w:rsidRPr="008B38E2">
        <w:rPr>
          <w:color w:val="0070C0"/>
        </w:rPr>
        <w:t>-</w:t>
      </w:r>
      <w:r w:rsidR="009A39A9">
        <w:rPr>
          <w:color w:val="0070C0"/>
        </w:rPr>
        <w:t>5</w:t>
      </w:r>
      <w:r w:rsidRPr="008B38E2">
        <w:rPr>
          <w:color w:val="0070C0"/>
        </w:rPr>
        <w:t>.1)</w:t>
      </w:r>
    </w:p>
    <w:p w14:paraId="674F9E3D" w14:textId="5B99AC14" w:rsidR="00FC3CD7" w:rsidRPr="008B38E2" w:rsidRDefault="00FC3CD7" w:rsidP="00FC3CD7">
      <w:pPr>
        <w:tabs>
          <w:tab w:val="left" w:pos="2160"/>
        </w:tabs>
        <w:rPr>
          <w:color w:val="0070C0"/>
        </w:rPr>
      </w:pPr>
      <w:r w:rsidRPr="008B38E2">
        <w:rPr>
          <w:color w:val="0070C0"/>
        </w:rPr>
        <w:t>[</w:t>
      </w:r>
      <w:r>
        <w:rPr>
          <w:color w:val="0070C0"/>
        </w:rPr>
        <w:t>Implementation</w:t>
      </w:r>
      <w:r w:rsidRPr="008B38E2">
        <w:rPr>
          <w:color w:val="0070C0"/>
        </w:rPr>
        <w:t>-</w:t>
      </w:r>
      <w:r w:rsidR="009A39A9">
        <w:rPr>
          <w:color w:val="0070C0"/>
        </w:rPr>
        <w:t>11</w:t>
      </w:r>
      <w:r w:rsidRPr="008B38E2">
        <w:rPr>
          <w:color w:val="0070C0"/>
        </w:rPr>
        <w:t>]</w:t>
      </w:r>
      <w:r w:rsidRPr="008B38E2">
        <w:rPr>
          <w:color w:val="0070C0"/>
        </w:rPr>
        <w:tab/>
      </w:r>
      <w:r w:rsidR="009A39A9">
        <w:rPr>
          <w:color w:val="0070C0"/>
        </w:rPr>
        <w:t>Implementation</w:t>
      </w:r>
      <w:r w:rsidR="009A39A9" w:rsidRPr="008B38E2">
        <w:rPr>
          <w:color w:val="0070C0"/>
        </w:rPr>
        <w:t xml:space="preserve"> </w:t>
      </w:r>
      <w:r w:rsidRPr="008B38E2">
        <w:rPr>
          <w:color w:val="0070C0"/>
        </w:rPr>
        <w:t>Phase Gate (</w:t>
      </w:r>
      <w:r>
        <w:rPr>
          <w:color w:val="0070C0"/>
        </w:rPr>
        <w:t>Implementation</w:t>
      </w:r>
      <w:r w:rsidRPr="008B38E2">
        <w:rPr>
          <w:color w:val="0070C0"/>
        </w:rPr>
        <w:t>-</w:t>
      </w:r>
      <w:r w:rsidR="009A39A9">
        <w:rPr>
          <w:color w:val="0070C0"/>
        </w:rPr>
        <w:t>11</w:t>
      </w:r>
      <w:r w:rsidRPr="008B38E2">
        <w:rPr>
          <w:color w:val="0070C0"/>
        </w:rPr>
        <w:t>.1)</w:t>
      </w:r>
    </w:p>
    <w:p w14:paraId="74767980" w14:textId="22C1FDF6" w:rsidR="00FC3CD7" w:rsidRPr="008B38E2" w:rsidRDefault="00FC3CD7" w:rsidP="00FC3CD7">
      <w:pPr>
        <w:tabs>
          <w:tab w:val="left" w:pos="2160"/>
        </w:tabs>
        <w:rPr>
          <w:color w:val="0070C0"/>
        </w:rPr>
      </w:pPr>
      <w:r w:rsidRPr="008B38E2">
        <w:rPr>
          <w:color w:val="0070C0"/>
        </w:rPr>
        <w:t>[</w:t>
      </w:r>
      <w:r>
        <w:rPr>
          <w:color w:val="0070C0"/>
        </w:rPr>
        <w:t>Release</w:t>
      </w:r>
      <w:r w:rsidRPr="008B38E2">
        <w:rPr>
          <w:color w:val="0070C0"/>
        </w:rPr>
        <w:t>-</w:t>
      </w:r>
      <w:r w:rsidR="009A39A9">
        <w:rPr>
          <w:color w:val="0070C0"/>
        </w:rPr>
        <w:t>3</w:t>
      </w:r>
      <w:r w:rsidRPr="008B38E2">
        <w:rPr>
          <w:color w:val="0070C0"/>
        </w:rPr>
        <w:t>]</w:t>
      </w:r>
      <w:r w:rsidRPr="008B38E2">
        <w:rPr>
          <w:color w:val="0070C0"/>
        </w:rPr>
        <w:tab/>
      </w:r>
      <w:r w:rsidR="009A39A9">
        <w:rPr>
          <w:color w:val="0070C0"/>
        </w:rPr>
        <w:t>Release</w:t>
      </w:r>
      <w:r w:rsidR="009A39A9" w:rsidRPr="008B38E2">
        <w:rPr>
          <w:color w:val="0070C0"/>
        </w:rPr>
        <w:t xml:space="preserve"> </w:t>
      </w:r>
      <w:r w:rsidRPr="008B38E2">
        <w:rPr>
          <w:color w:val="0070C0"/>
        </w:rPr>
        <w:t>Phase Gate (</w:t>
      </w:r>
      <w:r>
        <w:rPr>
          <w:color w:val="0070C0"/>
        </w:rPr>
        <w:t>Release</w:t>
      </w:r>
      <w:r w:rsidRPr="008B38E2">
        <w:rPr>
          <w:color w:val="0070C0"/>
        </w:rPr>
        <w:t>-</w:t>
      </w:r>
      <w:r w:rsidR="009A39A9">
        <w:rPr>
          <w:color w:val="0070C0"/>
        </w:rPr>
        <w:t>3</w:t>
      </w:r>
      <w:r w:rsidRPr="008B38E2">
        <w:rPr>
          <w:color w:val="0070C0"/>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F42E9E" w:rsidRDefault="00C772EA" w:rsidP="00C772EA">
      <w:pPr>
        <w:jc w:val="both"/>
        <w:rPr>
          <w:i/>
          <w:iCs/>
          <w:color w:val="4F6228" w:themeColor="accent3" w:themeShade="80"/>
        </w:rPr>
      </w:pPr>
      <w:r w:rsidRPr="00C772EA">
        <w:rPr>
          <w:i/>
          <w:iCs/>
          <w:color w:val="4F6228" w:themeColor="accent3" w:themeShade="80"/>
        </w:rPr>
        <w:t>The vehicle manufacturer shall implement measures for the vehicle type to:</w:t>
      </w:r>
      <w:r w:rsidRPr="00F42E9E">
        <w:rPr>
          <w:i/>
          <w:iCs/>
          <w:color w:val="4F6228" w:themeColor="accent3" w:themeShade="80"/>
        </w:rPr>
        <w:t xml:space="preserve"> </w:t>
      </w:r>
    </w:p>
    <w:p w14:paraId="51B01A58" w14:textId="35D00808" w:rsidR="0051217A" w:rsidRDefault="0051217A" w:rsidP="00C772EA">
      <w:pPr>
        <w:pStyle w:val="Heading3"/>
      </w:pPr>
      <w:r>
        <w:t>7.3.7(a) detect / prevent cyberattacks</w:t>
      </w:r>
    </w:p>
    <w:p w14:paraId="6BEF8CAA" w14:textId="565DEBC9" w:rsidR="0051217A" w:rsidRPr="00F42E9E" w:rsidRDefault="0051217A" w:rsidP="0051217A">
      <w:pPr>
        <w:spacing w:after="240"/>
        <w:jc w:val="both"/>
        <w:rPr>
          <w:i/>
          <w:iCs/>
          <w:color w:val="4F6228" w:themeColor="accent3" w:themeShade="80"/>
        </w:rPr>
      </w:pPr>
      <w:r w:rsidRPr="00F42E9E">
        <w:rPr>
          <w:i/>
          <w:iCs/>
          <w:color w:val="4F6228" w:themeColor="accent3" w:themeShade="80"/>
        </w:rPr>
        <w:t>Detect and prevent cyber-attacks against vehicles of the vehicle type.</w:t>
      </w:r>
    </w:p>
    <w:p w14:paraId="27AA81BC" w14:textId="6806B71F" w:rsidR="00E42E14" w:rsidRDefault="00E42E14" w:rsidP="00E42E14">
      <w:pPr>
        <w:spacing w:after="240"/>
        <w:ind w:left="720" w:hanging="720"/>
        <w:jc w:val="both"/>
      </w:pPr>
      <w:r w:rsidRPr="006504F3">
        <w:rPr>
          <w:b/>
          <w:bCs/>
          <w:color w:val="0070C0"/>
        </w:rPr>
        <w:t>Note:</w:t>
      </w:r>
      <w:r w:rsidRPr="006504F3">
        <w:rPr>
          <w:b/>
          <w:bCs/>
          <w:color w:val="0070C0"/>
        </w:rPr>
        <w:tab/>
      </w:r>
      <w: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Default="006504F3" w:rsidP="006504F3">
      <w:pPr>
        <w:spacing w:after="240"/>
        <w:ind w:left="720" w:hanging="720"/>
        <w:jc w:val="both"/>
      </w:pPr>
      <w:r w:rsidRPr="005E5EE6">
        <w:rPr>
          <w:b/>
          <w:bCs/>
          <w:color w:val="0070C0"/>
        </w:rPr>
        <w:t>Note:</w:t>
      </w:r>
      <w:r w:rsidRPr="005E5EE6">
        <w:rPr>
          <w:b/>
          <w:bCs/>
          <w:color w:val="0070C0"/>
        </w:rPr>
        <w:tab/>
      </w:r>
      <w: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Default="0023650A" w:rsidP="0023650A">
      <w:pPr>
        <w:spacing w:after="240"/>
        <w:jc w:val="both"/>
      </w:pPr>
      <w:r>
        <w:t>Th</w:t>
      </w:r>
      <w:r w:rsidR="0087411B">
        <w:t>is requirement combines two distinct modalities which should have been addressed separately. The first (</w:t>
      </w:r>
      <w:r w:rsidR="0087411B" w:rsidRPr="0087411B">
        <w:rPr>
          <w:b/>
          <w:bCs/>
        </w:rPr>
        <w:t>detect</w:t>
      </w:r>
      <w:r w:rsidR="0087411B">
        <w:rPr>
          <w:b/>
          <w:bCs/>
        </w:rPr>
        <w:t xml:space="preserve"> cyberattacks</w:t>
      </w:r>
      <w:r w:rsidR="0087411B">
        <w:t xml:space="preserve">) is actually the focus of the requirement </w:t>
      </w:r>
      <w:hyperlink w:anchor="_7.3.7(b)_vehicle_cybersecurity" w:history="1">
        <w:r w:rsidR="0087411B" w:rsidRPr="00711355">
          <w:rPr>
            <w:rStyle w:val="Hyperlink"/>
            <w:b/>
            <w:bCs/>
          </w:rPr>
          <w:t>7.3.7(b)</w:t>
        </w:r>
        <w:r w:rsidR="00F67186" w:rsidRPr="00711355">
          <w:rPr>
            <w:rStyle w:val="Hyperlink"/>
            <w:b/>
            <w:bCs/>
          </w:rPr>
          <w:t xml:space="preserve"> vehicle cybersecurity monitoring</w:t>
        </w:r>
      </w:hyperlink>
      <w:r w:rsidR="0087411B">
        <w:t xml:space="preserve"> [below] and will be addressed there. As to the second (</w:t>
      </w:r>
      <w:r w:rsidR="0087411B" w:rsidRPr="0087411B">
        <w:rPr>
          <w:b/>
          <w:bCs/>
        </w:rPr>
        <w:t>prevent</w:t>
      </w:r>
      <w:r w:rsidR="0087411B">
        <w:rPr>
          <w:b/>
          <w:bCs/>
        </w:rPr>
        <w:t xml:space="preserve"> cyberattacks</w:t>
      </w:r>
      <w:r w:rsidR="0087411B">
        <w:t>), th</w:t>
      </w:r>
      <w:r>
        <w:t xml:space="preserve">e </w:t>
      </w:r>
      <w:r w:rsidRPr="00F768D1">
        <w:rPr>
          <w:b/>
          <w:bCs/>
        </w:rPr>
        <w:t>AVCDL</w:t>
      </w:r>
      <w:r>
        <w:t xml:space="preserve"> </w:t>
      </w:r>
      <w:r w:rsidR="0087411B">
        <w:t>supports</w:t>
      </w:r>
      <w:r w:rsidR="00F67186">
        <w:t xml:space="preserve"> this requirement generally in that the </w:t>
      </w:r>
      <w:r w:rsidR="00F67186" w:rsidRPr="00F67186">
        <w:rPr>
          <w:b/>
          <w:bCs/>
        </w:rPr>
        <w:t>AVCDL</w:t>
      </w:r>
      <w:r w:rsidR="00F67186">
        <w:t xml:space="preserve"> provides a methodology for minimizing cybersecurity risk</w:t>
      </w:r>
      <w: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F42E9E" w:rsidRDefault="0051217A" w:rsidP="0051217A">
      <w:pPr>
        <w:spacing w:after="240"/>
        <w:jc w:val="both"/>
        <w:rPr>
          <w:i/>
          <w:iCs/>
          <w:color w:val="4F6228" w:themeColor="accent3" w:themeShade="80"/>
        </w:rPr>
      </w:pPr>
      <w:r w:rsidRPr="00F42E9E">
        <w:rPr>
          <w:i/>
          <w:iCs/>
          <w:color w:val="4F6228" w:themeColor="accent3" w:themeShade="80"/>
        </w:rPr>
        <w:t>Support the monitoring capability of the vehicle manufacturer with regards to detecting threats, vulnerabilities and cyber-attacks relevant to the vehicle type.</w:t>
      </w:r>
    </w:p>
    <w:p w14:paraId="533FC696" w14:textId="409BC530"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377330E3" w:rsidR="00C772EA" w:rsidRPr="002A3DCA" w:rsidRDefault="0037590F" w:rsidP="00C772EA">
      <w:pPr>
        <w:spacing w:after="240"/>
        <w:jc w:val="both"/>
        <w:rPr>
          <w:i/>
          <w:iCs/>
          <w:color w:val="4F6228" w:themeColor="accent3" w:themeShade="80"/>
        </w:rPr>
      </w:pPr>
      <w:r w:rsidRPr="0037590F">
        <w:rPr>
          <w:i/>
          <w:iCs/>
          <w:color w:val="4F6228" w:themeColor="accent3" w:themeShade="80"/>
        </w:rPr>
        <w:t>ISO/SAE 21434. A list of sources for cybersecurity monitoring is provided in clause 7.3.</w:t>
      </w:r>
    </w:p>
    <w:p w14:paraId="287EFA4B" w14:textId="64FB22FD"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w:t>
      </w:r>
      <w:r w:rsidR="007240AA">
        <w:t xml:space="preserve"> clause 8.3 “Cybersecurity Monitoring”</w:t>
      </w:r>
      <w:r>
        <w:t>.</w:t>
      </w:r>
    </w:p>
    <w:p w14:paraId="624B1123"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74DD56A2" w14:textId="77777777" w:rsidR="00BB6D29" w:rsidRPr="008B38E2" w:rsidRDefault="00BB6D29" w:rsidP="00BB6D29">
      <w:pPr>
        <w:tabs>
          <w:tab w:val="left" w:pos="2160"/>
        </w:tabs>
        <w:rPr>
          <w:color w:val="0070C0"/>
        </w:rPr>
      </w:pPr>
      <w:r w:rsidRPr="008B38E2">
        <w:rPr>
          <w:color w:val="0070C0"/>
        </w:rPr>
        <w:t>[Operation-1]</w:t>
      </w:r>
      <w:r w:rsidRPr="008B38E2">
        <w:rPr>
          <w:color w:val="0070C0"/>
        </w:rPr>
        <w:tab/>
        <w:t>Cybersecurity Incident Report (Operation-1.1)</w:t>
      </w:r>
    </w:p>
    <w:p w14:paraId="5E164562" w14:textId="77777777" w:rsidR="0023650A" w:rsidRDefault="0023650A" w:rsidP="0023650A">
      <w:pPr>
        <w:pStyle w:val="Heading4"/>
      </w:pPr>
      <w:r>
        <w:t>Discussion</w:t>
      </w:r>
    </w:p>
    <w:p w14:paraId="1770A6A8" w14:textId="3435979C" w:rsidR="0023650A" w:rsidRDefault="0023650A" w:rsidP="0023650A">
      <w:pPr>
        <w:spacing w:after="240"/>
        <w:jc w:val="both"/>
      </w:pPr>
      <w:r>
        <w:t>The</w:t>
      </w:r>
      <w:r w:rsidR="00F9461A">
        <w:t xml:space="preserve"> processes detailed within the</w:t>
      </w:r>
      <w:r>
        <w:t xml:space="preserve"> </w:t>
      </w:r>
      <w:r w:rsidRPr="00F768D1">
        <w:rPr>
          <w:b/>
          <w:bCs/>
        </w:rPr>
        <w:t>AVCDL</w:t>
      </w:r>
      <w:r>
        <w:t xml:space="preserve"> </w:t>
      </w:r>
      <w:r w:rsidR="00F9461A">
        <w:t xml:space="preserve">in the areas of </w:t>
      </w:r>
      <w:r w:rsidR="00F9461A" w:rsidRPr="00F9461A">
        <w:rPr>
          <w:b/>
          <w:bCs/>
        </w:rPr>
        <w:t>monitoring</w:t>
      </w:r>
      <w:r w:rsidR="00F9461A">
        <w:t xml:space="preserve"> and </w:t>
      </w:r>
      <w:r w:rsidR="00F9461A" w:rsidRPr="00F9461A">
        <w:rPr>
          <w:b/>
          <w:bCs/>
        </w:rPr>
        <w:t>incident response</w:t>
      </w:r>
      <w:r w:rsidR="00F9461A">
        <w:t xml:space="preserve"> are designed to mesh with those undertaken by </w:t>
      </w:r>
      <w:r w:rsidR="00F9461A" w:rsidRPr="00F9461A">
        <w:rPr>
          <w:b/>
          <w:bCs/>
        </w:rPr>
        <w:t>OT</w:t>
      </w:r>
      <w:r>
        <w:t xml:space="preserve">. Additional material is covered in the </w:t>
      </w:r>
      <w:r w:rsidR="00F9461A">
        <w:rPr>
          <w:b/>
          <w:bCs/>
        </w:rPr>
        <w:t>Software Bill of Materials Lifecycle</w:t>
      </w:r>
      <w:r>
        <w:t xml:space="preserve"> elaboration document.</w:t>
      </w:r>
      <w:r w:rsidR="00F9461A">
        <w:t xml:space="preserve"> This elaboration document provides insight into the interactions between the various processes involved in </w:t>
      </w:r>
      <w:r w:rsidR="00F9461A" w:rsidRPr="00F9461A">
        <w:rPr>
          <w:b/>
          <w:bCs/>
        </w:rPr>
        <w:t>monitoring</w:t>
      </w:r>
      <w:r w:rsidR="00F9461A">
        <w:t xml:space="preserve"> and </w:t>
      </w:r>
      <w:r w:rsidR="00F9461A" w:rsidRPr="00F9461A">
        <w:rPr>
          <w:b/>
          <w:bCs/>
        </w:rPr>
        <w:t>incident response</w:t>
      </w:r>
      <w:r w:rsidR="00F9461A">
        <w:t xml:space="preserve">. </w:t>
      </w:r>
    </w:p>
    <w:p w14:paraId="432B7E74" w14:textId="2CAA4F50" w:rsidR="00711355" w:rsidRDefault="00711355" w:rsidP="00711355">
      <w:pPr>
        <w:spacing w:after="240"/>
        <w:jc w:val="both"/>
      </w:pPr>
      <w:r>
        <w:t xml:space="preserve">Additional support for </w:t>
      </w:r>
      <w:r w:rsidRPr="00711355">
        <w:rPr>
          <w:b/>
          <w:bCs/>
        </w:rPr>
        <w:t>vehicle cybersecurity monitoring</w:t>
      </w:r>
      <w:r>
        <w:t xml:space="preserve"> is covered in the above section addressing </w:t>
      </w:r>
      <w:hyperlink w:anchor="_7.2.2.2(g)_adaptable_monitoring" w:history="1">
        <w:r w:rsidRPr="00711355">
          <w:rPr>
            <w:rStyle w:val="Hyperlink"/>
            <w:b/>
            <w:bCs/>
          </w:rPr>
          <w:t>7.2.2.2 (g) adaptable monitoring / response</w:t>
        </w:r>
      </w:hyperlink>
      <w: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F42E9E" w:rsidRDefault="0051217A" w:rsidP="0051217A">
      <w:pPr>
        <w:spacing w:after="240"/>
        <w:jc w:val="both"/>
        <w:rPr>
          <w:i/>
          <w:iCs/>
          <w:color w:val="4F6228" w:themeColor="accent3" w:themeShade="80"/>
        </w:rPr>
      </w:pPr>
      <w:r w:rsidRPr="00F42E9E">
        <w:rPr>
          <w:i/>
          <w:iCs/>
          <w:color w:val="4F6228" w:themeColor="accent3" w:themeShade="80"/>
        </w:rPr>
        <w:t>Provide data forensic capability to enable analysis of attempted or successful cyber-attacks.</w:t>
      </w:r>
    </w:p>
    <w:p w14:paraId="50B258A9" w14:textId="77777777" w:rsidR="00E42E14" w:rsidRDefault="00E42E14" w:rsidP="00E42E14">
      <w:pPr>
        <w:spacing w:after="240"/>
        <w:ind w:left="720" w:hanging="720"/>
        <w:jc w:val="both"/>
      </w:pPr>
      <w:r w:rsidRPr="006504F3">
        <w:rPr>
          <w:b/>
          <w:bCs/>
          <w:color w:val="0070C0"/>
        </w:rPr>
        <w:t>Note:</w:t>
      </w:r>
      <w:r w:rsidRPr="00835F8C">
        <w:rPr>
          <w:color w:val="0070C0"/>
        </w:rPr>
        <w:tab/>
      </w:r>
      <w: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09CD58" w:rsidR="0037590F" w:rsidRPr="002A3DCA" w:rsidRDefault="0037590F" w:rsidP="0037590F">
      <w:pPr>
        <w:spacing w:after="240"/>
        <w:jc w:val="both"/>
        <w:rPr>
          <w:i/>
          <w:iCs/>
          <w:color w:val="4F6228" w:themeColor="accent3" w:themeShade="80"/>
        </w:rPr>
      </w:pPr>
      <w:r w:rsidRPr="0037590F">
        <w:rPr>
          <w:i/>
          <w:iCs/>
          <w:color w:val="4F6228" w:themeColor="accent3" w:themeShade="80"/>
        </w:rPr>
        <w:t xml:space="preserve">ISO/SAE 21434. </w:t>
      </w:r>
      <w:r>
        <w:rPr>
          <w:i/>
          <w:iCs/>
          <w:color w:val="4F6228" w:themeColor="accent3" w:themeShade="80"/>
        </w:rPr>
        <w:t>..</w:t>
      </w:r>
      <w:r w:rsidRPr="0037590F">
        <w:rPr>
          <w:i/>
          <w:iCs/>
          <w:color w:val="4F6228" w:themeColor="accent3" w:themeShade="80"/>
        </w:rPr>
        <w:t>. The results of analysis and how to document it is described in [WP-07-04] Vulnerability analysis.</w:t>
      </w:r>
    </w:p>
    <w:p w14:paraId="2A54E5F1" w14:textId="26B23F4A" w:rsidR="00756D97" w:rsidRDefault="00756D97" w:rsidP="00756D97">
      <w:pPr>
        <w:spacing w:after="240"/>
        <w:ind w:left="720" w:hanging="720"/>
        <w:jc w:val="both"/>
      </w:pPr>
      <w:r w:rsidRPr="006504F3">
        <w:rPr>
          <w:b/>
          <w:bCs/>
          <w:color w:val="0070C0"/>
        </w:rPr>
        <w:t>Note:</w:t>
      </w:r>
      <w:r w:rsidRPr="00835F8C">
        <w:rPr>
          <w:color w:val="0070C0"/>
        </w:rPr>
        <w:tab/>
      </w:r>
      <w:r>
        <w:t xml:space="preserve">The final </w:t>
      </w:r>
      <w:r w:rsidRPr="00EA05CF">
        <w:rPr>
          <w:b/>
          <w:bCs/>
        </w:rPr>
        <w:t>ISO/SAE 21434</w:t>
      </w:r>
      <w:r>
        <w:t xml:space="preserve"> references are: </w:t>
      </w:r>
      <w:r w:rsidRPr="00212292">
        <w:t>[</w:t>
      </w:r>
      <w:r>
        <w:t>WP-0</w:t>
      </w:r>
      <w:r w:rsidR="007240AA">
        <w:t>8</w:t>
      </w:r>
      <w:r>
        <w:t>-0</w:t>
      </w:r>
      <w:r w:rsidR="007240AA">
        <w:t>4</w:t>
      </w:r>
      <w:r w:rsidRPr="00212292">
        <w:t>]</w:t>
      </w:r>
      <w:r>
        <w:t>.</w:t>
      </w:r>
    </w:p>
    <w:p w14:paraId="01701E3F" w14:textId="77777777" w:rsidR="00BB6D29" w:rsidRPr="008B38E2" w:rsidRDefault="00BB6D29" w:rsidP="00BB6D29">
      <w:pPr>
        <w:tabs>
          <w:tab w:val="left" w:pos="2160"/>
        </w:tabs>
        <w:rPr>
          <w:color w:val="0070C0"/>
        </w:rPr>
      </w:pPr>
      <w:r w:rsidRPr="008B38E2">
        <w:rPr>
          <w:color w:val="0070C0"/>
        </w:rPr>
        <w:t>[Foundation-7]</w:t>
      </w:r>
      <w:r w:rsidRPr="008B38E2">
        <w:rPr>
          <w:color w:val="0070C0"/>
        </w:rPr>
        <w:tab/>
        <w:t>Incident Response Plan (Foundation-7.2)</w:t>
      </w:r>
    </w:p>
    <w:p w14:paraId="4544FBD4" w14:textId="77777777" w:rsidR="00BB6D29" w:rsidRPr="008B38E2" w:rsidRDefault="00BB6D29" w:rsidP="00BB6D29">
      <w:pPr>
        <w:tabs>
          <w:tab w:val="left" w:pos="2160"/>
        </w:tabs>
        <w:rPr>
          <w:color w:val="0070C0"/>
        </w:rPr>
      </w:pPr>
      <w:r w:rsidRPr="008B38E2">
        <w:rPr>
          <w:color w:val="0070C0"/>
        </w:rPr>
        <w:t>[Operation-2]</w:t>
      </w:r>
      <w:r w:rsidRPr="008B38E2">
        <w:rPr>
          <w:color w:val="0070C0"/>
        </w:rPr>
        <w:tab/>
        <w:t>Cybersecurity Incident Report (Operation-1.1)</w:t>
      </w:r>
    </w:p>
    <w:p w14:paraId="027DBC8D" w14:textId="77777777" w:rsidR="00BB6D29" w:rsidRPr="008B38E2" w:rsidRDefault="00BB6D29" w:rsidP="00BB6D29">
      <w:pPr>
        <w:tabs>
          <w:tab w:val="left" w:pos="2160"/>
        </w:tabs>
        <w:rPr>
          <w:color w:val="0070C0"/>
        </w:rPr>
      </w:pPr>
      <w:r w:rsidRPr="008B38E2">
        <w:rPr>
          <w:color w:val="0070C0"/>
        </w:rPr>
        <w:t>[Operation-3]</w:t>
      </w:r>
      <w:r w:rsidRPr="008B38E2">
        <w:rPr>
          <w:color w:val="0070C0"/>
        </w:rPr>
        <w:tab/>
        <w:t>Cybersecurity Incident Report (Operation-1.1)</w:t>
      </w:r>
    </w:p>
    <w:p w14:paraId="57B63DA4" w14:textId="77777777" w:rsidR="0023650A" w:rsidRDefault="0023650A" w:rsidP="0023650A">
      <w:pPr>
        <w:pStyle w:val="Heading4"/>
      </w:pPr>
      <w:r>
        <w:t>Discussion</w:t>
      </w:r>
    </w:p>
    <w:p w14:paraId="0567A8C7" w14:textId="59CFF6D8" w:rsidR="0023650A" w:rsidRDefault="0023650A" w:rsidP="0023650A">
      <w:pPr>
        <w:spacing w:after="240"/>
        <w:jc w:val="both"/>
      </w:pPr>
      <w:r>
        <w:t>The</w:t>
      </w:r>
      <w:r w:rsidR="007D5CF4">
        <w:t xml:space="preserve"> primary methodology behind </w:t>
      </w:r>
      <w:r w:rsidR="007D5CF4" w:rsidRPr="007D5CF4">
        <w:rPr>
          <w:b/>
          <w:bCs/>
        </w:rPr>
        <w:t>forensic analysis</w:t>
      </w:r>
      <w:r w:rsidR="007D5CF4">
        <w:t xml:space="preserve"> within</w:t>
      </w:r>
      <w:r>
        <w:t xml:space="preserve"> </w:t>
      </w:r>
      <w:r w:rsidRPr="00F768D1">
        <w:rPr>
          <w:b/>
          <w:bCs/>
        </w:rPr>
        <w:t>AVCDL</w:t>
      </w:r>
      <w:r>
        <w:t xml:space="preserve"> </w:t>
      </w:r>
      <w:r w:rsidR="007D5CF4">
        <w:t xml:space="preserve">is detailed in the </w:t>
      </w:r>
      <w:r w:rsidR="007D5CF4" w:rsidRPr="007D5CF4">
        <w:rPr>
          <w:b/>
          <w:bCs/>
        </w:rPr>
        <w:t>Incident Response Plan</w:t>
      </w:r>
      <w:r w:rsidR="007D5CF4">
        <w:t xml:space="preserve"> secondary document</w:t>
      </w:r>
      <w:r>
        <w:t>. A</w:t>
      </w:r>
      <w:r w:rsidR="007D5CF4">
        <w:t>s with the previous requirement, a</w:t>
      </w:r>
      <w:r>
        <w:t xml:space="preserve">dditional </w:t>
      </w:r>
      <w:r w:rsidR="007D5CF4">
        <w:t>contextualization</w:t>
      </w:r>
      <w:r>
        <w:t xml:space="preserve"> is covered in the </w:t>
      </w:r>
      <w:r w:rsidR="007D5CF4">
        <w:rPr>
          <w:b/>
          <w:bCs/>
        </w:rPr>
        <w:t>Software Bill of Materials Lifecycle</w:t>
      </w:r>
      <w:r w:rsidR="007D5CF4">
        <w:t xml:space="preserve"> </w:t>
      </w:r>
      <w: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F42E9E" w:rsidRDefault="0051217A" w:rsidP="0051217A">
      <w:pPr>
        <w:spacing w:after="240"/>
        <w:jc w:val="both"/>
        <w:rPr>
          <w:i/>
          <w:iCs/>
          <w:color w:val="4F6228" w:themeColor="accent3" w:themeShade="80"/>
        </w:rPr>
      </w:pPr>
      <w:r w:rsidRPr="00F42E9E">
        <w:rPr>
          <w:i/>
          <w:iCs/>
          <w:color w:val="4F6228" w:themeColor="accent3" w:themeShade="80"/>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Default="00BB6D29" w:rsidP="00BB6D29">
      <w:pPr>
        <w:spacing w:after="240"/>
        <w:ind w:left="720" w:hanging="720"/>
        <w:jc w:val="both"/>
      </w:pPr>
      <w:r w:rsidRPr="006504F3">
        <w:rPr>
          <w:b/>
          <w:bCs/>
          <w:color w:val="0070C0"/>
        </w:rPr>
        <w:t>Note:</w:t>
      </w:r>
      <w:r w:rsidRPr="00835F8C">
        <w:rPr>
          <w:color w:val="0070C0"/>
        </w:rPr>
        <w:tab/>
      </w:r>
      <w:r w:rsidR="007638A4">
        <w:t>This requirement is addressed in manufacturer’s organizational-level documentation</w:t>
      </w:r>
      <w: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Default="00624FB6" w:rsidP="00624FB6">
      <w:pPr>
        <w:spacing w:after="240"/>
        <w:jc w:val="both"/>
      </w:pPr>
      <w:r>
        <w:t xml:space="preserve">The use of standard cryptographic modules is </w:t>
      </w:r>
      <w:r w:rsidR="007638A4">
        <w:t>discussed</w:t>
      </w:r>
      <w:r>
        <w:t xml:space="preserve"> </w:t>
      </w:r>
      <w:r w:rsidR="007638A4">
        <w:t xml:space="preserve">in the </w:t>
      </w:r>
      <w:r w:rsidR="007638A4" w:rsidRPr="007638A4">
        <w:rPr>
          <w:b/>
          <w:bCs/>
        </w:rPr>
        <w:t>Secure Design Principles</w:t>
      </w:r>
      <w:r w:rsidR="007638A4">
        <w:t xml:space="preserve"> AVCDL secondary document. The following provide additional support for the use of standard cryptographic modules:</w:t>
      </w:r>
    </w:p>
    <w:p w14:paraId="01AA22CB" w14:textId="77777777" w:rsidR="007638A4" w:rsidRPr="007638A4" w:rsidRDefault="007638A4" w:rsidP="007638A4">
      <w:pPr>
        <w:tabs>
          <w:tab w:val="left" w:pos="2160"/>
        </w:tabs>
        <w:rPr>
          <w:color w:val="0070C0"/>
        </w:rPr>
      </w:pPr>
      <w:r w:rsidRPr="007638A4">
        <w:rPr>
          <w:color w:val="0070C0"/>
        </w:rPr>
        <w:t>[Design-1]</w:t>
      </w:r>
      <w:r w:rsidRPr="007638A4">
        <w:rPr>
          <w:color w:val="0070C0"/>
        </w:rPr>
        <w:tab/>
        <w:t>Design Showing Security Considerations (Design-1.1)</w:t>
      </w:r>
    </w:p>
    <w:p w14:paraId="77057B18" w14:textId="00DEFF5E" w:rsidR="007638A4" w:rsidRPr="007638A4" w:rsidRDefault="007638A4" w:rsidP="007638A4">
      <w:pPr>
        <w:tabs>
          <w:tab w:val="left" w:pos="2160"/>
        </w:tabs>
        <w:rPr>
          <w:color w:val="0070C0"/>
        </w:rPr>
      </w:pPr>
      <w:r w:rsidRPr="007638A4">
        <w:rPr>
          <w:color w:val="0070C0"/>
        </w:rPr>
        <w:t>[Implementation-5]</w:t>
      </w:r>
      <w:r w:rsidRPr="007638A4">
        <w:rPr>
          <w:color w:val="0070C0"/>
        </w:rPr>
        <w:tab/>
        <w:t>Secure Development (Implementation-5.1)</w:t>
      </w:r>
    </w:p>
    <w:p w14:paraId="117A58EE" w14:textId="0A39EC35" w:rsidR="0068355E" w:rsidRDefault="0068355E">
      <w:pPr>
        <w:rPr>
          <w:rFonts w:eastAsiaTheme="minorHAnsi"/>
        </w:rPr>
      </w:pPr>
      <w: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Default="0051217A" w:rsidP="0051217A">
      <w:pPr>
        <w:spacing w:after="240"/>
        <w:ind w:left="720" w:hanging="720"/>
        <w:jc w:val="both"/>
      </w:pPr>
      <w:r w:rsidRPr="006504F3">
        <w:rPr>
          <w:b/>
          <w:bCs/>
          <w:color w:val="0070C0"/>
        </w:rPr>
        <w:t>Note:</w:t>
      </w:r>
      <w:r w:rsidRPr="00835F8C">
        <w:rPr>
          <w:color w:val="0070C0"/>
        </w:rPr>
        <w:tab/>
      </w:r>
      <w:r>
        <w:t xml:space="preserve">Requirements in this section are addressed in </w:t>
      </w:r>
      <w:r w:rsidR="00EA1392">
        <w:t xml:space="preserve">manufacturer’s organizational-level </w:t>
      </w:r>
      <w: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F42E9E" w:rsidRDefault="0051217A" w:rsidP="0068355E">
      <w:pPr>
        <w:spacing w:after="240"/>
        <w:jc w:val="both"/>
        <w:rPr>
          <w:i/>
          <w:iCs/>
          <w:color w:val="4F6228" w:themeColor="accent3" w:themeShade="80"/>
        </w:rPr>
      </w:pPr>
      <w:r w:rsidRPr="00F42E9E">
        <w:rPr>
          <w:i/>
          <w:iCs/>
          <w:color w:val="4F6228" w:themeColor="accent3" w:themeShade="80"/>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F42E9E">
        <w:rPr>
          <w:i/>
          <w:iCs/>
          <w:color w:val="4F6228" w:themeColor="accent3" w:themeShade="80"/>
        </w:rPr>
        <w:t>.</w:t>
      </w:r>
    </w:p>
    <w:p w14:paraId="6AF11140" w14:textId="28F697D4"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D86F30B" w14:textId="77777777" w:rsidR="0037590F" w:rsidRDefault="0037590F" w:rsidP="0037590F">
      <w:pPr>
        <w:pStyle w:val="Heading3"/>
        <w:rPr>
          <w:lang w:val="en-US"/>
        </w:rPr>
      </w:pPr>
      <w:r>
        <w:rPr>
          <w:lang w:val="en-US"/>
        </w:rPr>
        <w:t>Interpretation Document Basis</w:t>
      </w:r>
    </w:p>
    <w:p w14:paraId="0D26B3F5" w14:textId="108B3012" w:rsidR="0037590F" w:rsidRPr="002A3DCA" w:rsidRDefault="0037590F" w:rsidP="0037590F">
      <w:pPr>
        <w:spacing w:after="240"/>
        <w:jc w:val="both"/>
        <w:rPr>
          <w:i/>
          <w:iCs/>
          <w:color w:val="4F6228" w:themeColor="accent3" w:themeShade="80"/>
        </w:rPr>
      </w:pPr>
      <w:r w:rsidRPr="0037590F">
        <w:rPr>
          <w:i/>
          <w:iCs/>
          <w:color w:val="4F6228" w:themeColor="accent3" w:themeShade="80"/>
        </w:rPr>
        <w:t>ISO/SAE 21434 defines [WP-07-02] Results from the triage of cybersecurity information and [WP-07-04] Vulnerability Analysis. Both can be used as the baseline for the required reporting.</w:t>
      </w:r>
    </w:p>
    <w:p w14:paraId="690F903C" w14:textId="5BB150F4" w:rsidR="00795474" w:rsidRPr="008B38E2" w:rsidRDefault="00795474" w:rsidP="00795474">
      <w:pPr>
        <w:tabs>
          <w:tab w:val="left" w:pos="2160"/>
        </w:tabs>
        <w:rPr>
          <w:color w:val="0070C0"/>
        </w:rPr>
      </w:pPr>
      <w:r w:rsidRPr="008B38E2">
        <w:rPr>
          <w:color w:val="0070C0"/>
        </w:rPr>
        <w:t>[Foundation-7]</w:t>
      </w:r>
      <w:r w:rsidRPr="008B38E2">
        <w:rPr>
          <w:color w:val="0070C0"/>
        </w:rPr>
        <w:tab/>
        <w:t>Cybersecurity Monitoring Plan (Foundation-7.1)</w:t>
      </w:r>
      <w:r w:rsidRPr="008B38E2">
        <w:rPr>
          <w:color w:val="0070C0"/>
        </w:rPr>
        <w:br/>
        <w:t>[Foundation-7]</w:t>
      </w:r>
      <w:r w:rsidRPr="008B38E2">
        <w:rPr>
          <w:color w:val="0070C0"/>
        </w:rPr>
        <w:tab/>
        <w:t>Incident Response Plan (Foundation-7.2)</w:t>
      </w:r>
    </w:p>
    <w:p w14:paraId="6B8DD2C9" w14:textId="77777777" w:rsidR="00795474" w:rsidRPr="008B38E2" w:rsidRDefault="00795474" w:rsidP="00795474">
      <w:pPr>
        <w:tabs>
          <w:tab w:val="left" w:pos="2160"/>
        </w:tabs>
        <w:rPr>
          <w:color w:val="0070C0"/>
        </w:rPr>
      </w:pPr>
      <w:r w:rsidRPr="008B38E2">
        <w:rPr>
          <w:color w:val="0070C0"/>
        </w:rPr>
        <w:t>[Operation-2]</w:t>
      </w:r>
      <w:r w:rsidRPr="008B38E2">
        <w:rPr>
          <w:color w:val="0070C0"/>
        </w:rPr>
        <w:tab/>
        <w:t>Cybersecurity Incident Report (Operation-1.1)</w:t>
      </w:r>
    </w:p>
    <w:p w14:paraId="3C7B8A4A" w14:textId="3081D249" w:rsidR="00795474" w:rsidRPr="008B38E2" w:rsidRDefault="00795474" w:rsidP="00795474">
      <w:pPr>
        <w:tabs>
          <w:tab w:val="left" w:pos="2160"/>
        </w:tabs>
        <w:rPr>
          <w:color w:val="0070C0"/>
        </w:rPr>
      </w:pPr>
      <w:r w:rsidRPr="008B38E2">
        <w:rPr>
          <w:color w:val="0070C0"/>
        </w:rPr>
        <w:t>[Operation-3]</w:t>
      </w:r>
      <w:r w:rsidRPr="008B38E2">
        <w:rPr>
          <w:color w:val="0070C0"/>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Default="002E47CD" w:rsidP="002E47CD">
      <w:pPr>
        <w:spacing w:after="240"/>
        <w:jc w:val="both"/>
      </w:pPr>
      <w:r>
        <w:t xml:space="preserve">Additional support for reporting is covered in the above section addressing </w:t>
      </w:r>
      <w:hyperlink w:anchor="_7.2.2.2(g)_adaptable_monitoring" w:history="1">
        <w:r w:rsidRPr="00711355">
          <w:rPr>
            <w:rStyle w:val="Hyperlink"/>
            <w:b/>
            <w:bCs/>
          </w:rPr>
          <w:t>7.2.2.2 (g) adaptable monitoring / response</w:t>
        </w:r>
      </w:hyperlink>
      <w: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F42E9E" w:rsidRDefault="0051217A" w:rsidP="0051217A">
      <w:pPr>
        <w:spacing w:after="240"/>
        <w:jc w:val="both"/>
        <w:rPr>
          <w:i/>
          <w:iCs/>
          <w:color w:val="4F6228" w:themeColor="accent3" w:themeShade="80"/>
        </w:rPr>
      </w:pPr>
      <w:r w:rsidRPr="00F42E9E">
        <w:rPr>
          <w:i/>
          <w:iCs/>
          <w:color w:val="4F6228" w:themeColor="accent3" w:themeShade="80"/>
        </w:rPr>
        <w:t>The Approval Authority or the Technical Service shall verify the provided information and, if necessary, require the vehicle manufacturer to remedy any detected ineffectiveness.</w:t>
      </w:r>
    </w:p>
    <w:p w14:paraId="711E8AD6" w14:textId="11DFD587" w:rsidR="0051217A" w:rsidRPr="00F42E9E" w:rsidRDefault="0051217A" w:rsidP="0051217A">
      <w:pPr>
        <w:spacing w:after="240"/>
        <w:jc w:val="both"/>
        <w:rPr>
          <w:i/>
          <w:iCs/>
          <w:color w:val="4F6228" w:themeColor="accent3" w:themeShade="80"/>
        </w:rPr>
      </w:pPr>
      <w:r w:rsidRPr="00F42E9E">
        <w:rPr>
          <w:i/>
          <w:iCs/>
          <w:color w:val="4F6228" w:themeColor="accent3" w:themeShade="80"/>
        </w:rPr>
        <w:t>If the reporting or response is not sufficient the Approval Authority may decide to withdraw the CSMS in compliance with paragraph 6.8.</w:t>
      </w:r>
    </w:p>
    <w:p w14:paraId="49AA3E15" w14:textId="74D42302" w:rsidR="00795474" w:rsidRDefault="00795474" w:rsidP="00795474">
      <w:pPr>
        <w:spacing w:after="240"/>
        <w:ind w:left="720" w:hanging="720"/>
        <w:jc w:val="both"/>
      </w:pPr>
      <w:r w:rsidRPr="006504F3">
        <w:rPr>
          <w:b/>
          <w:bCs/>
          <w:color w:val="0070C0"/>
        </w:rPr>
        <w:t>Note:</w:t>
      </w:r>
      <w:r w:rsidRPr="006504F3">
        <w:rPr>
          <w:b/>
          <w:bCs/>
          <w:color w:val="0070C0"/>
        </w:rPr>
        <w:tab/>
      </w:r>
      <w:r w:rsidR="007638A4">
        <w:t>This requirement is addressed in manufacturer’s organizational-level documentation</w:t>
      </w:r>
      <w: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Default="006504F3" w:rsidP="006504F3">
      <w:pPr>
        <w:spacing w:after="240"/>
        <w:ind w:left="720" w:hanging="720"/>
        <w:jc w:val="both"/>
      </w:pPr>
      <w:r w:rsidRPr="005E5EE6">
        <w:rPr>
          <w:b/>
          <w:bCs/>
          <w:color w:val="0070C0"/>
        </w:rPr>
        <w:t>Note:</w:t>
      </w:r>
      <w:r w:rsidRPr="005E5EE6">
        <w:rPr>
          <w:b/>
          <w:bCs/>
          <w:color w:val="0070C0"/>
        </w:rPr>
        <w:tab/>
      </w:r>
      <w:r>
        <w:t xml:space="preserve">There are no </w:t>
      </w:r>
      <w:r w:rsidRPr="00624FB6">
        <w:rPr>
          <w:b/>
          <w:bCs/>
        </w:rPr>
        <w:t>ISO/SAE 21434</w:t>
      </w:r>
      <w:r>
        <w:t xml:space="preserve"> requirements which address this requirement.</w:t>
      </w:r>
    </w:p>
    <w:p w14:paraId="18319A16" w14:textId="77777777" w:rsidR="00624FB6" w:rsidRPr="00C16F76" w:rsidRDefault="00624FB6" w:rsidP="00624FB6">
      <w:pPr>
        <w:pStyle w:val="Heading3"/>
      </w:pPr>
      <w:r w:rsidRPr="00C16F76">
        <w:t>Discussion</w:t>
      </w:r>
    </w:p>
    <w:p w14:paraId="41F0FC2F" w14:textId="06A9B01D" w:rsidR="00624FB6" w:rsidRDefault="00624FB6" w:rsidP="00624FB6">
      <w:pPr>
        <w:spacing w:after="240"/>
        <w:jc w:val="both"/>
      </w:pPr>
      <w:r>
        <w:t>It is presumed that this requirement has no bearing on certification with respect to cybersecurity as it speaks to the interaction between the approval authority and the manufacturer.</w:t>
      </w:r>
    </w:p>
    <w:p w14:paraId="3BC11AEB" w14:textId="77777777" w:rsidR="0051217A" w:rsidRPr="00847BF9" w:rsidRDefault="0051217A" w:rsidP="0051217A">
      <w:pPr>
        <w:pStyle w:val="Compact"/>
        <w:tabs>
          <w:tab w:val="left" w:pos="1350"/>
        </w:tabs>
        <w:jc w:val="both"/>
        <w:rPr>
          <w:rFonts w:ascii="Arial" w:hAnsi="Arial" w:cs="Arial"/>
          <w:sz w:val="22"/>
          <w:szCs w:val="22"/>
        </w:rPr>
      </w:pPr>
    </w:p>
    <w:p w14:paraId="6B2774F5" w14:textId="77777777" w:rsidR="00794FE2" w:rsidRPr="00847BF9" w:rsidRDefault="00794FE2" w:rsidP="000F063D">
      <w:pPr>
        <w:pStyle w:val="Compact"/>
        <w:tabs>
          <w:tab w:val="left" w:pos="1350"/>
        </w:tabs>
        <w:jc w:val="both"/>
        <w:rPr>
          <w:rFonts w:ascii="Arial" w:hAnsi="Arial" w:cs="Arial"/>
          <w:sz w:val="22"/>
          <w:szCs w:val="22"/>
        </w:rPr>
      </w:pPr>
    </w:p>
    <w:sectPr w:rsidR="00794FE2" w:rsidRPr="00847BF9" w:rsidSect="006E1038">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30638" w14:textId="77777777" w:rsidR="00D517CE" w:rsidRDefault="00D517CE" w:rsidP="006E1038">
      <w:r>
        <w:separator/>
      </w:r>
    </w:p>
  </w:endnote>
  <w:endnote w:type="continuationSeparator" w:id="0">
    <w:p w14:paraId="5CB8F9A6" w14:textId="77777777" w:rsidR="00D517CE" w:rsidRDefault="00D517CE"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16BBF" w14:textId="77777777" w:rsidR="00D517CE" w:rsidRDefault="00D517CE" w:rsidP="006E1038">
      <w:r>
        <w:separator/>
      </w:r>
    </w:p>
  </w:footnote>
  <w:footnote w:type="continuationSeparator" w:id="0">
    <w:p w14:paraId="685242F2" w14:textId="77777777" w:rsidR="00D517CE" w:rsidRDefault="00D517CE"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8"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9"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5"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1"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2"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DE40DD"/>
    <w:multiLevelType w:val="hybridMultilevel"/>
    <w:tmpl w:val="35963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19"/>
  </w:num>
  <w:num w:numId="3" w16cid:durableId="1358390705">
    <w:abstractNumId w:val="16"/>
  </w:num>
  <w:num w:numId="4" w16cid:durableId="5852656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4"/>
  </w:num>
  <w:num w:numId="10" w16cid:durableId="709113212">
    <w:abstractNumId w:val="24"/>
  </w:num>
  <w:num w:numId="11" w16cid:durableId="608776652">
    <w:abstractNumId w:val="28"/>
  </w:num>
  <w:num w:numId="12" w16cid:durableId="507015420">
    <w:abstractNumId w:val="10"/>
  </w:num>
  <w:num w:numId="13" w16cid:durableId="1414473577">
    <w:abstractNumId w:val="2"/>
  </w:num>
  <w:num w:numId="14" w16cid:durableId="1563373707">
    <w:abstractNumId w:val="3"/>
  </w:num>
  <w:num w:numId="15" w16cid:durableId="1831483197">
    <w:abstractNumId w:val="31"/>
  </w:num>
  <w:num w:numId="16" w16cid:durableId="27996291">
    <w:abstractNumId w:val="7"/>
  </w:num>
  <w:num w:numId="17" w16cid:durableId="371923940">
    <w:abstractNumId w:val="17"/>
  </w:num>
  <w:num w:numId="18" w16cid:durableId="1243879723">
    <w:abstractNumId w:val="29"/>
  </w:num>
  <w:num w:numId="19" w16cid:durableId="1851794557">
    <w:abstractNumId w:val="11"/>
  </w:num>
  <w:num w:numId="20" w16cid:durableId="1241021013">
    <w:abstractNumId w:val="18"/>
  </w:num>
  <w:num w:numId="21" w16cid:durableId="73208303">
    <w:abstractNumId w:val="6"/>
  </w:num>
  <w:num w:numId="22" w16cid:durableId="398674878">
    <w:abstractNumId w:val="25"/>
  </w:num>
  <w:num w:numId="23" w16cid:durableId="617689069">
    <w:abstractNumId w:val="12"/>
  </w:num>
  <w:num w:numId="24" w16cid:durableId="1113473349">
    <w:abstractNumId w:val="13"/>
  </w:num>
  <w:num w:numId="25" w16cid:durableId="928079704">
    <w:abstractNumId w:val="8"/>
  </w:num>
  <w:num w:numId="26" w16cid:durableId="1222641137">
    <w:abstractNumId w:val="27"/>
  </w:num>
  <w:num w:numId="27" w16cid:durableId="1924027484">
    <w:abstractNumId w:val="5"/>
  </w:num>
  <w:num w:numId="28" w16cid:durableId="1040401147">
    <w:abstractNumId w:val="26"/>
  </w:num>
  <w:num w:numId="29" w16cid:durableId="1038702583">
    <w:abstractNumId w:val="20"/>
  </w:num>
  <w:num w:numId="30" w16cid:durableId="257056126">
    <w:abstractNumId w:val="23"/>
  </w:num>
  <w:num w:numId="31" w16cid:durableId="832572179">
    <w:abstractNumId w:val="22"/>
  </w:num>
  <w:num w:numId="32" w16cid:durableId="990985173">
    <w:abstractNumId w:val="32"/>
  </w:num>
  <w:num w:numId="33" w16cid:durableId="1160583189">
    <w:abstractNumId w:val="14"/>
  </w:num>
  <w:num w:numId="34" w16cid:durableId="316423178">
    <w:abstractNumId w:val="9"/>
  </w:num>
  <w:num w:numId="35" w16cid:durableId="1861696012">
    <w:abstractNumId w:val="33"/>
  </w:num>
  <w:num w:numId="36" w16cid:durableId="322587744">
    <w:abstractNumId w:val="21"/>
  </w:num>
  <w:num w:numId="37" w16cid:durableId="1753551090">
    <w:abstractNumId w:val="15"/>
  </w:num>
  <w:num w:numId="38" w16cid:durableId="1462841462">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2897"/>
    <w:rsid w:val="0003673B"/>
    <w:rsid w:val="00041659"/>
    <w:rsid w:val="000448B4"/>
    <w:rsid w:val="00051E50"/>
    <w:rsid w:val="00055EC9"/>
    <w:rsid w:val="00065CB7"/>
    <w:rsid w:val="000670D5"/>
    <w:rsid w:val="000703E1"/>
    <w:rsid w:val="00077431"/>
    <w:rsid w:val="000912C3"/>
    <w:rsid w:val="000954B2"/>
    <w:rsid w:val="00097A89"/>
    <w:rsid w:val="000B0974"/>
    <w:rsid w:val="000B3353"/>
    <w:rsid w:val="000C3BCA"/>
    <w:rsid w:val="000E2B01"/>
    <w:rsid w:val="000F063D"/>
    <w:rsid w:val="000F7BE0"/>
    <w:rsid w:val="0012202B"/>
    <w:rsid w:val="00145E08"/>
    <w:rsid w:val="00161BC9"/>
    <w:rsid w:val="00161D71"/>
    <w:rsid w:val="0017479C"/>
    <w:rsid w:val="00176265"/>
    <w:rsid w:val="00194CFB"/>
    <w:rsid w:val="001C082E"/>
    <w:rsid w:val="001C690B"/>
    <w:rsid w:val="001C6CD1"/>
    <w:rsid w:val="001D02A2"/>
    <w:rsid w:val="001E4E4E"/>
    <w:rsid w:val="002115C2"/>
    <w:rsid w:val="00212292"/>
    <w:rsid w:val="002262DC"/>
    <w:rsid w:val="00227659"/>
    <w:rsid w:val="00230E5D"/>
    <w:rsid w:val="0023650A"/>
    <w:rsid w:val="00240849"/>
    <w:rsid w:val="00240F4B"/>
    <w:rsid w:val="0024304F"/>
    <w:rsid w:val="00255652"/>
    <w:rsid w:val="00267F4B"/>
    <w:rsid w:val="00277C0C"/>
    <w:rsid w:val="00284899"/>
    <w:rsid w:val="00291CC4"/>
    <w:rsid w:val="002924C1"/>
    <w:rsid w:val="002A3DCA"/>
    <w:rsid w:val="002D6696"/>
    <w:rsid w:val="002E39FF"/>
    <w:rsid w:val="002E47CD"/>
    <w:rsid w:val="0030333A"/>
    <w:rsid w:val="003154CE"/>
    <w:rsid w:val="00327B4E"/>
    <w:rsid w:val="0034317F"/>
    <w:rsid w:val="00363A76"/>
    <w:rsid w:val="00365F82"/>
    <w:rsid w:val="0037590F"/>
    <w:rsid w:val="003839CF"/>
    <w:rsid w:val="00384B63"/>
    <w:rsid w:val="003910C6"/>
    <w:rsid w:val="003A21F4"/>
    <w:rsid w:val="003B569C"/>
    <w:rsid w:val="003C0DBA"/>
    <w:rsid w:val="003D09E1"/>
    <w:rsid w:val="003E2364"/>
    <w:rsid w:val="003E27AA"/>
    <w:rsid w:val="003E4AAC"/>
    <w:rsid w:val="003E7391"/>
    <w:rsid w:val="0041149E"/>
    <w:rsid w:val="004116AA"/>
    <w:rsid w:val="00421C7F"/>
    <w:rsid w:val="00423BFC"/>
    <w:rsid w:val="0042759D"/>
    <w:rsid w:val="00443741"/>
    <w:rsid w:val="00444041"/>
    <w:rsid w:val="00457725"/>
    <w:rsid w:val="00463CA2"/>
    <w:rsid w:val="004669B0"/>
    <w:rsid w:val="00472547"/>
    <w:rsid w:val="004766A9"/>
    <w:rsid w:val="00481C18"/>
    <w:rsid w:val="004A1885"/>
    <w:rsid w:val="004B2DD1"/>
    <w:rsid w:val="004C7EA3"/>
    <w:rsid w:val="004D5426"/>
    <w:rsid w:val="004F6AE3"/>
    <w:rsid w:val="004F786D"/>
    <w:rsid w:val="0051217A"/>
    <w:rsid w:val="00553AE7"/>
    <w:rsid w:val="00555391"/>
    <w:rsid w:val="005669D2"/>
    <w:rsid w:val="0057348B"/>
    <w:rsid w:val="0057356F"/>
    <w:rsid w:val="005858EE"/>
    <w:rsid w:val="00593F54"/>
    <w:rsid w:val="005D0BC1"/>
    <w:rsid w:val="005E1E1C"/>
    <w:rsid w:val="005E2896"/>
    <w:rsid w:val="005E5EE6"/>
    <w:rsid w:val="005F426D"/>
    <w:rsid w:val="00601DC5"/>
    <w:rsid w:val="00601ECA"/>
    <w:rsid w:val="00604582"/>
    <w:rsid w:val="006053E6"/>
    <w:rsid w:val="00624FB6"/>
    <w:rsid w:val="0063372C"/>
    <w:rsid w:val="00633CEB"/>
    <w:rsid w:val="0064742C"/>
    <w:rsid w:val="00647524"/>
    <w:rsid w:val="006504F3"/>
    <w:rsid w:val="006532A5"/>
    <w:rsid w:val="00655465"/>
    <w:rsid w:val="006554A9"/>
    <w:rsid w:val="00655E01"/>
    <w:rsid w:val="006664B1"/>
    <w:rsid w:val="006715CB"/>
    <w:rsid w:val="00674C61"/>
    <w:rsid w:val="00677C03"/>
    <w:rsid w:val="00680BA3"/>
    <w:rsid w:val="0068355E"/>
    <w:rsid w:val="006A0488"/>
    <w:rsid w:val="006A3E12"/>
    <w:rsid w:val="006B3B9A"/>
    <w:rsid w:val="006C0CB8"/>
    <w:rsid w:val="006D690B"/>
    <w:rsid w:val="006E1038"/>
    <w:rsid w:val="006E16C1"/>
    <w:rsid w:val="006E7ADC"/>
    <w:rsid w:val="006F2969"/>
    <w:rsid w:val="00711355"/>
    <w:rsid w:val="00722599"/>
    <w:rsid w:val="007240AA"/>
    <w:rsid w:val="00734CEC"/>
    <w:rsid w:val="0075251D"/>
    <w:rsid w:val="00756D97"/>
    <w:rsid w:val="007638A4"/>
    <w:rsid w:val="00773EAD"/>
    <w:rsid w:val="00787CDF"/>
    <w:rsid w:val="00794FE2"/>
    <w:rsid w:val="00795474"/>
    <w:rsid w:val="00795CCD"/>
    <w:rsid w:val="007975BD"/>
    <w:rsid w:val="007A02BD"/>
    <w:rsid w:val="007A464B"/>
    <w:rsid w:val="007B657E"/>
    <w:rsid w:val="007B7D8A"/>
    <w:rsid w:val="007B7DAF"/>
    <w:rsid w:val="007D5CF4"/>
    <w:rsid w:val="007D7C4E"/>
    <w:rsid w:val="007E05F2"/>
    <w:rsid w:val="007E3F11"/>
    <w:rsid w:val="00826C0C"/>
    <w:rsid w:val="00835F8C"/>
    <w:rsid w:val="00847BF9"/>
    <w:rsid w:val="0087411B"/>
    <w:rsid w:val="00895ABA"/>
    <w:rsid w:val="00895BCD"/>
    <w:rsid w:val="008B38E2"/>
    <w:rsid w:val="008E4EA9"/>
    <w:rsid w:val="008E7590"/>
    <w:rsid w:val="00906D6F"/>
    <w:rsid w:val="00910666"/>
    <w:rsid w:val="009147EF"/>
    <w:rsid w:val="00932DA8"/>
    <w:rsid w:val="00945613"/>
    <w:rsid w:val="00956E25"/>
    <w:rsid w:val="0096292A"/>
    <w:rsid w:val="00965572"/>
    <w:rsid w:val="00981086"/>
    <w:rsid w:val="009965D7"/>
    <w:rsid w:val="009A2D59"/>
    <w:rsid w:val="009A39A9"/>
    <w:rsid w:val="009B5098"/>
    <w:rsid w:val="009D2FF1"/>
    <w:rsid w:val="009E4155"/>
    <w:rsid w:val="009F29E1"/>
    <w:rsid w:val="009F565C"/>
    <w:rsid w:val="00A23943"/>
    <w:rsid w:val="00A31CC0"/>
    <w:rsid w:val="00A33598"/>
    <w:rsid w:val="00A46585"/>
    <w:rsid w:val="00A478D8"/>
    <w:rsid w:val="00A6369A"/>
    <w:rsid w:val="00A804D2"/>
    <w:rsid w:val="00A91983"/>
    <w:rsid w:val="00AA38DB"/>
    <w:rsid w:val="00AA3908"/>
    <w:rsid w:val="00AA5BA8"/>
    <w:rsid w:val="00AA6162"/>
    <w:rsid w:val="00AC1DEF"/>
    <w:rsid w:val="00AE3C4F"/>
    <w:rsid w:val="00AF1D2E"/>
    <w:rsid w:val="00B13A80"/>
    <w:rsid w:val="00B26B7F"/>
    <w:rsid w:val="00B37808"/>
    <w:rsid w:val="00B42171"/>
    <w:rsid w:val="00B446F0"/>
    <w:rsid w:val="00B6317A"/>
    <w:rsid w:val="00B73453"/>
    <w:rsid w:val="00B8637D"/>
    <w:rsid w:val="00BA6246"/>
    <w:rsid w:val="00BB6D29"/>
    <w:rsid w:val="00BC0575"/>
    <w:rsid w:val="00BC0797"/>
    <w:rsid w:val="00BC4688"/>
    <w:rsid w:val="00BC6BE7"/>
    <w:rsid w:val="00BD0C3F"/>
    <w:rsid w:val="00BD6752"/>
    <w:rsid w:val="00BD6CA1"/>
    <w:rsid w:val="00BD723D"/>
    <w:rsid w:val="00BF0960"/>
    <w:rsid w:val="00BF21A8"/>
    <w:rsid w:val="00BF6BFA"/>
    <w:rsid w:val="00C03917"/>
    <w:rsid w:val="00C06D0C"/>
    <w:rsid w:val="00C14CA9"/>
    <w:rsid w:val="00C16F76"/>
    <w:rsid w:val="00C358F9"/>
    <w:rsid w:val="00C47DC1"/>
    <w:rsid w:val="00C52C51"/>
    <w:rsid w:val="00C57526"/>
    <w:rsid w:val="00C7312F"/>
    <w:rsid w:val="00C772EA"/>
    <w:rsid w:val="00C80C45"/>
    <w:rsid w:val="00C91A5B"/>
    <w:rsid w:val="00C935AB"/>
    <w:rsid w:val="00CA6212"/>
    <w:rsid w:val="00CA70B8"/>
    <w:rsid w:val="00CB5139"/>
    <w:rsid w:val="00CD2C64"/>
    <w:rsid w:val="00CD6878"/>
    <w:rsid w:val="00CD6DBF"/>
    <w:rsid w:val="00CE0946"/>
    <w:rsid w:val="00CF2047"/>
    <w:rsid w:val="00CF20EE"/>
    <w:rsid w:val="00D01BF9"/>
    <w:rsid w:val="00D02C21"/>
    <w:rsid w:val="00D0600E"/>
    <w:rsid w:val="00D20538"/>
    <w:rsid w:val="00D34BC6"/>
    <w:rsid w:val="00D355F8"/>
    <w:rsid w:val="00D437F6"/>
    <w:rsid w:val="00D47719"/>
    <w:rsid w:val="00D517CE"/>
    <w:rsid w:val="00D67486"/>
    <w:rsid w:val="00D72E36"/>
    <w:rsid w:val="00DA0FA7"/>
    <w:rsid w:val="00DA18A8"/>
    <w:rsid w:val="00DA3E20"/>
    <w:rsid w:val="00DB6E63"/>
    <w:rsid w:val="00DC5019"/>
    <w:rsid w:val="00DD4C72"/>
    <w:rsid w:val="00E014D0"/>
    <w:rsid w:val="00E04145"/>
    <w:rsid w:val="00E415B8"/>
    <w:rsid w:val="00E42E14"/>
    <w:rsid w:val="00E42E29"/>
    <w:rsid w:val="00E90BA2"/>
    <w:rsid w:val="00E9297A"/>
    <w:rsid w:val="00E92FD7"/>
    <w:rsid w:val="00EA05CF"/>
    <w:rsid w:val="00EA0D01"/>
    <w:rsid w:val="00EA1392"/>
    <w:rsid w:val="00EA49CD"/>
    <w:rsid w:val="00EC0CAB"/>
    <w:rsid w:val="00F2733D"/>
    <w:rsid w:val="00F31AB9"/>
    <w:rsid w:val="00F3606A"/>
    <w:rsid w:val="00F42E9E"/>
    <w:rsid w:val="00F4533B"/>
    <w:rsid w:val="00F5344A"/>
    <w:rsid w:val="00F67186"/>
    <w:rsid w:val="00F74967"/>
    <w:rsid w:val="00F768D1"/>
    <w:rsid w:val="00F85F54"/>
    <w:rsid w:val="00F939B5"/>
    <w:rsid w:val="00F9461A"/>
    <w:rsid w:val="00FA45F2"/>
    <w:rsid w:val="00FB1162"/>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BFA"/>
    <w:rPr>
      <w:rFonts w:ascii="Times New Roman" w:eastAsia="Times New Roman" w:hAnsi="Times New Roman" w:cs="Times New Roman"/>
    </w:rPr>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eastAsiaTheme="minorHAnsi" w:hAnsi="Consolas" w:cstheme="minorBidi"/>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191124">
      <w:bodyDiv w:val="1"/>
      <w:marLeft w:val="0"/>
      <w:marRight w:val="0"/>
      <w:marTop w:val="0"/>
      <w:marBottom w:val="0"/>
      <w:divBdr>
        <w:top w:val="none" w:sz="0" w:space="0" w:color="auto"/>
        <w:left w:val="none" w:sz="0" w:space="0" w:color="auto"/>
        <w:bottom w:val="none" w:sz="0" w:space="0" w:color="auto"/>
        <w:right w:val="none" w:sz="0" w:space="0" w:color="auto"/>
      </w:divBdr>
      <w:divsChild>
        <w:div w:id="986515008">
          <w:marLeft w:val="0"/>
          <w:marRight w:val="0"/>
          <w:marTop w:val="0"/>
          <w:marBottom w:val="0"/>
          <w:divBdr>
            <w:top w:val="none" w:sz="0" w:space="0" w:color="auto"/>
            <w:left w:val="none" w:sz="0" w:space="0" w:color="auto"/>
            <w:bottom w:val="none" w:sz="0" w:space="0" w:color="auto"/>
            <w:right w:val="none" w:sz="0" w:space="0" w:color="auto"/>
          </w:divBdr>
        </w:div>
        <w:div w:id="1242376283">
          <w:marLeft w:val="0"/>
          <w:marRight w:val="0"/>
          <w:marTop w:val="0"/>
          <w:marBottom w:val="0"/>
          <w:divBdr>
            <w:top w:val="none" w:sz="0" w:space="0" w:color="auto"/>
            <w:left w:val="none" w:sz="0" w:space="0" w:color="auto"/>
            <w:bottom w:val="none" w:sz="0" w:space="0" w:color="auto"/>
            <w:right w:val="none" w:sz="0" w:space="0" w:color="auto"/>
          </w:divBdr>
        </w:div>
        <w:div w:id="1312293798">
          <w:marLeft w:val="0"/>
          <w:marRight w:val="0"/>
          <w:marTop w:val="0"/>
          <w:marBottom w:val="0"/>
          <w:divBdr>
            <w:top w:val="none" w:sz="0" w:space="0" w:color="auto"/>
            <w:left w:val="none" w:sz="0" w:space="0" w:color="auto"/>
            <w:bottom w:val="none" w:sz="0" w:space="0" w:color="auto"/>
            <w:right w:val="none" w:sz="0" w:space="0" w:color="auto"/>
          </w:divBdr>
        </w:div>
        <w:div w:id="301889957">
          <w:marLeft w:val="0"/>
          <w:marRight w:val="0"/>
          <w:marTop w:val="0"/>
          <w:marBottom w:val="0"/>
          <w:divBdr>
            <w:top w:val="none" w:sz="0" w:space="0" w:color="auto"/>
            <w:left w:val="none" w:sz="0" w:space="0" w:color="auto"/>
            <w:bottom w:val="none" w:sz="0" w:space="0" w:color="auto"/>
            <w:right w:val="none" w:sz="0" w:space="0" w:color="auto"/>
          </w:divBdr>
        </w:div>
        <w:div w:id="1245382844">
          <w:marLeft w:val="0"/>
          <w:marRight w:val="0"/>
          <w:marTop w:val="0"/>
          <w:marBottom w:val="0"/>
          <w:divBdr>
            <w:top w:val="none" w:sz="0" w:space="0" w:color="auto"/>
            <w:left w:val="none" w:sz="0" w:space="0" w:color="auto"/>
            <w:bottom w:val="none" w:sz="0" w:space="0" w:color="auto"/>
            <w:right w:val="none" w:sz="0" w:space="0" w:color="auto"/>
          </w:divBdr>
        </w:div>
        <w:div w:id="216473224">
          <w:marLeft w:val="0"/>
          <w:marRight w:val="0"/>
          <w:marTop w:val="0"/>
          <w:marBottom w:val="0"/>
          <w:divBdr>
            <w:top w:val="none" w:sz="0" w:space="0" w:color="auto"/>
            <w:left w:val="none" w:sz="0" w:space="0" w:color="auto"/>
            <w:bottom w:val="none" w:sz="0" w:space="0" w:color="auto"/>
            <w:right w:val="none" w:sz="0" w:space="0" w:color="auto"/>
          </w:divBdr>
        </w:div>
        <w:div w:id="1416509457">
          <w:marLeft w:val="0"/>
          <w:marRight w:val="0"/>
          <w:marTop w:val="0"/>
          <w:marBottom w:val="0"/>
          <w:divBdr>
            <w:top w:val="none" w:sz="0" w:space="0" w:color="auto"/>
            <w:left w:val="none" w:sz="0" w:space="0" w:color="auto"/>
            <w:bottom w:val="none" w:sz="0" w:space="0" w:color="auto"/>
            <w:right w:val="none" w:sz="0" w:space="0" w:color="auto"/>
          </w:divBdr>
        </w:div>
        <w:div w:id="1960605016">
          <w:marLeft w:val="0"/>
          <w:marRight w:val="0"/>
          <w:marTop w:val="0"/>
          <w:marBottom w:val="0"/>
          <w:divBdr>
            <w:top w:val="none" w:sz="0" w:space="0" w:color="auto"/>
            <w:left w:val="none" w:sz="0" w:space="0" w:color="auto"/>
            <w:bottom w:val="none" w:sz="0" w:space="0" w:color="auto"/>
            <w:right w:val="none" w:sz="0" w:space="0" w:color="auto"/>
          </w:divBdr>
        </w:div>
        <w:div w:id="1740789693">
          <w:marLeft w:val="0"/>
          <w:marRight w:val="0"/>
          <w:marTop w:val="0"/>
          <w:marBottom w:val="0"/>
          <w:divBdr>
            <w:top w:val="none" w:sz="0" w:space="0" w:color="auto"/>
            <w:left w:val="none" w:sz="0" w:space="0" w:color="auto"/>
            <w:bottom w:val="none" w:sz="0" w:space="0" w:color="auto"/>
            <w:right w:val="none" w:sz="0" w:space="0" w:color="auto"/>
          </w:divBdr>
        </w:div>
        <w:div w:id="291905806">
          <w:marLeft w:val="0"/>
          <w:marRight w:val="0"/>
          <w:marTop w:val="0"/>
          <w:marBottom w:val="0"/>
          <w:divBdr>
            <w:top w:val="none" w:sz="0" w:space="0" w:color="auto"/>
            <w:left w:val="none" w:sz="0" w:space="0" w:color="auto"/>
            <w:bottom w:val="none" w:sz="0" w:space="0" w:color="auto"/>
            <w:right w:val="none" w:sz="0" w:space="0" w:color="auto"/>
          </w:divBdr>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104467">
      <w:bodyDiv w:val="1"/>
      <w:marLeft w:val="0"/>
      <w:marRight w:val="0"/>
      <w:marTop w:val="0"/>
      <w:marBottom w:val="0"/>
      <w:divBdr>
        <w:top w:val="none" w:sz="0" w:space="0" w:color="auto"/>
        <w:left w:val="none" w:sz="0" w:space="0" w:color="auto"/>
        <w:bottom w:val="none" w:sz="0" w:space="0" w:color="auto"/>
        <w:right w:val="none" w:sz="0" w:space="0" w:color="auto"/>
      </w:divBdr>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7</Pages>
  <Words>7389</Words>
  <Characters>42118</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AVCDL Phase Requirement Product ISO 26262 Work Product Fulfillment Summary</vt:lpstr>
    </vt:vector>
  </TitlesOfParts>
  <Manager/>
  <Company>Motional</Company>
  <LinksUpToDate>false</LinksUpToDate>
  <CharactersWithSpaces>494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ISO 26262 Work Product Fulfillment Summary</dc:title>
  <dc:subject>summary of how the AVCDL fulfills ISO 26262</dc:subject>
  <dc:creator>Wilson, Charles</dc:creator>
  <cp:keywords/>
  <dc:description>This work was created by Motional and is licensed under the Creative Commons Attribution-Share Alike (CC BY-SA-4.0) License.
https://creativecommons.org/licenses/by/4.0/legalcode</dc:description>
  <cp:lastModifiedBy>Wilson, Charles</cp:lastModifiedBy>
  <cp:revision>3</cp:revision>
  <cp:lastPrinted>2022-08-25T17:40:00Z</cp:lastPrinted>
  <dcterms:created xsi:type="dcterms:W3CDTF">2022-08-25T18:23:00Z</dcterms:created>
  <dcterms:modified xsi:type="dcterms:W3CDTF">2022-08-25T18:25:00Z</dcterms:modified>
  <cp:category/>
</cp:coreProperties>
</file>